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91217A" w14:textId="2962289C" w:rsidR="00EC02C6" w:rsidRPr="00634AE9" w:rsidRDefault="009761AC" w:rsidP="00916AFA">
      <w:pPr>
        <w:pStyle w:val="Heading2"/>
        <w:jc w:val="center"/>
        <w:rPr>
          <w:sz w:val="24"/>
          <w:szCs w:val="24"/>
        </w:rPr>
      </w:pPr>
      <w:bookmarkStart w:id="0" w:name="Xb6ac3d37bbf06871cf7d6a8bb4811248cd6bba8"/>
      <w:r w:rsidRPr="00634AE9">
        <w:rPr>
          <w:sz w:val="24"/>
          <w:szCs w:val="24"/>
        </w:rPr>
        <w:t>HSA 7708 Spring 2021: Replication Study Assignment</w:t>
      </w:r>
      <w:bookmarkEnd w:id="0"/>
    </w:p>
    <w:p w14:paraId="3EBE1F29" w14:textId="77777777" w:rsidR="00EC02C6" w:rsidRPr="00916AFA" w:rsidRDefault="009761AC" w:rsidP="00916AFA">
      <w:pPr>
        <w:pStyle w:val="Heading5"/>
        <w:jc w:val="center"/>
        <w:rPr>
          <w:b w:val="0"/>
          <w:bCs w:val="0"/>
        </w:rPr>
      </w:pPr>
      <w:bookmarkStart w:id="1" w:name="andrew-s.-cistola-mph"/>
      <w:r w:rsidRPr="00916AFA">
        <w:rPr>
          <w:b w:val="0"/>
          <w:bCs w:val="0"/>
        </w:rPr>
        <w:t>Andrew S. Cistola MPH</w:t>
      </w:r>
      <w:bookmarkEnd w:id="1"/>
    </w:p>
    <w:p w14:paraId="1EBE3992" w14:textId="7723F309" w:rsidR="00EC02C6" w:rsidRPr="00916AFA" w:rsidRDefault="009761AC" w:rsidP="00947877">
      <w:pPr>
        <w:pStyle w:val="FirstParagraph"/>
      </w:pPr>
      <w:r w:rsidRPr="00916AFA">
        <w:t xml:space="preserve">In 2019, </w:t>
      </w:r>
      <w:r w:rsidRPr="00916AFA">
        <w:rPr>
          <w:i/>
        </w:rPr>
        <w:t>Diabetes Research and Clinical Practice</w:t>
      </w:r>
      <w:r w:rsidRPr="00916AFA">
        <w:t xml:space="preserve"> published the article titled “Correlates of health care use among White and minority men and women with diabetes: An NHANES study” by Jessie J Wong et al</w:t>
      </w:r>
      <w:r w:rsidR="00C175EE">
        <w:rPr>
          <w:vertAlign w:val="superscript"/>
        </w:rPr>
        <w:t>1</w:t>
      </w:r>
      <w:r w:rsidRPr="00916AFA">
        <w:t>. The purpose of this study was to find patient level factors that are associated with health care utilization among individuals with diabetes among groups delineated by race/ethnicity and gender.</w:t>
      </w:r>
    </w:p>
    <w:p w14:paraId="02B34912" w14:textId="77777777" w:rsidR="00EC02C6" w:rsidRPr="00916AFA" w:rsidRDefault="009761AC" w:rsidP="00916AFA">
      <w:pPr>
        <w:pStyle w:val="Heading3"/>
      </w:pPr>
      <w:bookmarkStart w:id="2" w:name="replication-results"/>
      <w:r w:rsidRPr="00916AFA">
        <w:t>Replication Results</w:t>
      </w:r>
      <w:bookmarkEnd w:id="2"/>
    </w:p>
    <w:p w14:paraId="4782CA07" w14:textId="267E0BFC" w:rsidR="00B045AB" w:rsidRDefault="009761AC" w:rsidP="00370C61">
      <w:pPr>
        <w:pStyle w:val="FirstParagraph"/>
      </w:pPr>
      <w:r w:rsidRPr="00916AFA">
        <w:t>This study was replicated using the following data, definitons, and methods. The study was cross-sectional and used data available from the 2015-2016 National Health and Nutrition Examination Survey</w:t>
      </w:r>
      <w:r w:rsidR="00BF0965">
        <w:t xml:space="preserve"> (NHANES)</w:t>
      </w:r>
      <w:r w:rsidRPr="00916AFA">
        <w:t xml:space="preserve"> cohort. The population included 447 non-pregnant adults aged 18-64 with diagnosed diabetes. The independent variables were patient level factors including self-reported health status, depression, comorbidities, income, body mass index, marital status, number of children, insurance coverage, and age. The dependent variable was overall health care use. Poisson regression models were created for white men, minority men, white women, and minority women. Subjective factors were significant for white men, financial factors were significant for minority men, and family structure or mental health was significant for both white and minority women. </w:t>
      </w:r>
    </w:p>
    <w:p w14:paraId="3306DF67" w14:textId="63CF7ED6" w:rsidR="00EC02C6" w:rsidRPr="00D82E65" w:rsidRDefault="009761AC" w:rsidP="00B045AB">
      <w:pPr>
        <w:pStyle w:val="FirstParagraph"/>
        <w:ind w:firstLine="720"/>
      </w:pPr>
      <w:r w:rsidRPr="00916AFA">
        <w:t xml:space="preserve">The replication study (Table 1 and Table 2) provided similar results, </w:t>
      </w:r>
      <w:r w:rsidR="00BF0965">
        <w:t>with some differences in what factors were significant for the various subgroups. Each subgroup shared one factor that was sign</w:t>
      </w:r>
      <w:r w:rsidR="00026C98">
        <w:t>i</w:t>
      </w:r>
      <w:r w:rsidR="00BF0965">
        <w:t xml:space="preserve">ficant in both studies, however each subgroup included a factor that was significant in original or replicated results only. The relative magnitude and direction of the associations were consistent. </w:t>
      </w:r>
      <w:r w:rsidR="00370C61">
        <w:t xml:space="preserve">with some deviations. </w:t>
      </w:r>
      <w:r w:rsidR="00BF0965">
        <w:t xml:space="preserve">The replicated results generally uphold the </w:t>
      </w:r>
      <w:r w:rsidR="00BF0965">
        <w:lastRenderedPageBreak/>
        <w:t xml:space="preserve">original conclusions with </w:t>
      </w:r>
      <w:r w:rsidRPr="00916AFA">
        <w:t xml:space="preserve">minor deviations likely due to </w:t>
      </w:r>
      <w:r w:rsidR="00BF0965">
        <w:t>the</w:t>
      </w:r>
      <w:r w:rsidRPr="00916AFA">
        <w:t xml:space="preserve"> differences in computational methods (original study used Math+, replication study used R version 3.6)</w:t>
      </w:r>
      <w:r w:rsidR="00BF0965">
        <w:t xml:space="preserve"> or definitions used to modify the raw NHANES data. </w:t>
      </w:r>
      <w:r w:rsidR="00D82E65">
        <w:t>Code, data and documentation are available to review for the replicated study</w:t>
      </w:r>
      <w:r w:rsidR="00D82E65">
        <w:rPr>
          <w:vertAlign w:val="superscript"/>
        </w:rPr>
        <w:t>2</w:t>
      </w:r>
      <w:r w:rsidR="00D82E65">
        <w:t>.</w:t>
      </w:r>
    </w:p>
    <w:p w14:paraId="29B53E2D" w14:textId="77777777" w:rsidR="00EC02C6" w:rsidRPr="00916AFA" w:rsidRDefault="009761AC" w:rsidP="00916AFA">
      <w:pPr>
        <w:pStyle w:val="Heading3"/>
      </w:pPr>
      <w:bookmarkStart w:id="3" w:name="strengths-and-weaknesses"/>
      <w:r w:rsidRPr="00916AFA">
        <w:t>Strengths and Weaknesses</w:t>
      </w:r>
      <w:bookmarkEnd w:id="3"/>
    </w:p>
    <w:p w14:paraId="291F00F7" w14:textId="77777777" w:rsidR="00EC02C6" w:rsidRPr="00916AFA" w:rsidRDefault="009761AC" w:rsidP="00947877">
      <w:pPr>
        <w:pStyle w:val="FirstParagraph"/>
      </w:pPr>
      <w:r w:rsidRPr="00916AFA">
        <w:t>The methodology used by the original study was appropriate for a number of reasons. The study utilized regression modeling among subgroups to identify population specific estimates rather than adjusting for these demographics. This allowed for a more precise understanding of the possible effects. Due to the skewed distribution of utilization data, Poisson regression as appropriate. However, specific tests of regression assumptions were not reported and the use of Poisson regression was only mentioned in the abstract. Similarly, the primary weakness of the study was the lack of investigation into the possible combined effects of the various independent variables. Seeing that there are variables that are very similar (marital status and children, or income and insurance) it is very possible that these variables may be confounding a more accurate effect. This could be evaluated with a collinearity matrix or other method for displaying collinearity, but the authors did not provide that information.</w:t>
      </w:r>
    </w:p>
    <w:p w14:paraId="2574DB8C" w14:textId="77777777" w:rsidR="00EC02C6" w:rsidRPr="00916AFA" w:rsidRDefault="009761AC" w:rsidP="00916AFA">
      <w:pPr>
        <w:pStyle w:val="Heading3"/>
      </w:pPr>
      <w:bookmarkStart w:id="4" w:name="alternative-methods"/>
      <w:r w:rsidRPr="00916AFA">
        <w:t>Alternative Methods</w:t>
      </w:r>
      <w:bookmarkEnd w:id="4"/>
    </w:p>
    <w:p w14:paraId="247DA68C" w14:textId="77777777" w:rsidR="00B24C4B" w:rsidRPr="00947877" w:rsidRDefault="009761AC" w:rsidP="00947877">
      <w:pPr>
        <w:pStyle w:val="BodyText"/>
      </w:pPr>
      <w:r w:rsidRPr="00947877">
        <w:t>In order to answer the same research question, the following approach would also be appropriate. Before creating the final Poisson regression models, the collinearity of the independent variables would be evaluated. Those that are clearly colinear would require alternative methods for inclusion or be a candidate for a possible interaction term. Assuming collinearity is identified, a possible approach would be to redefine the variables of interest by:</w:t>
      </w:r>
    </w:p>
    <w:p w14:paraId="3EB7AEDE" w14:textId="69D976E6" w:rsidR="00B24C4B" w:rsidRPr="00947877" w:rsidRDefault="009761AC" w:rsidP="00947877">
      <w:pPr>
        <w:pStyle w:val="BlockText"/>
      </w:pPr>
      <w:r w:rsidRPr="00947877">
        <w:lastRenderedPageBreak/>
        <w:t xml:space="preserve">1) </w:t>
      </w:r>
      <w:r w:rsidR="00397096">
        <w:t>C</w:t>
      </w:r>
      <w:r w:rsidRPr="00947877">
        <w:t>reating a composite index of the objective health status variables (similar to the neighborhood deprivation index)</w:t>
      </w:r>
    </w:p>
    <w:p w14:paraId="7BA697BF" w14:textId="342AFBFC" w:rsidR="00B24C4B" w:rsidRPr="00947877" w:rsidRDefault="009761AC" w:rsidP="00947877">
      <w:pPr>
        <w:pStyle w:val="BlockText"/>
      </w:pPr>
      <w:r w:rsidRPr="00947877">
        <w:t xml:space="preserve">2) </w:t>
      </w:r>
      <w:r w:rsidR="00397096">
        <w:t>R</w:t>
      </w:r>
      <w:r w:rsidRPr="00947877">
        <w:t>ecoding the marital and family status variables as one multi-level category defined as 0 = married, no children; 1 = married with children; 2 = unmarried</w:t>
      </w:r>
    </w:p>
    <w:p w14:paraId="63C1DD90" w14:textId="77777777" w:rsidR="00B24C4B" w:rsidRPr="00947877" w:rsidRDefault="009761AC" w:rsidP="00947877">
      <w:pPr>
        <w:pStyle w:val="BlockText"/>
      </w:pPr>
      <w:r w:rsidRPr="00947877">
        <w:t>3) Including an interaction term for income and insurance</w:t>
      </w:r>
    </w:p>
    <w:p w14:paraId="5A37EEF2" w14:textId="2ED68DAF" w:rsidR="00B24C4B" w:rsidRPr="00947877" w:rsidRDefault="009761AC" w:rsidP="00947877">
      <w:pPr>
        <w:pStyle w:val="BlockText"/>
      </w:pPr>
      <w:r w:rsidRPr="00947877">
        <w:t>4) Age, BMI, and self-rated health would remain the same</w:t>
      </w:r>
    </w:p>
    <w:p w14:paraId="0F175F35" w14:textId="1F5DC82A" w:rsidR="00EC02C6" w:rsidRPr="00916AFA" w:rsidRDefault="009761AC" w:rsidP="00947877">
      <w:pPr>
        <w:pStyle w:val="FirstParagraph"/>
      </w:pPr>
      <w:r w:rsidRPr="00916AFA">
        <w:t>These recodings would be validated based on previous studies and evidence of the direction of effect from bivariate statistics. However, these new variables would allow for a more precise understanding of the general effects pertinent to the research question using the same Poisson regression model for each subgroup. Alongside the Poisson regression models for each subgroup, a hierarchical linear model for all groups could be utilized to identify the comparative effect of subgroup identification on utilization. By categorizing the four subgroups as random effects, an intra-class coefficient could be calculated to identify how much of the variation in the data is accounted by these population differences. This information would help compliment the findings from the individual models and show how strong the differences among groups may be when compared to patient level factors.</w:t>
      </w:r>
    </w:p>
    <w:p w14:paraId="592B525C" w14:textId="77777777" w:rsidR="00084D1B" w:rsidRDefault="00084D1B">
      <w:pPr>
        <w:rPr>
          <w:rFonts w:ascii="Times New Roman" w:eastAsiaTheme="majorEastAsia" w:hAnsi="Times New Roman" w:cs="Times New Roman"/>
          <w:b/>
          <w:bCs/>
        </w:rPr>
      </w:pPr>
      <w:bookmarkStart w:id="5" w:name="tables"/>
      <w:r>
        <w:br w:type="page"/>
      </w:r>
    </w:p>
    <w:p w14:paraId="0EAC2376" w14:textId="44826361" w:rsidR="00EC02C6" w:rsidRPr="00916AFA" w:rsidRDefault="009761AC" w:rsidP="00084D1B">
      <w:pPr>
        <w:pStyle w:val="Heading3"/>
        <w:jc w:val="center"/>
      </w:pPr>
      <w:r w:rsidRPr="00916AFA">
        <w:lastRenderedPageBreak/>
        <w:t>Tables</w:t>
      </w:r>
      <w:bookmarkEnd w:id="5"/>
    </w:p>
    <w:p w14:paraId="7CD929F9" w14:textId="77777777" w:rsidR="00EC02C6" w:rsidRPr="00084D1B" w:rsidRDefault="009761AC" w:rsidP="00830410">
      <w:pPr>
        <w:pStyle w:val="Heading7"/>
      </w:pPr>
      <w:bookmarkStart w:id="6" w:name="X7c82bb75d8b302584f10639d0787bc558ada779"/>
      <w:r w:rsidRPr="00084D1B">
        <w:t>Table 1. Descriptive statistics of study variables within full and subsamples.</w:t>
      </w:r>
      <w:bookmarkEnd w:id="6"/>
    </w:p>
    <w:tbl>
      <w:tblPr>
        <w:tblStyle w:val="Table"/>
        <w:tblW w:w="3440" w:type="pct"/>
        <w:tblLook w:val="07E0" w:firstRow="1" w:lastRow="1" w:firstColumn="1" w:lastColumn="1" w:noHBand="1" w:noVBand="1"/>
      </w:tblPr>
      <w:tblGrid>
        <w:gridCol w:w="1431"/>
        <w:gridCol w:w="5157"/>
      </w:tblGrid>
      <w:tr w:rsidR="00EC02C6" w:rsidRPr="00084D1B" w14:paraId="41ED0755" w14:textId="77777777" w:rsidTr="00084D1B">
        <w:tc>
          <w:tcPr>
            <w:tcW w:w="0" w:type="auto"/>
            <w:tcBorders>
              <w:bottom w:val="single" w:sz="0" w:space="0" w:color="auto"/>
            </w:tcBorders>
            <w:vAlign w:val="bottom"/>
          </w:tcPr>
          <w:p w14:paraId="322C39EE" w14:textId="77777777" w:rsidR="00EC02C6" w:rsidRPr="00084D1B" w:rsidRDefault="009761AC" w:rsidP="00947877">
            <w:pPr>
              <w:pStyle w:val="Compact"/>
            </w:pPr>
            <w:r w:rsidRPr="00084D1B">
              <w:t>Subsample</w:t>
            </w:r>
          </w:p>
        </w:tc>
        <w:tc>
          <w:tcPr>
            <w:tcW w:w="3914" w:type="pct"/>
            <w:tcBorders>
              <w:bottom w:val="single" w:sz="0" w:space="0" w:color="auto"/>
            </w:tcBorders>
            <w:vAlign w:val="bottom"/>
          </w:tcPr>
          <w:p w14:paraId="65B73EB1" w14:textId="77777777" w:rsidR="00EC02C6" w:rsidRPr="00084D1B" w:rsidRDefault="009761AC" w:rsidP="00947877">
            <w:pPr>
              <w:pStyle w:val="Compact"/>
            </w:pPr>
            <w:r w:rsidRPr="00084D1B">
              <w:t>N</w:t>
            </w:r>
          </w:p>
        </w:tc>
      </w:tr>
      <w:tr w:rsidR="00EC02C6" w:rsidRPr="00084D1B" w14:paraId="4854A421" w14:textId="77777777" w:rsidTr="00084D1B">
        <w:tc>
          <w:tcPr>
            <w:tcW w:w="0" w:type="auto"/>
          </w:tcPr>
          <w:p w14:paraId="3D3F2B76" w14:textId="77777777" w:rsidR="00EC02C6" w:rsidRPr="00084D1B" w:rsidRDefault="009761AC" w:rsidP="00947877">
            <w:pPr>
              <w:pStyle w:val="Compact"/>
            </w:pPr>
            <w:r w:rsidRPr="00084D1B">
              <w:t>Total</w:t>
            </w:r>
          </w:p>
        </w:tc>
        <w:tc>
          <w:tcPr>
            <w:tcW w:w="3914" w:type="pct"/>
          </w:tcPr>
          <w:p w14:paraId="3B7310B4" w14:textId="77777777" w:rsidR="00EC02C6" w:rsidRPr="00084D1B" w:rsidRDefault="009761AC" w:rsidP="00947877">
            <w:pPr>
              <w:pStyle w:val="Compact"/>
            </w:pPr>
            <w:r w:rsidRPr="00084D1B">
              <w:t>462</w:t>
            </w:r>
          </w:p>
        </w:tc>
      </w:tr>
      <w:tr w:rsidR="00EC02C6" w:rsidRPr="00084D1B" w14:paraId="548F4642" w14:textId="77777777" w:rsidTr="00084D1B">
        <w:tc>
          <w:tcPr>
            <w:tcW w:w="0" w:type="auto"/>
          </w:tcPr>
          <w:p w14:paraId="72295E8D" w14:textId="77777777" w:rsidR="00EC02C6" w:rsidRPr="00084D1B" w:rsidRDefault="009761AC" w:rsidP="00947877">
            <w:pPr>
              <w:pStyle w:val="Compact"/>
            </w:pPr>
            <w:r w:rsidRPr="00084D1B">
              <w:t>White men</w:t>
            </w:r>
          </w:p>
        </w:tc>
        <w:tc>
          <w:tcPr>
            <w:tcW w:w="3914" w:type="pct"/>
          </w:tcPr>
          <w:p w14:paraId="381D3BE3" w14:textId="77777777" w:rsidR="00EC02C6" w:rsidRPr="00084D1B" w:rsidRDefault="009761AC" w:rsidP="00947877">
            <w:pPr>
              <w:pStyle w:val="Compact"/>
            </w:pPr>
            <w:r w:rsidRPr="00084D1B">
              <w:t>59</w:t>
            </w:r>
          </w:p>
        </w:tc>
      </w:tr>
      <w:tr w:rsidR="00EC02C6" w:rsidRPr="00084D1B" w14:paraId="1AA33B11" w14:textId="77777777" w:rsidTr="00084D1B">
        <w:tc>
          <w:tcPr>
            <w:tcW w:w="0" w:type="auto"/>
          </w:tcPr>
          <w:p w14:paraId="1787472B" w14:textId="77777777" w:rsidR="00EC02C6" w:rsidRPr="00084D1B" w:rsidRDefault="009761AC" w:rsidP="00947877">
            <w:pPr>
              <w:pStyle w:val="Compact"/>
            </w:pPr>
            <w:r w:rsidRPr="00084D1B">
              <w:t>White women</w:t>
            </w:r>
          </w:p>
        </w:tc>
        <w:tc>
          <w:tcPr>
            <w:tcW w:w="3914" w:type="pct"/>
          </w:tcPr>
          <w:p w14:paraId="3BC1F365" w14:textId="77777777" w:rsidR="00EC02C6" w:rsidRPr="00084D1B" w:rsidRDefault="009761AC" w:rsidP="00947877">
            <w:pPr>
              <w:pStyle w:val="Compact"/>
            </w:pPr>
            <w:r w:rsidRPr="00084D1B">
              <w:t>60</w:t>
            </w:r>
          </w:p>
        </w:tc>
      </w:tr>
      <w:tr w:rsidR="00EC02C6" w:rsidRPr="00084D1B" w14:paraId="7C886658" w14:textId="77777777" w:rsidTr="00084D1B">
        <w:tc>
          <w:tcPr>
            <w:tcW w:w="0" w:type="auto"/>
          </w:tcPr>
          <w:p w14:paraId="031DB8B2" w14:textId="77777777" w:rsidR="00EC02C6" w:rsidRPr="00084D1B" w:rsidRDefault="009761AC" w:rsidP="00947877">
            <w:pPr>
              <w:pStyle w:val="Compact"/>
            </w:pPr>
            <w:r w:rsidRPr="00084D1B">
              <w:t>Minority men</w:t>
            </w:r>
          </w:p>
        </w:tc>
        <w:tc>
          <w:tcPr>
            <w:tcW w:w="3914" w:type="pct"/>
          </w:tcPr>
          <w:p w14:paraId="26433D03" w14:textId="77777777" w:rsidR="00EC02C6" w:rsidRPr="00084D1B" w:rsidRDefault="009761AC" w:rsidP="00947877">
            <w:pPr>
              <w:pStyle w:val="Compact"/>
            </w:pPr>
            <w:r w:rsidRPr="00084D1B">
              <w:t>177</w:t>
            </w:r>
          </w:p>
        </w:tc>
      </w:tr>
      <w:tr w:rsidR="00EC02C6" w:rsidRPr="00084D1B" w14:paraId="4C962B61" w14:textId="77777777" w:rsidTr="00084D1B">
        <w:tc>
          <w:tcPr>
            <w:tcW w:w="0" w:type="auto"/>
          </w:tcPr>
          <w:p w14:paraId="17CB2F0A" w14:textId="77777777" w:rsidR="00EC02C6" w:rsidRPr="00084D1B" w:rsidRDefault="009761AC" w:rsidP="00947877">
            <w:pPr>
              <w:pStyle w:val="Compact"/>
            </w:pPr>
            <w:r w:rsidRPr="00084D1B">
              <w:t>Minority women</w:t>
            </w:r>
          </w:p>
        </w:tc>
        <w:tc>
          <w:tcPr>
            <w:tcW w:w="3914" w:type="pct"/>
          </w:tcPr>
          <w:p w14:paraId="68D849DA" w14:textId="77777777" w:rsidR="00EC02C6" w:rsidRPr="00084D1B" w:rsidRDefault="009761AC" w:rsidP="00947877">
            <w:pPr>
              <w:pStyle w:val="Compact"/>
            </w:pPr>
            <w:r w:rsidRPr="00084D1B">
              <w:t>166</w:t>
            </w:r>
          </w:p>
        </w:tc>
      </w:tr>
    </w:tbl>
    <w:p w14:paraId="380AF364" w14:textId="708CAA38" w:rsidR="00EC02C6" w:rsidRPr="00916AFA" w:rsidRDefault="009761AC" w:rsidP="00084D1B">
      <w:pPr>
        <w:pStyle w:val="Heading7"/>
      </w:pPr>
      <w:bookmarkStart w:id="7" w:name="mean"/>
      <w:r w:rsidRPr="00916AFA">
        <w:t>Mean</w:t>
      </w:r>
      <w:bookmarkEnd w:id="7"/>
    </w:p>
    <w:tbl>
      <w:tblPr>
        <w:tblStyle w:val="Table"/>
        <w:tblW w:w="5000" w:type="pct"/>
        <w:tblLook w:val="07E0" w:firstRow="1" w:lastRow="1" w:firstColumn="1" w:lastColumn="1" w:noHBand="1" w:noVBand="1"/>
      </w:tblPr>
      <w:tblGrid>
        <w:gridCol w:w="1456"/>
        <w:gridCol w:w="770"/>
        <w:gridCol w:w="810"/>
        <w:gridCol w:w="861"/>
        <w:gridCol w:w="815"/>
        <w:gridCol w:w="933"/>
        <w:gridCol w:w="724"/>
        <w:gridCol w:w="1004"/>
        <w:gridCol w:w="1045"/>
        <w:gridCol w:w="1158"/>
      </w:tblGrid>
      <w:tr w:rsidR="00EC02C6" w:rsidRPr="00916AFA" w14:paraId="0A62D9CD" w14:textId="77777777">
        <w:tc>
          <w:tcPr>
            <w:tcW w:w="0" w:type="auto"/>
            <w:tcBorders>
              <w:bottom w:val="single" w:sz="0" w:space="0" w:color="auto"/>
            </w:tcBorders>
            <w:vAlign w:val="bottom"/>
          </w:tcPr>
          <w:p w14:paraId="1728244A" w14:textId="77777777" w:rsidR="00EC02C6" w:rsidRPr="00916AFA" w:rsidRDefault="009761AC" w:rsidP="00947877">
            <w:pPr>
              <w:pStyle w:val="Compact"/>
            </w:pPr>
            <w:r w:rsidRPr="00916AFA">
              <w:t>Subsample</w:t>
            </w:r>
          </w:p>
        </w:tc>
        <w:tc>
          <w:tcPr>
            <w:tcW w:w="0" w:type="auto"/>
            <w:tcBorders>
              <w:bottom w:val="single" w:sz="0" w:space="0" w:color="auto"/>
            </w:tcBorders>
            <w:vAlign w:val="bottom"/>
          </w:tcPr>
          <w:p w14:paraId="7A04E001" w14:textId="77777777" w:rsidR="00EC02C6" w:rsidRPr="00916AFA" w:rsidRDefault="009761AC" w:rsidP="00947877">
            <w:pPr>
              <w:pStyle w:val="Compact"/>
            </w:pPr>
            <w:r w:rsidRPr="00916AFA">
              <w:t>Income</w:t>
            </w:r>
          </w:p>
        </w:tc>
        <w:tc>
          <w:tcPr>
            <w:tcW w:w="0" w:type="auto"/>
            <w:tcBorders>
              <w:bottom w:val="single" w:sz="0" w:space="0" w:color="auto"/>
            </w:tcBorders>
            <w:vAlign w:val="bottom"/>
          </w:tcPr>
          <w:p w14:paraId="28127E40" w14:textId="77777777" w:rsidR="00EC02C6" w:rsidRPr="00916AFA" w:rsidRDefault="009761AC" w:rsidP="00947877">
            <w:pPr>
              <w:pStyle w:val="Compact"/>
            </w:pPr>
            <w:r w:rsidRPr="00916AFA">
              <w:t>Married</w:t>
            </w:r>
          </w:p>
        </w:tc>
        <w:tc>
          <w:tcPr>
            <w:tcW w:w="0" w:type="auto"/>
            <w:tcBorders>
              <w:bottom w:val="single" w:sz="0" w:space="0" w:color="auto"/>
            </w:tcBorders>
            <w:vAlign w:val="bottom"/>
          </w:tcPr>
          <w:p w14:paraId="688228B3" w14:textId="77777777" w:rsidR="00EC02C6" w:rsidRPr="00916AFA" w:rsidRDefault="009761AC" w:rsidP="00947877">
            <w:pPr>
              <w:pStyle w:val="Compact"/>
            </w:pPr>
            <w:r w:rsidRPr="00916AFA">
              <w:t>Children</w:t>
            </w:r>
          </w:p>
        </w:tc>
        <w:tc>
          <w:tcPr>
            <w:tcW w:w="0" w:type="auto"/>
            <w:tcBorders>
              <w:bottom w:val="single" w:sz="0" w:space="0" w:color="auto"/>
            </w:tcBorders>
            <w:vAlign w:val="bottom"/>
          </w:tcPr>
          <w:p w14:paraId="646057DB" w14:textId="77777777" w:rsidR="00EC02C6" w:rsidRPr="00916AFA" w:rsidRDefault="009761AC" w:rsidP="00947877">
            <w:pPr>
              <w:pStyle w:val="Compact"/>
            </w:pPr>
            <w:r w:rsidRPr="00916AFA">
              <w:t>BMI</w:t>
            </w:r>
          </w:p>
        </w:tc>
        <w:tc>
          <w:tcPr>
            <w:tcW w:w="0" w:type="auto"/>
            <w:tcBorders>
              <w:bottom w:val="single" w:sz="0" w:space="0" w:color="auto"/>
            </w:tcBorders>
            <w:vAlign w:val="bottom"/>
          </w:tcPr>
          <w:p w14:paraId="5F175DEC" w14:textId="77777777" w:rsidR="00EC02C6" w:rsidRPr="00916AFA" w:rsidRDefault="009761AC" w:rsidP="00947877">
            <w:pPr>
              <w:pStyle w:val="Compact"/>
            </w:pPr>
            <w:r w:rsidRPr="00916AFA">
              <w:t>Insurance</w:t>
            </w:r>
          </w:p>
        </w:tc>
        <w:tc>
          <w:tcPr>
            <w:tcW w:w="0" w:type="auto"/>
            <w:tcBorders>
              <w:bottom w:val="single" w:sz="0" w:space="0" w:color="auto"/>
            </w:tcBorders>
            <w:vAlign w:val="bottom"/>
          </w:tcPr>
          <w:p w14:paraId="1E7B201F" w14:textId="77777777" w:rsidR="00EC02C6" w:rsidRPr="00916AFA" w:rsidRDefault="009761AC" w:rsidP="00947877">
            <w:pPr>
              <w:pStyle w:val="Compact"/>
            </w:pPr>
            <w:r w:rsidRPr="00916AFA">
              <w:t>Health</w:t>
            </w:r>
          </w:p>
        </w:tc>
        <w:tc>
          <w:tcPr>
            <w:tcW w:w="0" w:type="auto"/>
            <w:tcBorders>
              <w:bottom w:val="single" w:sz="0" w:space="0" w:color="auto"/>
            </w:tcBorders>
            <w:vAlign w:val="bottom"/>
          </w:tcPr>
          <w:p w14:paraId="748C02A0" w14:textId="77777777" w:rsidR="00EC02C6" w:rsidRPr="00916AFA" w:rsidRDefault="009761AC" w:rsidP="00947877">
            <w:pPr>
              <w:pStyle w:val="Compact"/>
            </w:pPr>
            <w:r w:rsidRPr="00916AFA">
              <w:t>Utilization</w:t>
            </w:r>
          </w:p>
        </w:tc>
        <w:tc>
          <w:tcPr>
            <w:tcW w:w="0" w:type="auto"/>
            <w:tcBorders>
              <w:bottom w:val="single" w:sz="0" w:space="0" w:color="auto"/>
            </w:tcBorders>
            <w:vAlign w:val="bottom"/>
          </w:tcPr>
          <w:p w14:paraId="3A4DAB43" w14:textId="77777777" w:rsidR="00EC02C6" w:rsidRPr="00916AFA" w:rsidRDefault="009761AC" w:rsidP="00947877">
            <w:pPr>
              <w:pStyle w:val="Compact"/>
            </w:pPr>
            <w:r w:rsidRPr="00916AFA">
              <w:t>Depression</w:t>
            </w:r>
          </w:p>
        </w:tc>
        <w:tc>
          <w:tcPr>
            <w:tcW w:w="0" w:type="auto"/>
            <w:tcBorders>
              <w:bottom w:val="single" w:sz="0" w:space="0" w:color="auto"/>
            </w:tcBorders>
            <w:vAlign w:val="bottom"/>
          </w:tcPr>
          <w:p w14:paraId="50AFFBFC" w14:textId="77777777" w:rsidR="00EC02C6" w:rsidRPr="00916AFA" w:rsidRDefault="009761AC" w:rsidP="00947877">
            <w:pPr>
              <w:pStyle w:val="Compact"/>
            </w:pPr>
            <w:r w:rsidRPr="00916AFA">
              <w:t>Comorbidity</w:t>
            </w:r>
          </w:p>
        </w:tc>
      </w:tr>
      <w:tr w:rsidR="00EC02C6" w:rsidRPr="00916AFA" w14:paraId="70FF8F1D" w14:textId="77777777">
        <w:tc>
          <w:tcPr>
            <w:tcW w:w="0" w:type="auto"/>
          </w:tcPr>
          <w:p w14:paraId="0D4A4C7E" w14:textId="77777777" w:rsidR="00EC02C6" w:rsidRPr="00916AFA" w:rsidRDefault="009761AC" w:rsidP="00947877">
            <w:pPr>
              <w:pStyle w:val="Compact"/>
            </w:pPr>
            <w:r w:rsidRPr="00916AFA">
              <w:t>Total</w:t>
            </w:r>
          </w:p>
        </w:tc>
        <w:tc>
          <w:tcPr>
            <w:tcW w:w="0" w:type="auto"/>
          </w:tcPr>
          <w:p w14:paraId="76652808" w14:textId="77777777" w:rsidR="00EC02C6" w:rsidRPr="00916AFA" w:rsidRDefault="009761AC" w:rsidP="00947877">
            <w:pPr>
              <w:pStyle w:val="Compact"/>
            </w:pPr>
            <w:r w:rsidRPr="00916AFA">
              <w:t>2.1262</w:t>
            </w:r>
          </w:p>
        </w:tc>
        <w:tc>
          <w:tcPr>
            <w:tcW w:w="0" w:type="auto"/>
          </w:tcPr>
          <w:p w14:paraId="21BDA5D5" w14:textId="77777777" w:rsidR="00EC02C6" w:rsidRPr="00916AFA" w:rsidRDefault="009761AC" w:rsidP="00947877">
            <w:pPr>
              <w:pStyle w:val="Compact"/>
            </w:pPr>
            <w:r w:rsidRPr="00916AFA">
              <w:t>0.5519</w:t>
            </w:r>
          </w:p>
        </w:tc>
        <w:tc>
          <w:tcPr>
            <w:tcW w:w="0" w:type="auto"/>
          </w:tcPr>
          <w:p w14:paraId="038F97A7" w14:textId="77777777" w:rsidR="00EC02C6" w:rsidRPr="00916AFA" w:rsidRDefault="009761AC" w:rsidP="00947877">
            <w:pPr>
              <w:pStyle w:val="Compact"/>
            </w:pPr>
            <w:r w:rsidRPr="00916AFA">
              <w:t>0.8593</w:t>
            </w:r>
          </w:p>
        </w:tc>
        <w:tc>
          <w:tcPr>
            <w:tcW w:w="0" w:type="auto"/>
          </w:tcPr>
          <w:p w14:paraId="36B988C8" w14:textId="77777777" w:rsidR="00EC02C6" w:rsidRPr="00916AFA" w:rsidRDefault="009761AC" w:rsidP="00947877">
            <w:pPr>
              <w:pStyle w:val="Compact"/>
            </w:pPr>
            <w:r w:rsidRPr="00916AFA">
              <w:t>32.3554</w:t>
            </w:r>
          </w:p>
        </w:tc>
        <w:tc>
          <w:tcPr>
            <w:tcW w:w="0" w:type="auto"/>
          </w:tcPr>
          <w:p w14:paraId="06C13375" w14:textId="77777777" w:rsidR="00EC02C6" w:rsidRPr="00916AFA" w:rsidRDefault="009761AC" w:rsidP="00947877">
            <w:pPr>
              <w:pStyle w:val="Compact"/>
            </w:pPr>
            <w:r w:rsidRPr="00916AFA">
              <w:t>0.8290</w:t>
            </w:r>
          </w:p>
        </w:tc>
        <w:tc>
          <w:tcPr>
            <w:tcW w:w="0" w:type="auto"/>
          </w:tcPr>
          <w:p w14:paraId="3CDFB7F7" w14:textId="77777777" w:rsidR="00EC02C6" w:rsidRPr="00916AFA" w:rsidRDefault="009761AC" w:rsidP="00947877">
            <w:pPr>
              <w:pStyle w:val="Compact"/>
            </w:pPr>
            <w:r w:rsidRPr="00916AFA">
              <w:t>3.5844</w:t>
            </w:r>
          </w:p>
        </w:tc>
        <w:tc>
          <w:tcPr>
            <w:tcW w:w="0" w:type="auto"/>
          </w:tcPr>
          <w:p w14:paraId="6DA15BDD" w14:textId="77777777" w:rsidR="00EC02C6" w:rsidRPr="00916AFA" w:rsidRDefault="009761AC" w:rsidP="00947877">
            <w:pPr>
              <w:pStyle w:val="Compact"/>
            </w:pPr>
            <w:r w:rsidRPr="00916AFA">
              <w:t>3.3074</w:t>
            </w:r>
          </w:p>
        </w:tc>
        <w:tc>
          <w:tcPr>
            <w:tcW w:w="0" w:type="auto"/>
          </w:tcPr>
          <w:p w14:paraId="624E2505" w14:textId="77777777" w:rsidR="00EC02C6" w:rsidRPr="00916AFA" w:rsidRDefault="009761AC" w:rsidP="00947877">
            <w:pPr>
              <w:pStyle w:val="Compact"/>
            </w:pPr>
            <w:r w:rsidRPr="00916AFA">
              <w:t>4.0000</w:t>
            </w:r>
          </w:p>
        </w:tc>
        <w:tc>
          <w:tcPr>
            <w:tcW w:w="0" w:type="auto"/>
          </w:tcPr>
          <w:p w14:paraId="6AEF14D8" w14:textId="77777777" w:rsidR="00EC02C6" w:rsidRPr="00916AFA" w:rsidRDefault="009761AC" w:rsidP="00947877">
            <w:pPr>
              <w:pStyle w:val="Compact"/>
            </w:pPr>
            <w:r w:rsidRPr="00916AFA">
              <w:t>2.0779</w:t>
            </w:r>
          </w:p>
        </w:tc>
      </w:tr>
      <w:tr w:rsidR="00EC02C6" w:rsidRPr="00916AFA" w14:paraId="3B4AB0E4" w14:textId="77777777">
        <w:tc>
          <w:tcPr>
            <w:tcW w:w="0" w:type="auto"/>
          </w:tcPr>
          <w:p w14:paraId="17223410" w14:textId="77777777" w:rsidR="00EC02C6" w:rsidRPr="00916AFA" w:rsidRDefault="009761AC" w:rsidP="00947877">
            <w:pPr>
              <w:pStyle w:val="Compact"/>
            </w:pPr>
            <w:r w:rsidRPr="00916AFA">
              <w:t>White men</w:t>
            </w:r>
          </w:p>
        </w:tc>
        <w:tc>
          <w:tcPr>
            <w:tcW w:w="0" w:type="auto"/>
          </w:tcPr>
          <w:p w14:paraId="16340C47" w14:textId="77777777" w:rsidR="00EC02C6" w:rsidRPr="00916AFA" w:rsidRDefault="009761AC" w:rsidP="00947877">
            <w:pPr>
              <w:pStyle w:val="Compact"/>
            </w:pPr>
            <w:r w:rsidRPr="00916AFA">
              <w:t>1.6671</w:t>
            </w:r>
          </w:p>
        </w:tc>
        <w:tc>
          <w:tcPr>
            <w:tcW w:w="0" w:type="auto"/>
          </w:tcPr>
          <w:p w14:paraId="65C7B7B0" w14:textId="77777777" w:rsidR="00EC02C6" w:rsidRPr="00916AFA" w:rsidRDefault="009761AC" w:rsidP="00947877">
            <w:pPr>
              <w:pStyle w:val="Compact"/>
            </w:pPr>
            <w:r w:rsidRPr="00916AFA">
              <w:t>0.7627</w:t>
            </w:r>
          </w:p>
        </w:tc>
        <w:tc>
          <w:tcPr>
            <w:tcW w:w="0" w:type="auto"/>
          </w:tcPr>
          <w:p w14:paraId="39DEC81C" w14:textId="77777777" w:rsidR="00EC02C6" w:rsidRPr="00916AFA" w:rsidRDefault="009761AC" w:rsidP="00947877">
            <w:pPr>
              <w:pStyle w:val="Compact"/>
            </w:pPr>
            <w:r w:rsidRPr="00916AFA">
              <w:t>0.8814</w:t>
            </w:r>
          </w:p>
        </w:tc>
        <w:tc>
          <w:tcPr>
            <w:tcW w:w="0" w:type="auto"/>
          </w:tcPr>
          <w:p w14:paraId="32AFA69A" w14:textId="77777777" w:rsidR="00EC02C6" w:rsidRPr="00916AFA" w:rsidRDefault="009761AC" w:rsidP="00947877">
            <w:pPr>
              <w:pStyle w:val="Compact"/>
            </w:pPr>
            <w:r w:rsidRPr="00916AFA">
              <w:t>29.3627</w:t>
            </w:r>
          </w:p>
        </w:tc>
        <w:tc>
          <w:tcPr>
            <w:tcW w:w="0" w:type="auto"/>
          </w:tcPr>
          <w:p w14:paraId="17971FEA" w14:textId="77777777" w:rsidR="00EC02C6" w:rsidRPr="00916AFA" w:rsidRDefault="009761AC" w:rsidP="00947877">
            <w:pPr>
              <w:pStyle w:val="Compact"/>
            </w:pPr>
            <w:r w:rsidRPr="00916AFA">
              <w:t>0.7119</w:t>
            </w:r>
          </w:p>
        </w:tc>
        <w:tc>
          <w:tcPr>
            <w:tcW w:w="0" w:type="auto"/>
          </w:tcPr>
          <w:p w14:paraId="1BB00FCE" w14:textId="77777777" w:rsidR="00EC02C6" w:rsidRPr="00916AFA" w:rsidRDefault="009761AC" w:rsidP="00947877">
            <w:pPr>
              <w:pStyle w:val="Compact"/>
            </w:pPr>
            <w:r w:rsidRPr="00916AFA">
              <w:t>3.7966</w:t>
            </w:r>
          </w:p>
        </w:tc>
        <w:tc>
          <w:tcPr>
            <w:tcW w:w="0" w:type="auto"/>
          </w:tcPr>
          <w:p w14:paraId="4C5B035D" w14:textId="77777777" w:rsidR="00EC02C6" w:rsidRPr="00916AFA" w:rsidRDefault="009761AC" w:rsidP="00947877">
            <w:pPr>
              <w:pStyle w:val="Compact"/>
            </w:pPr>
            <w:r w:rsidRPr="00916AFA">
              <w:t>2.5593</w:t>
            </w:r>
          </w:p>
        </w:tc>
        <w:tc>
          <w:tcPr>
            <w:tcW w:w="0" w:type="auto"/>
          </w:tcPr>
          <w:p w14:paraId="5A9CE318" w14:textId="77777777" w:rsidR="00EC02C6" w:rsidRPr="00916AFA" w:rsidRDefault="009761AC" w:rsidP="00947877">
            <w:pPr>
              <w:pStyle w:val="Compact"/>
            </w:pPr>
            <w:r w:rsidRPr="00916AFA">
              <w:t>3.2881</w:t>
            </w:r>
          </w:p>
        </w:tc>
        <w:tc>
          <w:tcPr>
            <w:tcW w:w="0" w:type="auto"/>
          </w:tcPr>
          <w:p w14:paraId="4FC10787" w14:textId="77777777" w:rsidR="00EC02C6" w:rsidRPr="00916AFA" w:rsidRDefault="009761AC" w:rsidP="00947877">
            <w:pPr>
              <w:pStyle w:val="Compact"/>
            </w:pPr>
            <w:r w:rsidRPr="00916AFA">
              <w:t>1.5763</w:t>
            </w:r>
          </w:p>
        </w:tc>
      </w:tr>
      <w:tr w:rsidR="00EC02C6" w:rsidRPr="00916AFA" w14:paraId="3A1586D9" w14:textId="77777777">
        <w:tc>
          <w:tcPr>
            <w:tcW w:w="0" w:type="auto"/>
          </w:tcPr>
          <w:p w14:paraId="3B70F56B" w14:textId="77777777" w:rsidR="00EC02C6" w:rsidRPr="00916AFA" w:rsidRDefault="009761AC" w:rsidP="00947877">
            <w:pPr>
              <w:pStyle w:val="Compact"/>
            </w:pPr>
            <w:r w:rsidRPr="00916AFA">
              <w:t>White women</w:t>
            </w:r>
          </w:p>
        </w:tc>
        <w:tc>
          <w:tcPr>
            <w:tcW w:w="0" w:type="auto"/>
          </w:tcPr>
          <w:p w14:paraId="7783D47F" w14:textId="77777777" w:rsidR="00EC02C6" w:rsidRPr="00916AFA" w:rsidRDefault="009761AC" w:rsidP="00947877">
            <w:pPr>
              <w:pStyle w:val="Compact"/>
            </w:pPr>
            <w:r w:rsidRPr="00916AFA">
              <w:t>1.8155</w:t>
            </w:r>
          </w:p>
        </w:tc>
        <w:tc>
          <w:tcPr>
            <w:tcW w:w="0" w:type="auto"/>
          </w:tcPr>
          <w:p w14:paraId="177C090C" w14:textId="77777777" w:rsidR="00EC02C6" w:rsidRPr="00916AFA" w:rsidRDefault="009761AC" w:rsidP="00947877">
            <w:pPr>
              <w:pStyle w:val="Compact"/>
            </w:pPr>
            <w:r w:rsidRPr="00916AFA">
              <w:t>0.6167</w:t>
            </w:r>
          </w:p>
        </w:tc>
        <w:tc>
          <w:tcPr>
            <w:tcW w:w="0" w:type="auto"/>
          </w:tcPr>
          <w:p w14:paraId="0C73BD0C" w14:textId="77777777" w:rsidR="00EC02C6" w:rsidRPr="00916AFA" w:rsidRDefault="009761AC" w:rsidP="00947877">
            <w:pPr>
              <w:pStyle w:val="Compact"/>
            </w:pPr>
            <w:r w:rsidRPr="00916AFA">
              <w:t>1.3500</w:t>
            </w:r>
          </w:p>
        </w:tc>
        <w:tc>
          <w:tcPr>
            <w:tcW w:w="0" w:type="auto"/>
          </w:tcPr>
          <w:p w14:paraId="4F2824DD" w14:textId="77777777" w:rsidR="00EC02C6" w:rsidRPr="00916AFA" w:rsidRDefault="009761AC" w:rsidP="00947877">
            <w:pPr>
              <w:pStyle w:val="Compact"/>
            </w:pPr>
            <w:r w:rsidRPr="00916AFA">
              <w:t>34.3967</w:t>
            </w:r>
          </w:p>
        </w:tc>
        <w:tc>
          <w:tcPr>
            <w:tcW w:w="0" w:type="auto"/>
          </w:tcPr>
          <w:p w14:paraId="521B1244" w14:textId="77777777" w:rsidR="00EC02C6" w:rsidRPr="00916AFA" w:rsidRDefault="009761AC" w:rsidP="00947877">
            <w:pPr>
              <w:pStyle w:val="Compact"/>
            </w:pPr>
            <w:r w:rsidRPr="00916AFA">
              <w:t>0.7333</w:t>
            </w:r>
          </w:p>
        </w:tc>
        <w:tc>
          <w:tcPr>
            <w:tcW w:w="0" w:type="auto"/>
          </w:tcPr>
          <w:p w14:paraId="7398AEB0" w14:textId="77777777" w:rsidR="00EC02C6" w:rsidRPr="00916AFA" w:rsidRDefault="009761AC" w:rsidP="00947877">
            <w:pPr>
              <w:pStyle w:val="Compact"/>
            </w:pPr>
            <w:r w:rsidRPr="00916AFA">
              <w:t>3.9000</w:t>
            </w:r>
          </w:p>
        </w:tc>
        <w:tc>
          <w:tcPr>
            <w:tcW w:w="0" w:type="auto"/>
          </w:tcPr>
          <w:p w14:paraId="43729D09" w14:textId="77777777" w:rsidR="00EC02C6" w:rsidRPr="00916AFA" w:rsidRDefault="009761AC" w:rsidP="00947877">
            <w:pPr>
              <w:pStyle w:val="Compact"/>
            </w:pPr>
            <w:r w:rsidRPr="00916AFA">
              <w:t>3.5833</w:t>
            </w:r>
          </w:p>
        </w:tc>
        <w:tc>
          <w:tcPr>
            <w:tcW w:w="0" w:type="auto"/>
          </w:tcPr>
          <w:p w14:paraId="1EFF28EE" w14:textId="77777777" w:rsidR="00EC02C6" w:rsidRPr="00916AFA" w:rsidRDefault="009761AC" w:rsidP="00947877">
            <w:pPr>
              <w:pStyle w:val="Compact"/>
            </w:pPr>
            <w:r w:rsidRPr="00916AFA">
              <w:t>4.1167</w:t>
            </w:r>
          </w:p>
        </w:tc>
        <w:tc>
          <w:tcPr>
            <w:tcW w:w="0" w:type="auto"/>
          </w:tcPr>
          <w:p w14:paraId="3DD1F0F4" w14:textId="77777777" w:rsidR="00EC02C6" w:rsidRPr="00916AFA" w:rsidRDefault="009761AC" w:rsidP="00947877">
            <w:pPr>
              <w:pStyle w:val="Compact"/>
            </w:pPr>
            <w:r w:rsidRPr="00916AFA">
              <w:t>1.7167</w:t>
            </w:r>
          </w:p>
        </w:tc>
      </w:tr>
      <w:tr w:rsidR="00EC02C6" w:rsidRPr="00916AFA" w14:paraId="062CDF02" w14:textId="77777777">
        <w:tc>
          <w:tcPr>
            <w:tcW w:w="0" w:type="auto"/>
          </w:tcPr>
          <w:p w14:paraId="66E3143D" w14:textId="77777777" w:rsidR="00EC02C6" w:rsidRPr="00916AFA" w:rsidRDefault="009761AC" w:rsidP="00947877">
            <w:pPr>
              <w:pStyle w:val="Compact"/>
            </w:pPr>
            <w:r w:rsidRPr="00916AFA">
              <w:t>Minority men</w:t>
            </w:r>
          </w:p>
        </w:tc>
        <w:tc>
          <w:tcPr>
            <w:tcW w:w="0" w:type="auto"/>
          </w:tcPr>
          <w:p w14:paraId="308C4718" w14:textId="77777777" w:rsidR="00EC02C6" w:rsidRPr="00916AFA" w:rsidRDefault="009761AC" w:rsidP="00947877">
            <w:pPr>
              <w:pStyle w:val="Compact"/>
            </w:pPr>
            <w:r w:rsidRPr="00916AFA">
              <w:t>2.4733</w:t>
            </w:r>
          </w:p>
        </w:tc>
        <w:tc>
          <w:tcPr>
            <w:tcW w:w="0" w:type="auto"/>
          </w:tcPr>
          <w:p w14:paraId="109042E2" w14:textId="77777777" w:rsidR="00EC02C6" w:rsidRPr="00916AFA" w:rsidRDefault="009761AC" w:rsidP="00947877">
            <w:pPr>
              <w:pStyle w:val="Compact"/>
            </w:pPr>
            <w:r w:rsidRPr="00916AFA">
              <w:t>0.5593</w:t>
            </w:r>
          </w:p>
        </w:tc>
        <w:tc>
          <w:tcPr>
            <w:tcW w:w="0" w:type="auto"/>
          </w:tcPr>
          <w:p w14:paraId="09627F71" w14:textId="77777777" w:rsidR="00EC02C6" w:rsidRPr="00916AFA" w:rsidRDefault="009761AC" w:rsidP="00947877">
            <w:pPr>
              <w:pStyle w:val="Compact"/>
            </w:pPr>
            <w:r w:rsidRPr="00916AFA">
              <w:t>0.7571</w:t>
            </w:r>
          </w:p>
        </w:tc>
        <w:tc>
          <w:tcPr>
            <w:tcW w:w="0" w:type="auto"/>
          </w:tcPr>
          <w:p w14:paraId="22BFD364" w14:textId="77777777" w:rsidR="00EC02C6" w:rsidRPr="00916AFA" w:rsidRDefault="009761AC" w:rsidP="00947877">
            <w:pPr>
              <w:pStyle w:val="Compact"/>
            </w:pPr>
            <w:r w:rsidRPr="00916AFA">
              <w:t>31.9531</w:t>
            </w:r>
          </w:p>
        </w:tc>
        <w:tc>
          <w:tcPr>
            <w:tcW w:w="0" w:type="auto"/>
          </w:tcPr>
          <w:p w14:paraId="341D65CA" w14:textId="77777777" w:rsidR="00EC02C6" w:rsidRPr="00916AFA" w:rsidRDefault="009761AC" w:rsidP="00947877">
            <w:pPr>
              <w:pStyle w:val="Compact"/>
            </w:pPr>
            <w:r w:rsidRPr="00916AFA">
              <w:t>0.8757</w:t>
            </w:r>
          </w:p>
        </w:tc>
        <w:tc>
          <w:tcPr>
            <w:tcW w:w="0" w:type="auto"/>
          </w:tcPr>
          <w:p w14:paraId="66D6D4A4" w14:textId="77777777" w:rsidR="00EC02C6" w:rsidRPr="00916AFA" w:rsidRDefault="009761AC" w:rsidP="00947877">
            <w:pPr>
              <w:pStyle w:val="Compact"/>
            </w:pPr>
            <w:r w:rsidRPr="00916AFA">
              <w:t>3.4633</w:t>
            </w:r>
          </w:p>
        </w:tc>
        <w:tc>
          <w:tcPr>
            <w:tcW w:w="0" w:type="auto"/>
          </w:tcPr>
          <w:p w14:paraId="5AA884BF" w14:textId="77777777" w:rsidR="00EC02C6" w:rsidRPr="00916AFA" w:rsidRDefault="009761AC" w:rsidP="00947877">
            <w:pPr>
              <w:pStyle w:val="Compact"/>
            </w:pPr>
            <w:r w:rsidRPr="00916AFA">
              <w:t>3.3051</w:t>
            </w:r>
          </w:p>
        </w:tc>
        <w:tc>
          <w:tcPr>
            <w:tcW w:w="0" w:type="auto"/>
          </w:tcPr>
          <w:p w14:paraId="0DF9862E" w14:textId="77777777" w:rsidR="00EC02C6" w:rsidRPr="00916AFA" w:rsidRDefault="009761AC" w:rsidP="00947877">
            <w:pPr>
              <w:pStyle w:val="Compact"/>
            </w:pPr>
            <w:r w:rsidRPr="00916AFA">
              <w:t>3.4237</w:t>
            </w:r>
          </w:p>
        </w:tc>
        <w:tc>
          <w:tcPr>
            <w:tcW w:w="0" w:type="auto"/>
          </w:tcPr>
          <w:p w14:paraId="389D50AD" w14:textId="77777777" w:rsidR="00EC02C6" w:rsidRPr="00916AFA" w:rsidRDefault="009761AC" w:rsidP="00947877">
            <w:pPr>
              <w:pStyle w:val="Compact"/>
            </w:pPr>
            <w:r w:rsidRPr="00916AFA">
              <w:t>2.0508</w:t>
            </w:r>
          </w:p>
        </w:tc>
      </w:tr>
      <w:tr w:rsidR="00EC02C6" w:rsidRPr="00916AFA" w14:paraId="18B84C67" w14:textId="77777777">
        <w:tc>
          <w:tcPr>
            <w:tcW w:w="0" w:type="auto"/>
          </w:tcPr>
          <w:p w14:paraId="02740142" w14:textId="77777777" w:rsidR="00EC02C6" w:rsidRPr="00916AFA" w:rsidRDefault="009761AC" w:rsidP="00947877">
            <w:pPr>
              <w:pStyle w:val="Compact"/>
            </w:pPr>
            <w:r w:rsidRPr="00916AFA">
              <w:t>Minority women</w:t>
            </w:r>
          </w:p>
        </w:tc>
        <w:tc>
          <w:tcPr>
            <w:tcW w:w="0" w:type="auto"/>
          </w:tcPr>
          <w:p w14:paraId="3760F6ED" w14:textId="77777777" w:rsidR="00EC02C6" w:rsidRPr="00916AFA" w:rsidRDefault="009761AC" w:rsidP="00947877">
            <w:pPr>
              <w:pStyle w:val="Compact"/>
            </w:pPr>
            <w:r w:rsidRPr="00916AFA">
              <w:t>2.0314</w:t>
            </w:r>
          </w:p>
        </w:tc>
        <w:tc>
          <w:tcPr>
            <w:tcW w:w="0" w:type="auto"/>
          </w:tcPr>
          <w:p w14:paraId="1DEDB38D" w14:textId="77777777" w:rsidR="00EC02C6" w:rsidRPr="00916AFA" w:rsidRDefault="009761AC" w:rsidP="00947877">
            <w:pPr>
              <w:pStyle w:val="Compact"/>
            </w:pPr>
            <w:r w:rsidRPr="00916AFA">
              <w:t>0.4458</w:t>
            </w:r>
          </w:p>
        </w:tc>
        <w:tc>
          <w:tcPr>
            <w:tcW w:w="0" w:type="auto"/>
          </w:tcPr>
          <w:p w14:paraId="430DDD59" w14:textId="77777777" w:rsidR="00EC02C6" w:rsidRPr="00916AFA" w:rsidRDefault="009761AC" w:rsidP="00947877">
            <w:pPr>
              <w:pStyle w:val="Compact"/>
            </w:pPr>
            <w:r w:rsidRPr="00916AFA">
              <w:t>0.7831</w:t>
            </w:r>
          </w:p>
        </w:tc>
        <w:tc>
          <w:tcPr>
            <w:tcW w:w="0" w:type="auto"/>
          </w:tcPr>
          <w:p w14:paraId="05F170DC" w14:textId="77777777" w:rsidR="00EC02C6" w:rsidRPr="00916AFA" w:rsidRDefault="009761AC" w:rsidP="00947877">
            <w:pPr>
              <w:pStyle w:val="Compact"/>
            </w:pPr>
            <w:r w:rsidRPr="00916AFA">
              <w:t>33.1102</w:t>
            </w:r>
          </w:p>
        </w:tc>
        <w:tc>
          <w:tcPr>
            <w:tcW w:w="0" w:type="auto"/>
          </w:tcPr>
          <w:p w14:paraId="1A834D04" w14:textId="77777777" w:rsidR="00EC02C6" w:rsidRPr="00916AFA" w:rsidRDefault="009761AC" w:rsidP="00947877">
            <w:pPr>
              <w:pStyle w:val="Compact"/>
            </w:pPr>
            <w:r w:rsidRPr="00916AFA">
              <w:t>0.8554</w:t>
            </w:r>
          </w:p>
        </w:tc>
        <w:tc>
          <w:tcPr>
            <w:tcW w:w="0" w:type="auto"/>
          </w:tcPr>
          <w:p w14:paraId="3A2E428F" w14:textId="77777777" w:rsidR="00EC02C6" w:rsidRPr="00916AFA" w:rsidRDefault="009761AC" w:rsidP="00947877">
            <w:pPr>
              <w:pStyle w:val="Compact"/>
            </w:pPr>
            <w:r w:rsidRPr="00916AFA">
              <w:t>3.5241</w:t>
            </w:r>
          </w:p>
        </w:tc>
        <w:tc>
          <w:tcPr>
            <w:tcW w:w="0" w:type="auto"/>
          </w:tcPr>
          <w:p w14:paraId="1BBC32F4" w14:textId="77777777" w:rsidR="00EC02C6" w:rsidRPr="00916AFA" w:rsidRDefault="009761AC" w:rsidP="00947877">
            <w:pPr>
              <w:pStyle w:val="Compact"/>
            </w:pPr>
            <w:r w:rsidRPr="00916AFA">
              <w:t>3.4759</w:t>
            </w:r>
          </w:p>
        </w:tc>
        <w:tc>
          <w:tcPr>
            <w:tcW w:w="0" w:type="auto"/>
          </w:tcPr>
          <w:p w14:paraId="1DFB8DAA" w14:textId="77777777" w:rsidR="00EC02C6" w:rsidRPr="00916AFA" w:rsidRDefault="009761AC" w:rsidP="00947877">
            <w:pPr>
              <w:pStyle w:val="Compact"/>
            </w:pPr>
            <w:r w:rsidRPr="00916AFA">
              <w:t>4.8253</w:t>
            </w:r>
          </w:p>
        </w:tc>
        <w:tc>
          <w:tcPr>
            <w:tcW w:w="0" w:type="auto"/>
          </w:tcPr>
          <w:p w14:paraId="5676701F" w14:textId="77777777" w:rsidR="00EC02C6" w:rsidRPr="00916AFA" w:rsidRDefault="009761AC" w:rsidP="00947877">
            <w:pPr>
              <w:pStyle w:val="Compact"/>
            </w:pPr>
            <w:r w:rsidRPr="00916AFA">
              <w:t>2.4157</w:t>
            </w:r>
          </w:p>
        </w:tc>
      </w:tr>
    </w:tbl>
    <w:p w14:paraId="7157B78C" w14:textId="77777777" w:rsidR="00EC02C6" w:rsidRPr="00916AFA" w:rsidRDefault="009761AC" w:rsidP="00084D1B">
      <w:pPr>
        <w:pStyle w:val="Heading7"/>
      </w:pPr>
      <w:bookmarkStart w:id="8" w:name="standard-deviations"/>
      <w:r w:rsidRPr="00916AFA">
        <w:t>Standard Deviations</w:t>
      </w:r>
      <w:bookmarkEnd w:id="8"/>
    </w:p>
    <w:tbl>
      <w:tblPr>
        <w:tblStyle w:val="Table"/>
        <w:tblW w:w="5000" w:type="pct"/>
        <w:tblLook w:val="07E0" w:firstRow="1" w:lastRow="1" w:firstColumn="1" w:lastColumn="1" w:noHBand="1" w:noVBand="1"/>
      </w:tblPr>
      <w:tblGrid>
        <w:gridCol w:w="1456"/>
        <w:gridCol w:w="770"/>
        <w:gridCol w:w="810"/>
        <w:gridCol w:w="861"/>
        <w:gridCol w:w="815"/>
        <w:gridCol w:w="933"/>
        <w:gridCol w:w="724"/>
        <w:gridCol w:w="1004"/>
        <w:gridCol w:w="1045"/>
        <w:gridCol w:w="1158"/>
      </w:tblGrid>
      <w:tr w:rsidR="00EC02C6" w:rsidRPr="00916AFA" w14:paraId="54CE785B" w14:textId="77777777">
        <w:tc>
          <w:tcPr>
            <w:tcW w:w="0" w:type="auto"/>
            <w:tcBorders>
              <w:bottom w:val="single" w:sz="0" w:space="0" w:color="auto"/>
            </w:tcBorders>
            <w:vAlign w:val="bottom"/>
          </w:tcPr>
          <w:p w14:paraId="4D297589" w14:textId="77777777" w:rsidR="00EC02C6" w:rsidRPr="00916AFA" w:rsidRDefault="009761AC" w:rsidP="00947877">
            <w:pPr>
              <w:pStyle w:val="Compact"/>
            </w:pPr>
            <w:r w:rsidRPr="00916AFA">
              <w:t>Subsample</w:t>
            </w:r>
          </w:p>
        </w:tc>
        <w:tc>
          <w:tcPr>
            <w:tcW w:w="0" w:type="auto"/>
            <w:tcBorders>
              <w:bottom w:val="single" w:sz="0" w:space="0" w:color="auto"/>
            </w:tcBorders>
            <w:vAlign w:val="bottom"/>
          </w:tcPr>
          <w:p w14:paraId="4A8EF664" w14:textId="77777777" w:rsidR="00EC02C6" w:rsidRPr="00916AFA" w:rsidRDefault="009761AC" w:rsidP="00947877">
            <w:pPr>
              <w:pStyle w:val="Compact"/>
            </w:pPr>
            <w:r w:rsidRPr="00916AFA">
              <w:t>Income</w:t>
            </w:r>
          </w:p>
        </w:tc>
        <w:tc>
          <w:tcPr>
            <w:tcW w:w="0" w:type="auto"/>
            <w:tcBorders>
              <w:bottom w:val="single" w:sz="0" w:space="0" w:color="auto"/>
            </w:tcBorders>
            <w:vAlign w:val="bottom"/>
          </w:tcPr>
          <w:p w14:paraId="698F2A33" w14:textId="77777777" w:rsidR="00EC02C6" w:rsidRPr="00916AFA" w:rsidRDefault="009761AC" w:rsidP="00947877">
            <w:pPr>
              <w:pStyle w:val="Compact"/>
            </w:pPr>
            <w:r w:rsidRPr="00916AFA">
              <w:t>Married</w:t>
            </w:r>
          </w:p>
        </w:tc>
        <w:tc>
          <w:tcPr>
            <w:tcW w:w="0" w:type="auto"/>
            <w:tcBorders>
              <w:bottom w:val="single" w:sz="0" w:space="0" w:color="auto"/>
            </w:tcBorders>
            <w:vAlign w:val="bottom"/>
          </w:tcPr>
          <w:p w14:paraId="3452D87F" w14:textId="77777777" w:rsidR="00EC02C6" w:rsidRPr="00916AFA" w:rsidRDefault="009761AC" w:rsidP="00947877">
            <w:pPr>
              <w:pStyle w:val="Compact"/>
            </w:pPr>
            <w:r w:rsidRPr="00916AFA">
              <w:t>Children</w:t>
            </w:r>
          </w:p>
        </w:tc>
        <w:tc>
          <w:tcPr>
            <w:tcW w:w="0" w:type="auto"/>
            <w:tcBorders>
              <w:bottom w:val="single" w:sz="0" w:space="0" w:color="auto"/>
            </w:tcBorders>
            <w:vAlign w:val="bottom"/>
          </w:tcPr>
          <w:p w14:paraId="69483E2D" w14:textId="77777777" w:rsidR="00EC02C6" w:rsidRPr="00916AFA" w:rsidRDefault="009761AC" w:rsidP="00947877">
            <w:pPr>
              <w:pStyle w:val="Compact"/>
            </w:pPr>
            <w:r w:rsidRPr="00916AFA">
              <w:t>BMI</w:t>
            </w:r>
          </w:p>
        </w:tc>
        <w:tc>
          <w:tcPr>
            <w:tcW w:w="0" w:type="auto"/>
            <w:tcBorders>
              <w:bottom w:val="single" w:sz="0" w:space="0" w:color="auto"/>
            </w:tcBorders>
            <w:vAlign w:val="bottom"/>
          </w:tcPr>
          <w:p w14:paraId="13862D7A" w14:textId="77777777" w:rsidR="00EC02C6" w:rsidRPr="00916AFA" w:rsidRDefault="009761AC" w:rsidP="00947877">
            <w:pPr>
              <w:pStyle w:val="Compact"/>
            </w:pPr>
            <w:r w:rsidRPr="00916AFA">
              <w:t>Insurance</w:t>
            </w:r>
          </w:p>
        </w:tc>
        <w:tc>
          <w:tcPr>
            <w:tcW w:w="0" w:type="auto"/>
            <w:tcBorders>
              <w:bottom w:val="single" w:sz="0" w:space="0" w:color="auto"/>
            </w:tcBorders>
            <w:vAlign w:val="bottom"/>
          </w:tcPr>
          <w:p w14:paraId="1D8B4EBB" w14:textId="77777777" w:rsidR="00EC02C6" w:rsidRPr="00916AFA" w:rsidRDefault="009761AC" w:rsidP="00947877">
            <w:pPr>
              <w:pStyle w:val="Compact"/>
            </w:pPr>
            <w:r w:rsidRPr="00916AFA">
              <w:t>Health</w:t>
            </w:r>
          </w:p>
        </w:tc>
        <w:tc>
          <w:tcPr>
            <w:tcW w:w="0" w:type="auto"/>
            <w:tcBorders>
              <w:bottom w:val="single" w:sz="0" w:space="0" w:color="auto"/>
            </w:tcBorders>
            <w:vAlign w:val="bottom"/>
          </w:tcPr>
          <w:p w14:paraId="04581243" w14:textId="77777777" w:rsidR="00EC02C6" w:rsidRPr="00916AFA" w:rsidRDefault="009761AC" w:rsidP="00947877">
            <w:pPr>
              <w:pStyle w:val="Compact"/>
            </w:pPr>
            <w:r w:rsidRPr="00916AFA">
              <w:t>Utilization</w:t>
            </w:r>
          </w:p>
        </w:tc>
        <w:tc>
          <w:tcPr>
            <w:tcW w:w="0" w:type="auto"/>
            <w:tcBorders>
              <w:bottom w:val="single" w:sz="0" w:space="0" w:color="auto"/>
            </w:tcBorders>
            <w:vAlign w:val="bottom"/>
          </w:tcPr>
          <w:p w14:paraId="41C13BE7" w14:textId="77777777" w:rsidR="00EC02C6" w:rsidRPr="00916AFA" w:rsidRDefault="009761AC" w:rsidP="00947877">
            <w:pPr>
              <w:pStyle w:val="Compact"/>
            </w:pPr>
            <w:r w:rsidRPr="00916AFA">
              <w:t>Depression</w:t>
            </w:r>
          </w:p>
        </w:tc>
        <w:tc>
          <w:tcPr>
            <w:tcW w:w="0" w:type="auto"/>
            <w:tcBorders>
              <w:bottom w:val="single" w:sz="0" w:space="0" w:color="auto"/>
            </w:tcBorders>
            <w:vAlign w:val="bottom"/>
          </w:tcPr>
          <w:p w14:paraId="2D23E329" w14:textId="77777777" w:rsidR="00EC02C6" w:rsidRPr="00916AFA" w:rsidRDefault="009761AC" w:rsidP="00947877">
            <w:pPr>
              <w:pStyle w:val="Compact"/>
            </w:pPr>
            <w:r w:rsidRPr="00916AFA">
              <w:t>Comorbidity</w:t>
            </w:r>
          </w:p>
        </w:tc>
      </w:tr>
      <w:tr w:rsidR="00EC02C6" w:rsidRPr="00916AFA" w14:paraId="6EC5968C" w14:textId="77777777">
        <w:tc>
          <w:tcPr>
            <w:tcW w:w="0" w:type="auto"/>
          </w:tcPr>
          <w:p w14:paraId="0FEC1A72" w14:textId="77777777" w:rsidR="00EC02C6" w:rsidRPr="00916AFA" w:rsidRDefault="009761AC" w:rsidP="00947877">
            <w:pPr>
              <w:pStyle w:val="Compact"/>
            </w:pPr>
            <w:r w:rsidRPr="00916AFA">
              <w:t>Total</w:t>
            </w:r>
          </w:p>
        </w:tc>
        <w:tc>
          <w:tcPr>
            <w:tcW w:w="0" w:type="auto"/>
          </w:tcPr>
          <w:p w14:paraId="6FBF43A7" w14:textId="77777777" w:rsidR="00EC02C6" w:rsidRPr="00916AFA" w:rsidRDefault="009761AC" w:rsidP="00947877">
            <w:pPr>
              <w:pStyle w:val="Compact"/>
            </w:pPr>
            <w:r w:rsidRPr="00916AFA">
              <w:t>1.5103</w:t>
            </w:r>
          </w:p>
        </w:tc>
        <w:tc>
          <w:tcPr>
            <w:tcW w:w="0" w:type="auto"/>
          </w:tcPr>
          <w:p w14:paraId="17935F5F" w14:textId="77777777" w:rsidR="00EC02C6" w:rsidRPr="00916AFA" w:rsidRDefault="009761AC" w:rsidP="00947877">
            <w:pPr>
              <w:pStyle w:val="Compact"/>
            </w:pPr>
            <w:r w:rsidRPr="00916AFA">
              <w:t>0.4978</w:t>
            </w:r>
          </w:p>
        </w:tc>
        <w:tc>
          <w:tcPr>
            <w:tcW w:w="0" w:type="auto"/>
          </w:tcPr>
          <w:p w14:paraId="0BBE832D" w14:textId="77777777" w:rsidR="00EC02C6" w:rsidRPr="00916AFA" w:rsidRDefault="009761AC" w:rsidP="00947877">
            <w:pPr>
              <w:pStyle w:val="Compact"/>
            </w:pPr>
            <w:r w:rsidRPr="00916AFA">
              <w:t>1.2126</w:t>
            </w:r>
          </w:p>
        </w:tc>
        <w:tc>
          <w:tcPr>
            <w:tcW w:w="0" w:type="auto"/>
          </w:tcPr>
          <w:p w14:paraId="26BB09A6" w14:textId="77777777" w:rsidR="00EC02C6" w:rsidRPr="00916AFA" w:rsidRDefault="009761AC" w:rsidP="00947877">
            <w:pPr>
              <w:pStyle w:val="Compact"/>
            </w:pPr>
            <w:r w:rsidRPr="00916AFA">
              <w:t>10.9400</w:t>
            </w:r>
          </w:p>
        </w:tc>
        <w:tc>
          <w:tcPr>
            <w:tcW w:w="0" w:type="auto"/>
          </w:tcPr>
          <w:p w14:paraId="706DF6E6" w14:textId="77777777" w:rsidR="00EC02C6" w:rsidRPr="00916AFA" w:rsidRDefault="009761AC" w:rsidP="00947877">
            <w:pPr>
              <w:pStyle w:val="Compact"/>
            </w:pPr>
            <w:r w:rsidRPr="00916AFA">
              <w:t>0.3769</w:t>
            </w:r>
          </w:p>
        </w:tc>
        <w:tc>
          <w:tcPr>
            <w:tcW w:w="0" w:type="auto"/>
          </w:tcPr>
          <w:p w14:paraId="45A5CE57" w14:textId="77777777" w:rsidR="00EC02C6" w:rsidRPr="00916AFA" w:rsidRDefault="009761AC" w:rsidP="00947877">
            <w:pPr>
              <w:pStyle w:val="Compact"/>
            </w:pPr>
            <w:r w:rsidRPr="00916AFA">
              <w:t>0.9948</w:t>
            </w:r>
          </w:p>
        </w:tc>
        <w:tc>
          <w:tcPr>
            <w:tcW w:w="0" w:type="auto"/>
          </w:tcPr>
          <w:p w14:paraId="04E9B1F5" w14:textId="77777777" w:rsidR="00EC02C6" w:rsidRPr="00916AFA" w:rsidRDefault="009761AC" w:rsidP="00947877">
            <w:pPr>
              <w:pStyle w:val="Compact"/>
            </w:pPr>
            <w:r w:rsidRPr="00916AFA">
              <w:t>1.9860</w:t>
            </w:r>
          </w:p>
        </w:tc>
        <w:tc>
          <w:tcPr>
            <w:tcW w:w="0" w:type="auto"/>
          </w:tcPr>
          <w:p w14:paraId="145CA905" w14:textId="77777777" w:rsidR="00EC02C6" w:rsidRPr="00916AFA" w:rsidRDefault="009761AC" w:rsidP="00947877">
            <w:pPr>
              <w:pStyle w:val="Compact"/>
            </w:pPr>
            <w:r w:rsidRPr="00916AFA">
              <w:t>5.1847</w:t>
            </w:r>
          </w:p>
        </w:tc>
        <w:tc>
          <w:tcPr>
            <w:tcW w:w="0" w:type="auto"/>
          </w:tcPr>
          <w:p w14:paraId="41CCF451" w14:textId="77777777" w:rsidR="00EC02C6" w:rsidRPr="00916AFA" w:rsidRDefault="009761AC" w:rsidP="00947877">
            <w:pPr>
              <w:pStyle w:val="Compact"/>
            </w:pPr>
            <w:r w:rsidRPr="00916AFA">
              <w:t>1.7334</w:t>
            </w:r>
          </w:p>
        </w:tc>
      </w:tr>
      <w:tr w:rsidR="00EC02C6" w:rsidRPr="00916AFA" w14:paraId="56EF65A7" w14:textId="77777777">
        <w:tc>
          <w:tcPr>
            <w:tcW w:w="0" w:type="auto"/>
          </w:tcPr>
          <w:p w14:paraId="2D2D71DF" w14:textId="77777777" w:rsidR="00EC02C6" w:rsidRPr="00916AFA" w:rsidRDefault="009761AC" w:rsidP="00947877">
            <w:pPr>
              <w:pStyle w:val="Compact"/>
            </w:pPr>
            <w:r w:rsidRPr="00916AFA">
              <w:t>White men</w:t>
            </w:r>
          </w:p>
        </w:tc>
        <w:tc>
          <w:tcPr>
            <w:tcW w:w="0" w:type="auto"/>
          </w:tcPr>
          <w:p w14:paraId="437638FA" w14:textId="77777777" w:rsidR="00EC02C6" w:rsidRPr="00916AFA" w:rsidRDefault="009761AC" w:rsidP="00947877">
            <w:pPr>
              <w:pStyle w:val="Compact"/>
            </w:pPr>
            <w:r w:rsidRPr="00916AFA">
              <w:t>1.1808</w:t>
            </w:r>
          </w:p>
        </w:tc>
        <w:tc>
          <w:tcPr>
            <w:tcW w:w="0" w:type="auto"/>
          </w:tcPr>
          <w:p w14:paraId="297494CE" w14:textId="77777777" w:rsidR="00EC02C6" w:rsidRPr="00916AFA" w:rsidRDefault="009761AC" w:rsidP="00947877">
            <w:pPr>
              <w:pStyle w:val="Compact"/>
            </w:pPr>
            <w:r w:rsidRPr="00916AFA">
              <w:t>0.4291</w:t>
            </w:r>
          </w:p>
        </w:tc>
        <w:tc>
          <w:tcPr>
            <w:tcW w:w="0" w:type="auto"/>
          </w:tcPr>
          <w:p w14:paraId="787D6F56" w14:textId="77777777" w:rsidR="00EC02C6" w:rsidRPr="00916AFA" w:rsidRDefault="009761AC" w:rsidP="00947877">
            <w:pPr>
              <w:pStyle w:val="Compact"/>
            </w:pPr>
            <w:r w:rsidRPr="00916AFA">
              <w:t>1.3272</w:t>
            </w:r>
          </w:p>
        </w:tc>
        <w:tc>
          <w:tcPr>
            <w:tcW w:w="0" w:type="auto"/>
          </w:tcPr>
          <w:p w14:paraId="7F252189" w14:textId="77777777" w:rsidR="00EC02C6" w:rsidRPr="00916AFA" w:rsidRDefault="009761AC" w:rsidP="00947877">
            <w:pPr>
              <w:pStyle w:val="Compact"/>
            </w:pPr>
            <w:r w:rsidRPr="00916AFA">
              <w:t>9.8899</w:t>
            </w:r>
          </w:p>
        </w:tc>
        <w:tc>
          <w:tcPr>
            <w:tcW w:w="0" w:type="auto"/>
          </w:tcPr>
          <w:p w14:paraId="4E84892B" w14:textId="77777777" w:rsidR="00EC02C6" w:rsidRPr="00916AFA" w:rsidRDefault="009761AC" w:rsidP="00947877">
            <w:pPr>
              <w:pStyle w:val="Compact"/>
            </w:pPr>
            <w:r w:rsidRPr="00916AFA">
              <w:t>0.4568</w:t>
            </w:r>
          </w:p>
        </w:tc>
        <w:tc>
          <w:tcPr>
            <w:tcW w:w="0" w:type="auto"/>
          </w:tcPr>
          <w:p w14:paraId="4D8F0EF6" w14:textId="77777777" w:rsidR="00EC02C6" w:rsidRPr="00916AFA" w:rsidRDefault="009761AC" w:rsidP="00947877">
            <w:pPr>
              <w:pStyle w:val="Compact"/>
            </w:pPr>
            <w:r w:rsidRPr="00916AFA">
              <w:t>0.7830</w:t>
            </w:r>
          </w:p>
        </w:tc>
        <w:tc>
          <w:tcPr>
            <w:tcW w:w="0" w:type="auto"/>
          </w:tcPr>
          <w:p w14:paraId="043DD321" w14:textId="77777777" w:rsidR="00EC02C6" w:rsidRPr="00916AFA" w:rsidRDefault="009761AC" w:rsidP="00947877">
            <w:pPr>
              <w:pStyle w:val="Compact"/>
            </w:pPr>
            <w:r w:rsidRPr="00916AFA">
              <w:t>1.4887</w:t>
            </w:r>
          </w:p>
        </w:tc>
        <w:tc>
          <w:tcPr>
            <w:tcW w:w="0" w:type="auto"/>
          </w:tcPr>
          <w:p w14:paraId="52D951B5" w14:textId="77777777" w:rsidR="00EC02C6" w:rsidRPr="00916AFA" w:rsidRDefault="009761AC" w:rsidP="00947877">
            <w:pPr>
              <w:pStyle w:val="Compact"/>
            </w:pPr>
            <w:r w:rsidRPr="00916AFA">
              <w:t>4.8745</w:t>
            </w:r>
          </w:p>
        </w:tc>
        <w:tc>
          <w:tcPr>
            <w:tcW w:w="0" w:type="auto"/>
          </w:tcPr>
          <w:p w14:paraId="762079D9" w14:textId="77777777" w:rsidR="00EC02C6" w:rsidRPr="00916AFA" w:rsidRDefault="009761AC" w:rsidP="00947877">
            <w:pPr>
              <w:pStyle w:val="Compact"/>
            </w:pPr>
            <w:r w:rsidRPr="00916AFA">
              <w:t>1.7734</w:t>
            </w:r>
          </w:p>
        </w:tc>
      </w:tr>
      <w:tr w:rsidR="00EC02C6" w:rsidRPr="00916AFA" w14:paraId="15A03149" w14:textId="77777777">
        <w:tc>
          <w:tcPr>
            <w:tcW w:w="0" w:type="auto"/>
          </w:tcPr>
          <w:p w14:paraId="391BA032" w14:textId="77777777" w:rsidR="00EC02C6" w:rsidRPr="00916AFA" w:rsidRDefault="009761AC" w:rsidP="00947877">
            <w:pPr>
              <w:pStyle w:val="Compact"/>
            </w:pPr>
            <w:r w:rsidRPr="00916AFA">
              <w:t>White women</w:t>
            </w:r>
          </w:p>
        </w:tc>
        <w:tc>
          <w:tcPr>
            <w:tcW w:w="0" w:type="auto"/>
          </w:tcPr>
          <w:p w14:paraId="73DD608C" w14:textId="77777777" w:rsidR="00EC02C6" w:rsidRPr="00916AFA" w:rsidRDefault="009761AC" w:rsidP="00947877">
            <w:pPr>
              <w:pStyle w:val="Compact"/>
            </w:pPr>
            <w:r w:rsidRPr="00916AFA">
              <w:t>1.3099</w:t>
            </w:r>
          </w:p>
        </w:tc>
        <w:tc>
          <w:tcPr>
            <w:tcW w:w="0" w:type="auto"/>
          </w:tcPr>
          <w:p w14:paraId="0ECDD884" w14:textId="77777777" w:rsidR="00EC02C6" w:rsidRPr="00916AFA" w:rsidRDefault="009761AC" w:rsidP="00947877">
            <w:pPr>
              <w:pStyle w:val="Compact"/>
            </w:pPr>
            <w:r w:rsidRPr="00916AFA">
              <w:t>0.4903</w:t>
            </w:r>
          </w:p>
        </w:tc>
        <w:tc>
          <w:tcPr>
            <w:tcW w:w="0" w:type="auto"/>
          </w:tcPr>
          <w:p w14:paraId="09F80AF6" w14:textId="77777777" w:rsidR="00EC02C6" w:rsidRPr="00916AFA" w:rsidRDefault="009761AC" w:rsidP="00947877">
            <w:pPr>
              <w:pStyle w:val="Compact"/>
            </w:pPr>
            <w:r w:rsidRPr="00916AFA">
              <w:t>1.4241</w:t>
            </w:r>
          </w:p>
        </w:tc>
        <w:tc>
          <w:tcPr>
            <w:tcW w:w="0" w:type="auto"/>
          </w:tcPr>
          <w:p w14:paraId="0BC92C07" w14:textId="77777777" w:rsidR="00EC02C6" w:rsidRPr="00916AFA" w:rsidRDefault="009761AC" w:rsidP="00947877">
            <w:pPr>
              <w:pStyle w:val="Compact"/>
            </w:pPr>
            <w:r w:rsidRPr="00916AFA">
              <w:t>11.0593</w:t>
            </w:r>
          </w:p>
        </w:tc>
        <w:tc>
          <w:tcPr>
            <w:tcW w:w="0" w:type="auto"/>
          </w:tcPr>
          <w:p w14:paraId="3FAAC5E9" w14:textId="77777777" w:rsidR="00EC02C6" w:rsidRPr="00916AFA" w:rsidRDefault="009761AC" w:rsidP="00947877">
            <w:pPr>
              <w:pStyle w:val="Compact"/>
            </w:pPr>
            <w:r w:rsidRPr="00916AFA">
              <w:t>0.4459</w:t>
            </w:r>
          </w:p>
        </w:tc>
        <w:tc>
          <w:tcPr>
            <w:tcW w:w="0" w:type="auto"/>
          </w:tcPr>
          <w:p w14:paraId="15774C6C" w14:textId="77777777" w:rsidR="00EC02C6" w:rsidRPr="00916AFA" w:rsidRDefault="009761AC" w:rsidP="00947877">
            <w:pPr>
              <w:pStyle w:val="Compact"/>
            </w:pPr>
            <w:r w:rsidRPr="00916AFA">
              <w:t>0.8577</w:t>
            </w:r>
          </w:p>
        </w:tc>
        <w:tc>
          <w:tcPr>
            <w:tcW w:w="0" w:type="auto"/>
          </w:tcPr>
          <w:p w14:paraId="1CBB775F" w14:textId="77777777" w:rsidR="00EC02C6" w:rsidRPr="00916AFA" w:rsidRDefault="009761AC" w:rsidP="00947877">
            <w:pPr>
              <w:pStyle w:val="Compact"/>
            </w:pPr>
            <w:r w:rsidRPr="00916AFA">
              <w:t>2.1885</w:t>
            </w:r>
          </w:p>
        </w:tc>
        <w:tc>
          <w:tcPr>
            <w:tcW w:w="0" w:type="auto"/>
          </w:tcPr>
          <w:p w14:paraId="5EDF2A76" w14:textId="77777777" w:rsidR="00EC02C6" w:rsidRPr="00916AFA" w:rsidRDefault="009761AC" w:rsidP="00947877">
            <w:pPr>
              <w:pStyle w:val="Compact"/>
            </w:pPr>
            <w:r w:rsidRPr="00916AFA">
              <w:t>4.7339</w:t>
            </w:r>
          </w:p>
        </w:tc>
        <w:tc>
          <w:tcPr>
            <w:tcW w:w="0" w:type="auto"/>
          </w:tcPr>
          <w:p w14:paraId="326CDE7D" w14:textId="77777777" w:rsidR="00EC02C6" w:rsidRPr="00916AFA" w:rsidRDefault="009761AC" w:rsidP="00947877">
            <w:pPr>
              <w:pStyle w:val="Compact"/>
            </w:pPr>
            <w:r w:rsidRPr="00916AFA">
              <w:t>1.6060</w:t>
            </w:r>
          </w:p>
        </w:tc>
      </w:tr>
      <w:tr w:rsidR="00EC02C6" w:rsidRPr="00916AFA" w14:paraId="50485821" w14:textId="77777777">
        <w:tc>
          <w:tcPr>
            <w:tcW w:w="0" w:type="auto"/>
          </w:tcPr>
          <w:p w14:paraId="3D8F891F" w14:textId="77777777" w:rsidR="00EC02C6" w:rsidRPr="00916AFA" w:rsidRDefault="009761AC" w:rsidP="00947877">
            <w:pPr>
              <w:pStyle w:val="Compact"/>
            </w:pPr>
            <w:r w:rsidRPr="00916AFA">
              <w:t>Minority men</w:t>
            </w:r>
          </w:p>
        </w:tc>
        <w:tc>
          <w:tcPr>
            <w:tcW w:w="0" w:type="auto"/>
          </w:tcPr>
          <w:p w14:paraId="468C4EAA" w14:textId="77777777" w:rsidR="00EC02C6" w:rsidRPr="00916AFA" w:rsidRDefault="009761AC" w:rsidP="00947877">
            <w:pPr>
              <w:pStyle w:val="Compact"/>
            </w:pPr>
            <w:r w:rsidRPr="00916AFA">
              <w:t>1.6194</w:t>
            </w:r>
          </w:p>
        </w:tc>
        <w:tc>
          <w:tcPr>
            <w:tcW w:w="0" w:type="auto"/>
          </w:tcPr>
          <w:p w14:paraId="0FB2B8E3" w14:textId="77777777" w:rsidR="00EC02C6" w:rsidRPr="00916AFA" w:rsidRDefault="009761AC" w:rsidP="00947877">
            <w:pPr>
              <w:pStyle w:val="Compact"/>
            </w:pPr>
            <w:r w:rsidRPr="00916AFA">
              <w:t>0.4979</w:t>
            </w:r>
          </w:p>
        </w:tc>
        <w:tc>
          <w:tcPr>
            <w:tcW w:w="0" w:type="auto"/>
          </w:tcPr>
          <w:p w14:paraId="566B89DF" w14:textId="77777777" w:rsidR="00EC02C6" w:rsidRPr="00916AFA" w:rsidRDefault="009761AC" w:rsidP="00947877">
            <w:pPr>
              <w:pStyle w:val="Compact"/>
            </w:pPr>
            <w:r w:rsidRPr="00916AFA">
              <w:t>1.2307</w:t>
            </w:r>
          </w:p>
        </w:tc>
        <w:tc>
          <w:tcPr>
            <w:tcW w:w="0" w:type="auto"/>
          </w:tcPr>
          <w:p w14:paraId="76950CB2" w14:textId="77777777" w:rsidR="00EC02C6" w:rsidRPr="00916AFA" w:rsidRDefault="009761AC" w:rsidP="00947877">
            <w:pPr>
              <w:pStyle w:val="Compact"/>
            </w:pPr>
            <w:r w:rsidRPr="00916AFA">
              <w:t>10.0324</w:t>
            </w:r>
          </w:p>
        </w:tc>
        <w:tc>
          <w:tcPr>
            <w:tcW w:w="0" w:type="auto"/>
          </w:tcPr>
          <w:p w14:paraId="4F14FCF4" w14:textId="77777777" w:rsidR="00EC02C6" w:rsidRPr="00916AFA" w:rsidRDefault="009761AC" w:rsidP="00947877">
            <w:pPr>
              <w:pStyle w:val="Compact"/>
            </w:pPr>
            <w:r w:rsidRPr="00916AFA">
              <w:t>0.3309</w:t>
            </w:r>
          </w:p>
        </w:tc>
        <w:tc>
          <w:tcPr>
            <w:tcW w:w="0" w:type="auto"/>
          </w:tcPr>
          <w:p w14:paraId="7338F2E1" w14:textId="77777777" w:rsidR="00EC02C6" w:rsidRPr="00916AFA" w:rsidRDefault="009761AC" w:rsidP="00947877">
            <w:pPr>
              <w:pStyle w:val="Compact"/>
            </w:pPr>
            <w:r w:rsidRPr="00916AFA">
              <w:t>1.1130</w:t>
            </w:r>
          </w:p>
        </w:tc>
        <w:tc>
          <w:tcPr>
            <w:tcW w:w="0" w:type="auto"/>
          </w:tcPr>
          <w:p w14:paraId="6ACAA490" w14:textId="77777777" w:rsidR="00EC02C6" w:rsidRPr="00916AFA" w:rsidRDefault="009761AC" w:rsidP="00947877">
            <w:pPr>
              <w:pStyle w:val="Compact"/>
            </w:pPr>
            <w:r w:rsidRPr="00916AFA">
              <w:t>2.0247</w:t>
            </w:r>
          </w:p>
        </w:tc>
        <w:tc>
          <w:tcPr>
            <w:tcW w:w="0" w:type="auto"/>
          </w:tcPr>
          <w:p w14:paraId="7B1807D8" w14:textId="77777777" w:rsidR="00EC02C6" w:rsidRPr="00916AFA" w:rsidRDefault="009761AC" w:rsidP="00947877">
            <w:pPr>
              <w:pStyle w:val="Compact"/>
            </w:pPr>
            <w:r w:rsidRPr="00916AFA">
              <w:t>5.0403</w:t>
            </w:r>
          </w:p>
        </w:tc>
        <w:tc>
          <w:tcPr>
            <w:tcW w:w="0" w:type="auto"/>
          </w:tcPr>
          <w:p w14:paraId="63F1DA16" w14:textId="77777777" w:rsidR="00EC02C6" w:rsidRPr="00916AFA" w:rsidRDefault="009761AC" w:rsidP="00947877">
            <w:pPr>
              <w:pStyle w:val="Compact"/>
            </w:pPr>
            <w:r w:rsidRPr="00916AFA">
              <w:t>1.5604</w:t>
            </w:r>
          </w:p>
        </w:tc>
      </w:tr>
      <w:tr w:rsidR="00EC02C6" w:rsidRPr="00916AFA" w14:paraId="36E07C94" w14:textId="77777777">
        <w:tc>
          <w:tcPr>
            <w:tcW w:w="0" w:type="auto"/>
          </w:tcPr>
          <w:p w14:paraId="0269D78A" w14:textId="77777777" w:rsidR="00EC02C6" w:rsidRPr="00916AFA" w:rsidRDefault="009761AC" w:rsidP="00947877">
            <w:pPr>
              <w:pStyle w:val="Compact"/>
            </w:pPr>
            <w:r w:rsidRPr="00916AFA">
              <w:t>Minority women</w:t>
            </w:r>
          </w:p>
        </w:tc>
        <w:tc>
          <w:tcPr>
            <w:tcW w:w="0" w:type="auto"/>
          </w:tcPr>
          <w:p w14:paraId="317E6BAD" w14:textId="77777777" w:rsidR="00EC02C6" w:rsidRPr="00916AFA" w:rsidRDefault="009761AC" w:rsidP="00947877">
            <w:pPr>
              <w:pStyle w:val="Compact"/>
            </w:pPr>
            <w:r w:rsidRPr="00916AFA">
              <w:t>1.4911</w:t>
            </w:r>
          </w:p>
        </w:tc>
        <w:tc>
          <w:tcPr>
            <w:tcW w:w="0" w:type="auto"/>
          </w:tcPr>
          <w:p w14:paraId="59F59B93" w14:textId="77777777" w:rsidR="00EC02C6" w:rsidRPr="00916AFA" w:rsidRDefault="009761AC" w:rsidP="00947877">
            <w:pPr>
              <w:pStyle w:val="Compact"/>
            </w:pPr>
            <w:r w:rsidRPr="00916AFA">
              <w:t>0.4986</w:t>
            </w:r>
          </w:p>
        </w:tc>
        <w:tc>
          <w:tcPr>
            <w:tcW w:w="0" w:type="auto"/>
          </w:tcPr>
          <w:p w14:paraId="3E5E2B12" w14:textId="77777777" w:rsidR="00EC02C6" w:rsidRPr="00916AFA" w:rsidRDefault="009761AC" w:rsidP="00947877">
            <w:pPr>
              <w:pStyle w:val="Compact"/>
            </w:pPr>
            <w:r w:rsidRPr="00916AFA">
              <w:t>1.0216</w:t>
            </w:r>
          </w:p>
        </w:tc>
        <w:tc>
          <w:tcPr>
            <w:tcW w:w="0" w:type="auto"/>
          </w:tcPr>
          <w:p w14:paraId="3DA7351F" w14:textId="77777777" w:rsidR="00EC02C6" w:rsidRPr="00916AFA" w:rsidRDefault="009761AC" w:rsidP="00947877">
            <w:pPr>
              <w:pStyle w:val="Compact"/>
            </w:pPr>
            <w:r w:rsidRPr="00916AFA">
              <w:t>11.9770</w:t>
            </w:r>
          </w:p>
        </w:tc>
        <w:tc>
          <w:tcPr>
            <w:tcW w:w="0" w:type="auto"/>
          </w:tcPr>
          <w:p w14:paraId="52ADA919" w14:textId="77777777" w:rsidR="00EC02C6" w:rsidRPr="00916AFA" w:rsidRDefault="009761AC" w:rsidP="00947877">
            <w:pPr>
              <w:pStyle w:val="Compact"/>
            </w:pPr>
            <w:r w:rsidRPr="00916AFA">
              <w:t>0.3527</w:t>
            </w:r>
          </w:p>
        </w:tc>
        <w:tc>
          <w:tcPr>
            <w:tcW w:w="0" w:type="auto"/>
          </w:tcPr>
          <w:p w14:paraId="6B3CFED1" w14:textId="77777777" w:rsidR="00EC02C6" w:rsidRPr="00916AFA" w:rsidRDefault="009761AC" w:rsidP="00947877">
            <w:pPr>
              <w:pStyle w:val="Compact"/>
            </w:pPr>
            <w:r w:rsidRPr="00916AFA">
              <w:t>0.9452</w:t>
            </w:r>
          </w:p>
        </w:tc>
        <w:tc>
          <w:tcPr>
            <w:tcW w:w="0" w:type="auto"/>
          </w:tcPr>
          <w:p w14:paraId="1E0896DB" w14:textId="77777777" w:rsidR="00EC02C6" w:rsidRPr="00916AFA" w:rsidRDefault="009761AC" w:rsidP="00947877">
            <w:pPr>
              <w:pStyle w:val="Compact"/>
            </w:pPr>
            <w:r w:rsidRPr="00916AFA">
              <w:t>1.9747</w:t>
            </w:r>
          </w:p>
        </w:tc>
        <w:tc>
          <w:tcPr>
            <w:tcW w:w="0" w:type="auto"/>
          </w:tcPr>
          <w:p w14:paraId="4A901E02" w14:textId="77777777" w:rsidR="00EC02C6" w:rsidRPr="00916AFA" w:rsidRDefault="009761AC" w:rsidP="00947877">
            <w:pPr>
              <w:pStyle w:val="Compact"/>
            </w:pPr>
            <w:r w:rsidRPr="00916AFA">
              <w:t>5.5147</w:t>
            </w:r>
          </w:p>
        </w:tc>
        <w:tc>
          <w:tcPr>
            <w:tcW w:w="0" w:type="auto"/>
          </w:tcPr>
          <w:p w14:paraId="15DC1363" w14:textId="77777777" w:rsidR="00EC02C6" w:rsidRPr="00916AFA" w:rsidRDefault="009761AC" w:rsidP="00947877">
            <w:pPr>
              <w:pStyle w:val="Compact"/>
            </w:pPr>
            <w:r w:rsidRPr="00916AFA">
              <w:t>1.8754</w:t>
            </w:r>
          </w:p>
        </w:tc>
      </w:tr>
    </w:tbl>
    <w:p w14:paraId="363F6BA0" w14:textId="77777777" w:rsidR="00186BE4" w:rsidRDefault="00186BE4" w:rsidP="00084D1B">
      <w:pPr>
        <w:pStyle w:val="Heading7"/>
      </w:pPr>
      <w:bookmarkStart w:id="9" w:name="Xd1735d33d82b1bec5f5fcf481d4af4fa3c80846"/>
    </w:p>
    <w:p w14:paraId="2D91C0B2" w14:textId="77777777" w:rsidR="00186BE4" w:rsidRDefault="00186BE4">
      <w:pPr>
        <w:rPr>
          <w:rFonts w:ascii="Times New Roman" w:eastAsiaTheme="majorEastAsia" w:hAnsi="Times New Roman" w:cs="Times New Roman"/>
          <w:b/>
          <w:bCs/>
          <w:sz w:val="20"/>
          <w:szCs w:val="20"/>
        </w:rPr>
      </w:pPr>
      <w:r>
        <w:br w:type="page"/>
      </w:r>
    </w:p>
    <w:p w14:paraId="5D181BC5" w14:textId="3A10B237" w:rsidR="00EC02C6" w:rsidRPr="00916AFA" w:rsidRDefault="009761AC" w:rsidP="00084D1B">
      <w:pPr>
        <w:pStyle w:val="Heading7"/>
      </w:pPr>
      <w:r w:rsidRPr="00916AFA">
        <w:lastRenderedPageBreak/>
        <w:t>Table 2. Standardized regression coefficients and p-values for health care use among White and minority men and women with diabetes.</w:t>
      </w:r>
      <w:bookmarkEnd w:id="9"/>
    </w:p>
    <w:p w14:paraId="00EE44E3" w14:textId="77777777" w:rsidR="00EC02C6" w:rsidRPr="00916AFA" w:rsidRDefault="009761AC" w:rsidP="00084D1B">
      <w:pPr>
        <w:pStyle w:val="Heading7"/>
      </w:pPr>
      <w:bookmarkStart w:id="10" w:name="coefficients"/>
      <w:r w:rsidRPr="00916AFA">
        <w:t>Coefficients</w:t>
      </w:r>
      <w:bookmarkEnd w:id="10"/>
    </w:p>
    <w:tbl>
      <w:tblPr>
        <w:tblStyle w:val="Table"/>
        <w:tblW w:w="5000" w:type="pct"/>
        <w:tblLook w:val="07E0" w:firstRow="1" w:lastRow="1" w:firstColumn="1" w:lastColumn="1" w:noHBand="1" w:noVBand="1"/>
      </w:tblPr>
      <w:tblGrid>
        <w:gridCol w:w="1432"/>
        <w:gridCol w:w="831"/>
        <w:gridCol w:w="801"/>
        <w:gridCol w:w="846"/>
        <w:gridCol w:w="771"/>
        <w:gridCol w:w="916"/>
        <w:gridCol w:w="830"/>
        <w:gridCol w:w="986"/>
        <w:gridCol w:w="1026"/>
        <w:gridCol w:w="1137"/>
      </w:tblGrid>
      <w:tr w:rsidR="00EC02C6" w:rsidRPr="00916AFA" w14:paraId="073AB2D6" w14:textId="77777777">
        <w:tc>
          <w:tcPr>
            <w:tcW w:w="0" w:type="auto"/>
            <w:tcBorders>
              <w:bottom w:val="single" w:sz="0" w:space="0" w:color="auto"/>
            </w:tcBorders>
            <w:vAlign w:val="bottom"/>
          </w:tcPr>
          <w:p w14:paraId="4FD576A8" w14:textId="77777777" w:rsidR="00EC02C6" w:rsidRPr="00916AFA" w:rsidRDefault="009761AC" w:rsidP="00947877">
            <w:pPr>
              <w:pStyle w:val="Compact"/>
            </w:pPr>
            <w:r w:rsidRPr="00916AFA">
              <w:t>Subsample</w:t>
            </w:r>
          </w:p>
        </w:tc>
        <w:tc>
          <w:tcPr>
            <w:tcW w:w="0" w:type="auto"/>
            <w:tcBorders>
              <w:bottom w:val="single" w:sz="0" w:space="0" w:color="auto"/>
            </w:tcBorders>
            <w:vAlign w:val="bottom"/>
          </w:tcPr>
          <w:p w14:paraId="4B35DBBB" w14:textId="77777777" w:rsidR="00EC02C6" w:rsidRPr="00916AFA" w:rsidRDefault="009761AC" w:rsidP="00947877">
            <w:pPr>
              <w:pStyle w:val="Compact"/>
            </w:pPr>
            <w:r w:rsidRPr="00916AFA">
              <w:t>Income</w:t>
            </w:r>
          </w:p>
        </w:tc>
        <w:tc>
          <w:tcPr>
            <w:tcW w:w="0" w:type="auto"/>
            <w:tcBorders>
              <w:bottom w:val="single" w:sz="0" w:space="0" w:color="auto"/>
            </w:tcBorders>
            <w:vAlign w:val="bottom"/>
          </w:tcPr>
          <w:p w14:paraId="6C3B6BEC" w14:textId="77777777" w:rsidR="00EC02C6" w:rsidRPr="00916AFA" w:rsidRDefault="009761AC" w:rsidP="00947877">
            <w:pPr>
              <w:pStyle w:val="Compact"/>
            </w:pPr>
            <w:r w:rsidRPr="00916AFA">
              <w:t>Married</w:t>
            </w:r>
          </w:p>
        </w:tc>
        <w:tc>
          <w:tcPr>
            <w:tcW w:w="0" w:type="auto"/>
            <w:tcBorders>
              <w:bottom w:val="single" w:sz="0" w:space="0" w:color="auto"/>
            </w:tcBorders>
            <w:vAlign w:val="bottom"/>
          </w:tcPr>
          <w:p w14:paraId="3EA83884" w14:textId="77777777" w:rsidR="00EC02C6" w:rsidRPr="00916AFA" w:rsidRDefault="009761AC" w:rsidP="00947877">
            <w:pPr>
              <w:pStyle w:val="Compact"/>
            </w:pPr>
            <w:r w:rsidRPr="00916AFA">
              <w:t>Children</w:t>
            </w:r>
          </w:p>
        </w:tc>
        <w:tc>
          <w:tcPr>
            <w:tcW w:w="0" w:type="auto"/>
            <w:tcBorders>
              <w:bottom w:val="single" w:sz="0" w:space="0" w:color="auto"/>
            </w:tcBorders>
            <w:vAlign w:val="bottom"/>
          </w:tcPr>
          <w:p w14:paraId="568CFC7D" w14:textId="77777777" w:rsidR="00EC02C6" w:rsidRPr="00916AFA" w:rsidRDefault="009761AC" w:rsidP="00947877">
            <w:pPr>
              <w:pStyle w:val="Compact"/>
            </w:pPr>
            <w:r w:rsidRPr="00916AFA">
              <w:t>BMI</w:t>
            </w:r>
          </w:p>
        </w:tc>
        <w:tc>
          <w:tcPr>
            <w:tcW w:w="0" w:type="auto"/>
            <w:tcBorders>
              <w:bottom w:val="single" w:sz="0" w:space="0" w:color="auto"/>
            </w:tcBorders>
            <w:vAlign w:val="bottom"/>
          </w:tcPr>
          <w:p w14:paraId="79BF2DC2" w14:textId="77777777" w:rsidR="00EC02C6" w:rsidRPr="00916AFA" w:rsidRDefault="009761AC" w:rsidP="00947877">
            <w:pPr>
              <w:pStyle w:val="Compact"/>
            </w:pPr>
            <w:r w:rsidRPr="00916AFA">
              <w:t>Insurance</w:t>
            </w:r>
          </w:p>
        </w:tc>
        <w:tc>
          <w:tcPr>
            <w:tcW w:w="0" w:type="auto"/>
            <w:tcBorders>
              <w:bottom w:val="single" w:sz="0" w:space="0" w:color="auto"/>
            </w:tcBorders>
            <w:vAlign w:val="bottom"/>
          </w:tcPr>
          <w:p w14:paraId="364B7053" w14:textId="77777777" w:rsidR="00EC02C6" w:rsidRPr="00916AFA" w:rsidRDefault="009761AC" w:rsidP="00947877">
            <w:pPr>
              <w:pStyle w:val="Compact"/>
            </w:pPr>
            <w:r w:rsidRPr="00916AFA">
              <w:t>Health</w:t>
            </w:r>
          </w:p>
        </w:tc>
        <w:tc>
          <w:tcPr>
            <w:tcW w:w="0" w:type="auto"/>
            <w:tcBorders>
              <w:bottom w:val="single" w:sz="0" w:space="0" w:color="auto"/>
            </w:tcBorders>
            <w:vAlign w:val="bottom"/>
          </w:tcPr>
          <w:p w14:paraId="0720FBF1" w14:textId="77777777" w:rsidR="00EC02C6" w:rsidRPr="00916AFA" w:rsidRDefault="009761AC" w:rsidP="00947877">
            <w:pPr>
              <w:pStyle w:val="Compact"/>
            </w:pPr>
            <w:r w:rsidRPr="00916AFA">
              <w:t>Utilization</w:t>
            </w:r>
          </w:p>
        </w:tc>
        <w:tc>
          <w:tcPr>
            <w:tcW w:w="0" w:type="auto"/>
            <w:tcBorders>
              <w:bottom w:val="single" w:sz="0" w:space="0" w:color="auto"/>
            </w:tcBorders>
            <w:vAlign w:val="bottom"/>
          </w:tcPr>
          <w:p w14:paraId="176E1396" w14:textId="77777777" w:rsidR="00EC02C6" w:rsidRPr="00916AFA" w:rsidRDefault="009761AC" w:rsidP="00947877">
            <w:pPr>
              <w:pStyle w:val="Compact"/>
            </w:pPr>
            <w:r w:rsidRPr="00916AFA">
              <w:t>Depression</w:t>
            </w:r>
          </w:p>
        </w:tc>
        <w:tc>
          <w:tcPr>
            <w:tcW w:w="0" w:type="auto"/>
            <w:tcBorders>
              <w:bottom w:val="single" w:sz="0" w:space="0" w:color="auto"/>
            </w:tcBorders>
            <w:vAlign w:val="bottom"/>
          </w:tcPr>
          <w:p w14:paraId="74F21C75" w14:textId="77777777" w:rsidR="00EC02C6" w:rsidRPr="00916AFA" w:rsidRDefault="009761AC" w:rsidP="00947877">
            <w:pPr>
              <w:pStyle w:val="Compact"/>
            </w:pPr>
            <w:r w:rsidRPr="00916AFA">
              <w:t>Comorbidity</w:t>
            </w:r>
          </w:p>
        </w:tc>
      </w:tr>
      <w:tr w:rsidR="00EC02C6" w:rsidRPr="00916AFA" w14:paraId="48488FEC" w14:textId="77777777">
        <w:tc>
          <w:tcPr>
            <w:tcW w:w="0" w:type="auto"/>
          </w:tcPr>
          <w:p w14:paraId="71EB78CE" w14:textId="77777777" w:rsidR="00EC02C6" w:rsidRPr="00916AFA" w:rsidRDefault="009761AC" w:rsidP="00947877">
            <w:pPr>
              <w:pStyle w:val="Compact"/>
            </w:pPr>
            <w:r w:rsidRPr="00916AFA">
              <w:t>Total</w:t>
            </w:r>
          </w:p>
        </w:tc>
        <w:tc>
          <w:tcPr>
            <w:tcW w:w="0" w:type="auto"/>
          </w:tcPr>
          <w:p w14:paraId="71867876" w14:textId="77777777" w:rsidR="00EC02C6" w:rsidRPr="00916AFA" w:rsidRDefault="009761AC" w:rsidP="00947877">
            <w:pPr>
              <w:pStyle w:val="Compact"/>
            </w:pPr>
            <w:r w:rsidRPr="00916AFA">
              <w:t>0.3897</w:t>
            </w:r>
          </w:p>
        </w:tc>
        <w:tc>
          <w:tcPr>
            <w:tcW w:w="0" w:type="auto"/>
          </w:tcPr>
          <w:p w14:paraId="4EC829FF" w14:textId="77777777" w:rsidR="00EC02C6" w:rsidRPr="00916AFA" w:rsidRDefault="009761AC" w:rsidP="00947877">
            <w:pPr>
              <w:pStyle w:val="Compact"/>
            </w:pPr>
            <w:r w:rsidRPr="00916AFA">
              <w:t>-0.0194</w:t>
            </w:r>
          </w:p>
        </w:tc>
        <w:tc>
          <w:tcPr>
            <w:tcW w:w="0" w:type="auto"/>
          </w:tcPr>
          <w:p w14:paraId="70000176" w14:textId="77777777" w:rsidR="00EC02C6" w:rsidRPr="00916AFA" w:rsidRDefault="009761AC" w:rsidP="00947877">
            <w:pPr>
              <w:pStyle w:val="Compact"/>
            </w:pPr>
            <w:r w:rsidRPr="00916AFA">
              <w:t>-0.0810</w:t>
            </w:r>
          </w:p>
        </w:tc>
        <w:tc>
          <w:tcPr>
            <w:tcW w:w="0" w:type="auto"/>
          </w:tcPr>
          <w:p w14:paraId="4B45064D" w14:textId="77777777" w:rsidR="00EC02C6" w:rsidRPr="00916AFA" w:rsidRDefault="009761AC" w:rsidP="00947877">
            <w:pPr>
              <w:pStyle w:val="Compact"/>
            </w:pPr>
            <w:r w:rsidRPr="00916AFA">
              <w:t>0.0054</w:t>
            </w:r>
          </w:p>
        </w:tc>
        <w:tc>
          <w:tcPr>
            <w:tcW w:w="0" w:type="auto"/>
          </w:tcPr>
          <w:p w14:paraId="320F8A52" w14:textId="77777777" w:rsidR="00EC02C6" w:rsidRPr="00916AFA" w:rsidRDefault="009761AC" w:rsidP="00947877">
            <w:pPr>
              <w:pStyle w:val="Compact"/>
            </w:pPr>
            <w:r w:rsidRPr="00916AFA">
              <w:t>-0.0003</w:t>
            </w:r>
          </w:p>
        </w:tc>
        <w:tc>
          <w:tcPr>
            <w:tcW w:w="0" w:type="auto"/>
          </w:tcPr>
          <w:p w14:paraId="193A372B" w14:textId="77777777" w:rsidR="00EC02C6" w:rsidRPr="00916AFA" w:rsidRDefault="009761AC" w:rsidP="00947877">
            <w:pPr>
              <w:pStyle w:val="Compact"/>
            </w:pPr>
            <w:r w:rsidRPr="00916AFA">
              <w:t>0.4375</w:t>
            </w:r>
          </w:p>
        </w:tc>
        <w:tc>
          <w:tcPr>
            <w:tcW w:w="0" w:type="auto"/>
          </w:tcPr>
          <w:p w14:paraId="69633C1E" w14:textId="77777777" w:rsidR="00EC02C6" w:rsidRPr="00916AFA" w:rsidRDefault="009761AC" w:rsidP="00947877">
            <w:pPr>
              <w:pStyle w:val="Compact"/>
            </w:pPr>
            <w:r w:rsidRPr="00916AFA">
              <w:t>0.0783</w:t>
            </w:r>
          </w:p>
        </w:tc>
        <w:tc>
          <w:tcPr>
            <w:tcW w:w="0" w:type="auto"/>
          </w:tcPr>
          <w:p w14:paraId="1F064063" w14:textId="77777777" w:rsidR="00EC02C6" w:rsidRPr="00916AFA" w:rsidRDefault="009761AC" w:rsidP="00947877">
            <w:pPr>
              <w:pStyle w:val="Compact"/>
            </w:pPr>
            <w:r w:rsidRPr="00916AFA">
              <w:t>0.0156</w:t>
            </w:r>
          </w:p>
        </w:tc>
        <w:tc>
          <w:tcPr>
            <w:tcW w:w="0" w:type="auto"/>
          </w:tcPr>
          <w:p w14:paraId="4DE0E89C" w14:textId="77777777" w:rsidR="00EC02C6" w:rsidRPr="00916AFA" w:rsidRDefault="009761AC" w:rsidP="00947877">
            <w:pPr>
              <w:pStyle w:val="Compact"/>
            </w:pPr>
            <w:r w:rsidRPr="00916AFA">
              <w:t>0.0734</w:t>
            </w:r>
          </w:p>
        </w:tc>
      </w:tr>
      <w:tr w:rsidR="00EC02C6" w:rsidRPr="00916AFA" w14:paraId="2B7FD514" w14:textId="77777777">
        <w:tc>
          <w:tcPr>
            <w:tcW w:w="0" w:type="auto"/>
          </w:tcPr>
          <w:p w14:paraId="22C6361D" w14:textId="77777777" w:rsidR="00EC02C6" w:rsidRPr="00916AFA" w:rsidRDefault="009761AC" w:rsidP="00947877">
            <w:pPr>
              <w:pStyle w:val="Compact"/>
            </w:pPr>
            <w:r w:rsidRPr="00916AFA">
              <w:t>White men</w:t>
            </w:r>
          </w:p>
        </w:tc>
        <w:tc>
          <w:tcPr>
            <w:tcW w:w="0" w:type="auto"/>
          </w:tcPr>
          <w:p w14:paraId="2916C729" w14:textId="77777777" w:rsidR="00EC02C6" w:rsidRPr="00916AFA" w:rsidRDefault="009761AC" w:rsidP="00947877">
            <w:pPr>
              <w:pStyle w:val="Compact"/>
            </w:pPr>
            <w:r w:rsidRPr="00916AFA">
              <w:t>-0.1740</w:t>
            </w:r>
          </w:p>
        </w:tc>
        <w:tc>
          <w:tcPr>
            <w:tcW w:w="0" w:type="auto"/>
          </w:tcPr>
          <w:p w14:paraId="69E33474" w14:textId="77777777" w:rsidR="00EC02C6" w:rsidRPr="00916AFA" w:rsidRDefault="009761AC" w:rsidP="00947877">
            <w:pPr>
              <w:pStyle w:val="Compact"/>
            </w:pPr>
            <w:r w:rsidRPr="00916AFA">
              <w:t>-0.0491</w:t>
            </w:r>
          </w:p>
        </w:tc>
        <w:tc>
          <w:tcPr>
            <w:tcW w:w="0" w:type="auto"/>
          </w:tcPr>
          <w:p w14:paraId="4C6027B2" w14:textId="77777777" w:rsidR="00EC02C6" w:rsidRPr="00916AFA" w:rsidRDefault="009761AC" w:rsidP="00947877">
            <w:pPr>
              <w:pStyle w:val="Compact"/>
            </w:pPr>
            <w:r w:rsidRPr="00916AFA">
              <w:t>-0.3525</w:t>
            </w:r>
          </w:p>
        </w:tc>
        <w:tc>
          <w:tcPr>
            <w:tcW w:w="0" w:type="auto"/>
          </w:tcPr>
          <w:p w14:paraId="1FDFC48A" w14:textId="77777777" w:rsidR="00EC02C6" w:rsidRPr="00916AFA" w:rsidRDefault="009761AC" w:rsidP="00947877">
            <w:pPr>
              <w:pStyle w:val="Compact"/>
            </w:pPr>
            <w:r w:rsidRPr="00916AFA">
              <w:t>-0.0355</w:t>
            </w:r>
          </w:p>
        </w:tc>
        <w:tc>
          <w:tcPr>
            <w:tcW w:w="0" w:type="auto"/>
          </w:tcPr>
          <w:p w14:paraId="668392AF" w14:textId="77777777" w:rsidR="00EC02C6" w:rsidRPr="00916AFA" w:rsidRDefault="009761AC" w:rsidP="00947877">
            <w:pPr>
              <w:pStyle w:val="Compact"/>
            </w:pPr>
            <w:r w:rsidRPr="00916AFA">
              <w:t>0.0148</w:t>
            </w:r>
          </w:p>
        </w:tc>
        <w:tc>
          <w:tcPr>
            <w:tcW w:w="0" w:type="auto"/>
          </w:tcPr>
          <w:p w14:paraId="609F3863" w14:textId="26694AED" w:rsidR="00EC02C6" w:rsidRPr="00916AFA" w:rsidRDefault="009761AC" w:rsidP="00947877">
            <w:pPr>
              <w:pStyle w:val="Compact"/>
            </w:pPr>
            <w:r w:rsidRPr="00916AFA">
              <w:t>0.5323</w:t>
            </w:r>
            <w:r w:rsidR="004B7C30" w:rsidRPr="007B2D18">
              <w:rPr>
                <w:sz w:val="12"/>
                <w:szCs w:val="12"/>
              </w:rPr>
              <w:t>▼</w:t>
            </w:r>
          </w:p>
        </w:tc>
        <w:tc>
          <w:tcPr>
            <w:tcW w:w="0" w:type="auto"/>
          </w:tcPr>
          <w:p w14:paraId="57430E9F" w14:textId="77777777" w:rsidR="00EC02C6" w:rsidRPr="00916AFA" w:rsidRDefault="009761AC" w:rsidP="00947877">
            <w:pPr>
              <w:pStyle w:val="Compact"/>
            </w:pPr>
            <w:r w:rsidRPr="00916AFA">
              <w:t>0.1357</w:t>
            </w:r>
          </w:p>
        </w:tc>
        <w:tc>
          <w:tcPr>
            <w:tcW w:w="0" w:type="auto"/>
          </w:tcPr>
          <w:p w14:paraId="4294CFBD" w14:textId="77777777" w:rsidR="00EC02C6" w:rsidRPr="00916AFA" w:rsidRDefault="009761AC" w:rsidP="00947877">
            <w:pPr>
              <w:pStyle w:val="Compact"/>
            </w:pPr>
            <w:r w:rsidRPr="00916AFA">
              <w:t>0.0056</w:t>
            </w:r>
          </w:p>
        </w:tc>
        <w:tc>
          <w:tcPr>
            <w:tcW w:w="0" w:type="auto"/>
          </w:tcPr>
          <w:p w14:paraId="61F267AA" w14:textId="77777777" w:rsidR="00EC02C6" w:rsidRPr="00916AFA" w:rsidRDefault="009761AC" w:rsidP="00947877">
            <w:pPr>
              <w:pStyle w:val="Compact"/>
            </w:pPr>
            <w:r w:rsidRPr="00916AFA">
              <w:t>0.0598</w:t>
            </w:r>
          </w:p>
        </w:tc>
      </w:tr>
      <w:tr w:rsidR="00EC02C6" w:rsidRPr="00916AFA" w14:paraId="183575B9" w14:textId="77777777">
        <w:tc>
          <w:tcPr>
            <w:tcW w:w="0" w:type="auto"/>
          </w:tcPr>
          <w:p w14:paraId="621E1E74" w14:textId="77777777" w:rsidR="00EC02C6" w:rsidRPr="00916AFA" w:rsidRDefault="009761AC" w:rsidP="00947877">
            <w:pPr>
              <w:pStyle w:val="Compact"/>
            </w:pPr>
            <w:r w:rsidRPr="00916AFA">
              <w:t>White women</w:t>
            </w:r>
          </w:p>
        </w:tc>
        <w:tc>
          <w:tcPr>
            <w:tcW w:w="0" w:type="auto"/>
          </w:tcPr>
          <w:p w14:paraId="38833F34" w14:textId="77777777" w:rsidR="00EC02C6" w:rsidRPr="00916AFA" w:rsidRDefault="009761AC" w:rsidP="00947877">
            <w:pPr>
              <w:pStyle w:val="Compact"/>
            </w:pPr>
            <w:r w:rsidRPr="00916AFA">
              <w:t>0.2591</w:t>
            </w:r>
          </w:p>
        </w:tc>
        <w:tc>
          <w:tcPr>
            <w:tcW w:w="0" w:type="auto"/>
          </w:tcPr>
          <w:p w14:paraId="1E1C796C" w14:textId="080880F9" w:rsidR="00EC02C6" w:rsidRPr="00916AFA" w:rsidRDefault="009761AC" w:rsidP="00947877">
            <w:pPr>
              <w:pStyle w:val="Compact"/>
            </w:pPr>
            <w:r w:rsidRPr="00916AFA">
              <w:t>0.0063</w:t>
            </w:r>
            <w:r w:rsidR="004B7C30">
              <w:t>*</w:t>
            </w:r>
          </w:p>
        </w:tc>
        <w:tc>
          <w:tcPr>
            <w:tcW w:w="0" w:type="auto"/>
          </w:tcPr>
          <w:p w14:paraId="456ADB4F" w14:textId="77777777" w:rsidR="00EC02C6" w:rsidRPr="00916AFA" w:rsidRDefault="009761AC" w:rsidP="00947877">
            <w:pPr>
              <w:pStyle w:val="Compact"/>
            </w:pPr>
            <w:r w:rsidRPr="00916AFA">
              <w:t>-0.1741</w:t>
            </w:r>
          </w:p>
        </w:tc>
        <w:tc>
          <w:tcPr>
            <w:tcW w:w="0" w:type="auto"/>
          </w:tcPr>
          <w:p w14:paraId="2F6C2C95" w14:textId="77777777" w:rsidR="00EC02C6" w:rsidRPr="00916AFA" w:rsidRDefault="009761AC" w:rsidP="00947877">
            <w:pPr>
              <w:pStyle w:val="Compact"/>
            </w:pPr>
            <w:r w:rsidRPr="00916AFA">
              <w:t>0.0666</w:t>
            </w:r>
          </w:p>
        </w:tc>
        <w:tc>
          <w:tcPr>
            <w:tcW w:w="0" w:type="auto"/>
          </w:tcPr>
          <w:p w14:paraId="63F72386" w14:textId="77777777" w:rsidR="00EC02C6" w:rsidRPr="00916AFA" w:rsidRDefault="009761AC" w:rsidP="00947877">
            <w:pPr>
              <w:pStyle w:val="Compact"/>
            </w:pPr>
            <w:r w:rsidRPr="00916AFA">
              <w:t>-0.0004</w:t>
            </w:r>
          </w:p>
        </w:tc>
        <w:tc>
          <w:tcPr>
            <w:tcW w:w="0" w:type="auto"/>
          </w:tcPr>
          <w:p w14:paraId="1B1AABE4" w14:textId="54BBDDE0" w:rsidR="00EC02C6" w:rsidRPr="00916AFA" w:rsidRDefault="009761AC" w:rsidP="00947877">
            <w:pPr>
              <w:pStyle w:val="Compact"/>
            </w:pPr>
            <w:r w:rsidRPr="00916AFA">
              <w:t>0.4364</w:t>
            </w:r>
            <w:r w:rsidR="004B7C30" w:rsidRPr="007B2D18">
              <w:rPr>
                <w:sz w:val="12"/>
                <w:szCs w:val="12"/>
              </w:rPr>
              <w:t>┼</w:t>
            </w:r>
          </w:p>
        </w:tc>
        <w:tc>
          <w:tcPr>
            <w:tcW w:w="0" w:type="auto"/>
          </w:tcPr>
          <w:p w14:paraId="694105FE" w14:textId="77777777" w:rsidR="00EC02C6" w:rsidRPr="00916AFA" w:rsidRDefault="009761AC" w:rsidP="00947877">
            <w:pPr>
              <w:pStyle w:val="Compact"/>
            </w:pPr>
            <w:r w:rsidRPr="00916AFA">
              <w:t>0.0928</w:t>
            </w:r>
          </w:p>
        </w:tc>
        <w:tc>
          <w:tcPr>
            <w:tcW w:w="0" w:type="auto"/>
          </w:tcPr>
          <w:p w14:paraId="7E8FDC01" w14:textId="77777777" w:rsidR="00EC02C6" w:rsidRPr="00916AFA" w:rsidRDefault="009761AC" w:rsidP="00947877">
            <w:pPr>
              <w:pStyle w:val="Compact"/>
            </w:pPr>
            <w:r w:rsidRPr="00916AFA">
              <w:t>0.0195</w:t>
            </w:r>
          </w:p>
        </w:tc>
        <w:tc>
          <w:tcPr>
            <w:tcW w:w="0" w:type="auto"/>
          </w:tcPr>
          <w:p w14:paraId="6FF8006E" w14:textId="306C3D2A" w:rsidR="00EC02C6" w:rsidRPr="00916AFA" w:rsidRDefault="009761AC" w:rsidP="00947877">
            <w:pPr>
              <w:pStyle w:val="Compact"/>
            </w:pPr>
            <w:r w:rsidRPr="00916AFA">
              <w:t>0.1221</w:t>
            </w:r>
            <w:r w:rsidR="004B7C30" w:rsidRPr="007B2D18">
              <w:rPr>
                <w:sz w:val="12"/>
                <w:szCs w:val="12"/>
              </w:rPr>
              <w:t>▼</w:t>
            </w:r>
          </w:p>
        </w:tc>
      </w:tr>
      <w:tr w:rsidR="00EC02C6" w:rsidRPr="00916AFA" w14:paraId="25A2CB25" w14:textId="77777777">
        <w:tc>
          <w:tcPr>
            <w:tcW w:w="0" w:type="auto"/>
          </w:tcPr>
          <w:p w14:paraId="55F1F420" w14:textId="77777777" w:rsidR="00EC02C6" w:rsidRPr="00916AFA" w:rsidRDefault="009761AC" w:rsidP="00947877">
            <w:pPr>
              <w:pStyle w:val="Compact"/>
            </w:pPr>
            <w:r w:rsidRPr="00916AFA">
              <w:t>Minority men</w:t>
            </w:r>
          </w:p>
        </w:tc>
        <w:tc>
          <w:tcPr>
            <w:tcW w:w="0" w:type="auto"/>
          </w:tcPr>
          <w:p w14:paraId="3E2F5920" w14:textId="39E9A25C" w:rsidR="00EC02C6" w:rsidRPr="00916AFA" w:rsidRDefault="009761AC" w:rsidP="00947877">
            <w:pPr>
              <w:pStyle w:val="Compact"/>
            </w:pPr>
            <w:r w:rsidRPr="00916AFA">
              <w:t>0.5217</w:t>
            </w:r>
            <w:r w:rsidR="004B7C30" w:rsidRPr="007B2D18">
              <w:rPr>
                <w:sz w:val="12"/>
                <w:szCs w:val="12"/>
              </w:rPr>
              <w:t>▼</w:t>
            </w:r>
          </w:p>
        </w:tc>
        <w:tc>
          <w:tcPr>
            <w:tcW w:w="0" w:type="auto"/>
          </w:tcPr>
          <w:p w14:paraId="397AF0E0" w14:textId="0BAE9D80" w:rsidR="00EC02C6" w:rsidRPr="00916AFA" w:rsidRDefault="009761AC" w:rsidP="00947877">
            <w:pPr>
              <w:pStyle w:val="Compact"/>
            </w:pPr>
            <w:r w:rsidRPr="00916AFA">
              <w:t>-0.062</w:t>
            </w:r>
            <w:r w:rsidR="004B7C30" w:rsidRPr="007B2D18">
              <w:rPr>
                <w:sz w:val="12"/>
                <w:szCs w:val="12"/>
              </w:rPr>
              <w:t>┼</w:t>
            </w:r>
          </w:p>
        </w:tc>
        <w:tc>
          <w:tcPr>
            <w:tcW w:w="0" w:type="auto"/>
          </w:tcPr>
          <w:p w14:paraId="3C778975" w14:textId="77777777" w:rsidR="00EC02C6" w:rsidRPr="00916AFA" w:rsidRDefault="009761AC" w:rsidP="00947877">
            <w:pPr>
              <w:pStyle w:val="Compact"/>
            </w:pPr>
            <w:r w:rsidRPr="00916AFA">
              <w:t>0.0693</w:t>
            </w:r>
          </w:p>
        </w:tc>
        <w:tc>
          <w:tcPr>
            <w:tcW w:w="0" w:type="auto"/>
          </w:tcPr>
          <w:p w14:paraId="50E11D4D" w14:textId="77777777" w:rsidR="00EC02C6" w:rsidRPr="00916AFA" w:rsidRDefault="009761AC" w:rsidP="00947877">
            <w:pPr>
              <w:pStyle w:val="Compact"/>
            </w:pPr>
            <w:r w:rsidRPr="00916AFA">
              <w:t>-0.0566</w:t>
            </w:r>
          </w:p>
        </w:tc>
        <w:tc>
          <w:tcPr>
            <w:tcW w:w="0" w:type="auto"/>
          </w:tcPr>
          <w:p w14:paraId="672DFDF8" w14:textId="592970FC" w:rsidR="00EC02C6" w:rsidRPr="00916AFA" w:rsidRDefault="009761AC" w:rsidP="00947877">
            <w:pPr>
              <w:pStyle w:val="Compact"/>
            </w:pPr>
            <w:r w:rsidRPr="00916AFA">
              <w:t>-0.0041</w:t>
            </w:r>
            <w:r w:rsidR="00FC6991">
              <w:t>*</w:t>
            </w:r>
          </w:p>
        </w:tc>
        <w:tc>
          <w:tcPr>
            <w:tcW w:w="0" w:type="auto"/>
          </w:tcPr>
          <w:p w14:paraId="6A74FB9E" w14:textId="0D5FE224" w:rsidR="00EC02C6" w:rsidRPr="00916AFA" w:rsidRDefault="009761AC" w:rsidP="00947877">
            <w:pPr>
              <w:pStyle w:val="Compact"/>
            </w:pPr>
            <w:r w:rsidRPr="00916AFA">
              <w:t>0.5562</w:t>
            </w:r>
            <w:r w:rsidR="004B7C30" w:rsidRPr="007B2D18">
              <w:rPr>
                <w:sz w:val="12"/>
                <w:szCs w:val="12"/>
              </w:rPr>
              <w:t>┼</w:t>
            </w:r>
          </w:p>
        </w:tc>
        <w:tc>
          <w:tcPr>
            <w:tcW w:w="0" w:type="auto"/>
          </w:tcPr>
          <w:p w14:paraId="24E5C526" w14:textId="77777777" w:rsidR="00EC02C6" w:rsidRPr="00916AFA" w:rsidRDefault="009761AC" w:rsidP="00947877">
            <w:pPr>
              <w:pStyle w:val="Compact"/>
            </w:pPr>
            <w:r w:rsidRPr="00916AFA">
              <w:t>0.0702</w:t>
            </w:r>
          </w:p>
        </w:tc>
        <w:tc>
          <w:tcPr>
            <w:tcW w:w="0" w:type="auto"/>
          </w:tcPr>
          <w:p w14:paraId="1DC91A19" w14:textId="77777777" w:rsidR="00EC02C6" w:rsidRPr="00916AFA" w:rsidRDefault="009761AC" w:rsidP="00947877">
            <w:pPr>
              <w:pStyle w:val="Compact"/>
            </w:pPr>
            <w:r w:rsidRPr="00916AFA">
              <w:t>0.0147</w:t>
            </w:r>
          </w:p>
        </w:tc>
        <w:tc>
          <w:tcPr>
            <w:tcW w:w="0" w:type="auto"/>
          </w:tcPr>
          <w:p w14:paraId="46FAFC03" w14:textId="3273486F" w:rsidR="00EC02C6" w:rsidRPr="00916AFA" w:rsidRDefault="009761AC" w:rsidP="00947877">
            <w:pPr>
              <w:pStyle w:val="Compact"/>
            </w:pPr>
            <w:r w:rsidRPr="00916AFA">
              <w:t>0.0662</w:t>
            </w:r>
            <w:r w:rsidR="004B7C30" w:rsidRPr="007B2D18">
              <w:rPr>
                <w:sz w:val="12"/>
                <w:szCs w:val="12"/>
              </w:rPr>
              <w:t>┼</w:t>
            </w:r>
          </w:p>
        </w:tc>
      </w:tr>
      <w:tr w:rsidR="00EC02C6" w:rsidRPr="00916AFA" w14:paraId="1D75595E" w14:textId="77777777">
        <w:tc>
          <w:tcPr>
            <w:tcW w:w="0" w:type="auto"/>
          </w:tcPr>
          <w:p w14:paraId="71580BED" w14:textId="77777777" w:rsidR="00EC02C6" w:rsidRPr="00916AFA" w:rsidRDefault="009761AC" w:rsidP="00947877">
            <w:pPr>
              <w:pStyle w:val="Compact"/>
            </w:pPr>
            <w:r w:rsidRPr="00916AFA">
              <w:t>Minority women</w:t>
            </w:r>
          </w:p>
        </w:tc>
        <w:tc>
          <w:tcPr>
            <w:tcW w:w="0" w:type="auto"/>
          </w:tcPr>
          <w:p w14:paraId="59CE79DC" w14:textId="77777777" w:rsidR="00EC02C6" w:rsidRPr="00916AFA" w:rsidRDefault="009761AC" w:rsidP="00947877">
            <w:pPr>
              <w:pStyle w:val="Compact"/>
            </w:pPr>
            <w:r w:rsidRPr="00916AFA">
              <w:t>0.4766</w:t>
            </w:r>
          </w:p>
        </w:tc>
        <w:tc>
          <w:tcPr>
            <w:tcW w:w="0" w:type="auto"/>
          </w:tcPr>
          <w:p w14:paraId="6125C303" w14:textId="290B6061" w:rsidR="00EC02C6" w:rsidRPr="00916AFA" w:rsidRDefault="009761AC" w:rsidP="00947877">
            <w:pPr>
              <w:pStyle w:val="Compact"/>
            </w:pPr>
            <w:r w:rsidRPr="00916AFA">
              <w:t>0.0111</w:t>
            </w:r>
            <w:r w:rsidR="00FC6991">
              <w:t>*</w:t>
            </w:r>
          </w:p>
        </w:tc>
        <w:tc>
          <w:tcPr>
            <w:tcW w:w="0" w:type="auto"/>
          </w:tcPr>
          <w:p w14:paraId="00B73EFB" w14:textId="77777777" w:rsidR="00EC02C6" w:rsidRPr="00916AFA" w:rsidRDefault="009761AC" w:rsidP="00947877">
            <w:pPr>
              <w:pStyle w:val="Compact"/>
            </w:pPr>
            <w:r w:rsidRPr="00916AFA">
              <w:t>-0.1165</w:t>
            </w:r>
          </w:p>
        </w:tc>
        <w:tc>
          <w:tcPr>
            <w:tcW w:w="0" w:type="auto"/>
          </w:tcPr>
          <w:p w14:paraId="10F7E473" w14:textId="77777777" w:rsidR="00EC02C6" w:rsidRPr="00916AFA" w:rsidRDefault="009761AC" w:rsidP="00947877">
            <w:pPr>
              <w:pStyle w:val="Compact"/>
            </w:pPr>
            <w:r w:rsidRPr="00916AFA">
              <w:t>0.0424</w:t>
            </w:r>
          </w:p>
        </w:tc>
        <w:tc>
          <w:tcPr>
            <w:tcW w:w="0" w:type="auto"/>
          </w:tcPr>
          <w:p w14:paraId="1103CB46" w14:textId="347D3A63" w:rsidR="00EC02C6" w:rsidRPr="00916AFA" w:rsidRDefault="009761AC" w:rsidP="00947877">
            <w:pPr>
              <w:pStyle w:val="Compact"/>
            </w:pPr>
            <w:r w:rsidRPr="00916AFA">
              <w:t>0.0003</w:t>
            </w:r>
            <w:r w:rsidR="00FC6991">
              <w:t>*</w:t>
            </w:r>
          </w:p>
        </w:tc>
        <w:tc>
          <w:tcPr>
            <w:tcW w:w="0" w:type="auto"/>
          </w:tcPr>
          <w:p w14:paraId="599A03F3" w14:textId="77777777" w:rsidR="00EC02C6" w:rsidRPr="00916AFA" w:rsidRDefault="009761AC" w:rsidP="00947877">
            <w:pPr>
              <w:pStyle w:val="Compact"/>
            </w:pPr>
            <w:r w:rsidRPr="00916AFA">
              <w:t>0.2230</w:t>
            </w:r>
          </w:p>
        </w:tc>
        <w:tc>
          <w:tcPr>
            <w:tcW w:w="0" w:type="auto"/>
          </w:tcPr>
          <w:p w14:paraId="0496565D" w14:textId="77777777" w:rsidR="00EC02C6" w:rsidRPr="00916AFA" w:rsidRDefault="009761AC" w:rsidP="00947877">
            <w:pPr>
              <w:pStyle w:val="Compact"/>
            </w:pPr>
            <w:r w:rsidRPr="00916AFA">
              <w:t>0.0838</w:t>
            </w:r>
          </w:p>
        </w:tc>
        <w:tc>
          <w:tcPr>
            <w:tcW w:w="0" w:type="auto"/>
          </w:tcPr>
          <w:p w14:paraId="167BD7BF" w14:textId="4335B6F0" w:rsidR="00EC02C6" w:rsidRPr="00916AFA" w:rsidRDefault="009761AC" w:rsidP="00947877">
            <w:pPr>
              <w:pStyle w:val="Compact"/>
            </w:pPr>
            <w:r w:rsidRPr="00916AFA">
              <w:t>0.0135</w:t>
            </w:r>
            <w:r w:rsidR="00FC6991">
              <w:t>*</w:t>
            </w:r>
          </w:p>
        </w:tc>
        <w:tc>
          <w:tcPr>
            <w:tcW w:w="0" w:type="auto"/>
          </w:tcPr>
          <w:p w14:paraId="28108970" w14:textId="437350A5" w:rsidR="00EC02C6" w:rsidRPr="00916AFA" w:rsidRDefault="009761AC" w:rsidP="00947877">
            <w:pPr>
              <w:pStyle w:val="Compact"/>
            </w:pPr>
            <w:r w:rsidRPr="00916AFA">
              <w:t>0.0721</w:t>
            </w:r>
            <w:r w:rsidR="004B7C30" w:rsidRPr="007B2D18">
              <w:rPr>
                <w:sz w:val="12"/>
                <w:szCs w:val="12"/>
              </w:rPr>
              <w:t>▼</w:t>
            </w:r>
          </w:p>
        </w:tc>
      </w:tr>
    </w:tbl>
    <w:p w14:paraId="39F23028" w14:textId="77777777" w:rsidR="00EC02C6" w:rsidRPr="00084D1B" w:rsidRDefault="009761AC" w:rsidP="00084D1B">
      <w:pPr>
        <w:pStyle w:val="Heading7"/>
      </w:pPr>
      <w:bookmarkStart w:id="11" w:name="standard-errors"/>
      <w:r w:rsidRPr="00084D1B">
        <w:t>Standard Errors</w:t>
      </w:r>
      <w:bookmarkEnd w:id="11"/>
    </w:p>
    <w:tbl>
      <w:tblPr>
        <w:tblStyle w:val="Table"/>
        <w:tblW w:w="5000" w:type="pct"/>
        <w:tblLook w:val="07E0" w:firstRow="1" w:lastRow="1" w:firstColumn="1" w:lastColumn="1" w:noHBand="1" w:noVBand="1"/>
      </w:tblPr>
      <w:tblGrid>
        <w:gridCol w:w="1441"/>
        <w:gridCol w:w="835"/>
        <w:gridCol w:w="806"/>
        <w:gridCol w:w="852"/>
        <w:gridCol w:w="716"/>
        <w:gridCol w:w="922"/>
        <w:gridCol w:w="835"/>
        <w:gridCol w:w="992"/>
        <w:gridCol w:w="1033"/>
        <w:gridCol w:w="1144"/>
      </w:tblGrid>
      <w:tr w:rsidR="00EC02C6" w:rsidRPr="00916AFA" w14:paraId="2D8EDC08" w14:textId="77777777">
        <w:tc>
          <w:tcPr>
            <w:tcW w:w="0" w:type="auto"/>
            <w:tcBorders>
              <w:bottom w:val="single" w:sz="0" w:space="0" w:color="auto"/>
            </w:tcBorders>
            <w:vAlign w:val="bottom"/>
          </w:tcPr>
          <w:p w14:paraId="1B2E538A" w14:textId="77777777" w:rsidR="00EC02C6" w:rsidRPr="00916AFA" w:rsidRDefault="009761AC" w:rsidP="00947877">
            <w:pPr>
              <w:pStyle w:val="Compact"/>
            </w:pPr>
            <w:r w:rsidRPr="00916AFA">
              <w:t>Subsample</w:t>
            </w:r>
          </w:p>
        </w:tc>
        <w:tc>
          <w:tcPr>
            <w:tcW w:w="0" w:type="auto"/>
            <w:tcBorders>
              <w:bottom w:val="single" w:sz="0" w:space="0" w:color="auto"/>
            </w:tcBorders>
            <w:vAlign w:val="bottom"/>
          </w:tcPr>
          <w:p w14:paraId="5B4782EA" w14:textId="77777777" w:rsidR="00EC02C6" w:rsidRPr="00916AFA" w:rsidRDefault="009761AC" w:rsidP="00947877">
            <w:pPr>
              <w:pStyle w:val="Compact"/>
            </w:pPr>
            <w:r w:rsidRPr="00916AFA">
              <w:t>Income</w:t>
            </w:r>
          </w:p>
        </w:tc>
        <w:tc>
          <w:tcPr>
            <w:tcW w:w="0" w:type="auto"/>
            <w:tcBorders>
              <w:bottom w:val="single" w:sz="0" w:space="0" w:color="auto"/>
            </w:tcBorders>
            <w:vAlign w:val="bottom"/>
          </w:tcPr>
          <w:p w14:paraId="6176242C" w14:textId="77777777" w:rsidR="00EC02C6" w:rsidRPr="00916AFA" w:rsidRDefault="009761AC" w:rsidP="00947877">
            <w:pPr>
              <w:pStyle w:val="Compact"/>
            </w:pPr>
            <w:r w:rsidRPr="00916AFA">
              <w:t>Married</w:t>
            </w:r>
          </w:p>
        </w:tc>
        <w:tc>
          <w:tcPr>
            <w:tcW w:w="0" w:type="auto"/>
            <w:tcBorders>
              <w:bottom w:val="single" w:sz="0" w:space="0" w:color="auto"/>
            </w:tcBorders>
            <w:vAlign w:val="bottom"/>
          </w:tcPr>
          <w:p w14:paraId="0C568BAC" w14:textId="77777777" w:rsidR="00EC02C6" w:rsidRPr="00916AFA" w:rsidRDefault="009761AC" w:rsidP="00947877">
            <w:pPr>
              <w:pStyle w:val="Compact"/>
            </w:pPr>
            <w:r w:rsidRPr="00916AFA">
              <w:t>Children</w:t>
            </w:r>
          </w:p>
        </w:tc>
        <w:tc>
          <w:tcPr>
            <w:tcW w:w="0" w:type="auto"/>
            <w:tcBorders>
              <w:bottom w:val="single" w:sz="0" w:space="0" w:color="auto"/>
            </w:tcBorders>
            <w:vAlign w:val="bottom"/>
          </w:tcPr>
          <w:p w14:paraId="6F38F73C" w14:textId="77777777" w:rsidR="00EC02C6" w:rsidRPr="00916AFA" w:rsidRDefault="009761AC" w:rsidP="00947877">
            <w:pPr>
              <w:pStyle w:val="Compact"/>
            </w:pPr>
            <w:r w:rsidRPr="00916AFA">
              <w:t>BMI</w:t>
            </w:r>
          </w:p>
        </w:tc>
        <w:tc>
          <w:tcPr>
            <w:tcW w:w="0" w:type="auto"/>
            <w:tcBorders>
              <w:bottom w:val="single" w:sz="0" w:space="0" w:color="auto"/>
            </w:tcBorders>
            <w:vAlign w:val="bottom"/>
          </w:tcPr>
          <w:p w14:paraId="7771AA03" w14:textId="77777777" w:rsidR="00EC02C6" w:rsidRPr="00916AFA" w:rsidRDefault="009761AC" w:rsidP="00947877">
            <w:pPr>
              <w:pStyle w:val="Compact"/>
            </w:pPr>
            <w:r w:rsidRPr="00916AFA">
              <w:t>Insurance</w:t>
            </w:r>
          </w:p>
        </w:tc>
        <w:tc>
          <w:tcPr>
            <w:tcW w:w="0" w:type="auto"/>
            <w:tcBorders>
              <w:bottom w:val="single" w:sz="0" w:space="0" w:color="auto"/>
            </w:tcBorders>
            <w:vAlign w:val="bottom"/>
          </w:tcPr>
          <w:p w14:paraId="5E94209C" w14:textId="77777777" w:rsidR="00EC02C6" w:rsidRPr="00916AFA" w:rsidRDefault="009761AC" w:rsidP="00947877">
            <w:pPr>
              <w:pStyle w:val="Compact"/>
            </w:pPr>
            <w:r w:rsidRPr="00916AFA">
              <w:t>Health</w:t>
            </w:r>
          </w:p>
        </w:tc>
        <w:tc>
          <w:tcPr>
            <w:tcW w:w="0" w:type="auto"/>
            <w:tcBorders>
              <w:bottom w:val="single" w:sz="0" w:space="0" w:color="auto"/>
            </w:tcBorders>
            <w:vAlign w:val="bottom"/>
          </w:tcPr>
          <w:p w14:paraId="73B3F3AF" w14:textId="77777777" w:rsidR="00EC02C6" w:rsidRPr="00916AFA" w:rsidRDefault="009761AC" w:rsidP="00947877">
            <w:pPr>
              <w:pStyle w:val="Compact"/>
            </w:pPr>
            <w:r w:rsidRPr="00916AFA">
              <w:t>Utilization</w:t>
            </w:r>
          </w:p>
        </w:tc>
        <w:tc>
          <w:tcPr>
            <w:tcW w:w="0" w:type="auto"/>
            <w:tcBorders>
              <w:bottom w:val="single" w:sz="0" w:space="0" w:color="auto"/>
            </w:tcBorders>
            <w:vAlign w:val="bottom"/>
          </w:tcPr>
          <w:p w14:paraId="599879CF" w14:textId="77777777" w:rsidR="00EC02C6" w:rsidRPr="00916AFA" w:rsidRDefault="009761AC" w:rsidP="00947877">
            <w:pPr>
              <w:pStyle w:val="Compact"/>
            </w:pPr>
            <w:r w:rsidRPr="00916AFA">
              <w:t>Depression</w:t>
            </w:r>
          </w:p>
        </w:tc>
        <w:tc>
          <w:tcPr>
            <w:tcW w:w="0" w:type="auto"/>
            <w:tcBorders>
              <w:bottom w:val="single" w:sz="0" w:space="0" w:color="auto"/>
            </w:tcBorders>
            <w:vAlign w:val="bottom"/>
          </w:tcPr>
          <w:p w14:paraId="4985D024" w14:textId="77777777" w:rsidR="00EC02C6" w:rsidRPr="00916AFA" w:rsidRDefault="009761AC" w:rsidP="00947877">
            <w:pPr>
              <w:pStyle w:val="Compact"/>
            </w:pPr>
            <w:r w:rsidRPr="00916AFA">
              <w:t>Comorbidity</w:t>
            </w:r>
          </w:p>
        </w:tc>
      </w:tr>
      <w:tr w:rsidR="00EC02C6" w:rsidRPr="00916AFA" w14:paraId="3E67D2D7" w14:textId="77777777">
        <w:tc>
          <w:tcPr>
            <w:tcW w:w="0" w:type="auto"/>
          </w:tcPr>
          <w:p w14:paraId="5C9BE869" w14:textId="77777777" w:rsidR="00EC02C6" w:rsidRPr="00916AFA" w:rsidRDefault="009761AC" w:rsidP="00947877">
            <w:pPr>
              <w:pStyle w:val="Compact"/>
            </w:pPr>
            <w:r w:rsidRPr="00916AFA">
              <w:t>Total</w:t>
            </w:r>
          </w:p>
        </w:tc>
        <w:tc>
          <w:tcPr>
            <w:tcW w:w="0" w:type="auto"/>
          </w:tcPr>
          <w:p w14:paraId="642FE540" w14:textId="77777777" w:rsidR="00EC02C6" w:rsidRPr="00916AFA" w:rsidRDefault="009761AC" w:rsidP="00947877">
            <w:pPr>
              <w:pStyle w:val="Compact"/>
            </w:pPr>
            <w:r w:rsidRPr="00916AFA">
              <w:t>0.1549</w:t>
            </w:r>
          </w:p>
        </w:tc>
        <w:tc>
          <w:tcPr>
            <w:tcW w:w="0" w:type="auto"/>
          </w:tcPr>
          <w:p w14:paraId="1C7AB1AD" w14:textId="77777777" w:rsidR="00EC02C6" w:rsidRPr="00916AFA" w:rsidRDefault="009761AC" w:rsidP="00947877">
            <w:pPr>
              <w:pStyle w:val="Compact"/>
            </w:pPr>
            <w:r w:rsidRPr="00916AFA">
              <w:t>0.0193</w:t>
            </w:r>
          </w:p>
        </w:tc>
        <w:tc>
          <w:tcPr>
            <w:tcW w:w="0" w:type="auto"/>
          </w:tcPr>
          <w:p w14:paraId="29FF0321" w14:textId="77777777" w:rsidR="00EC02C6" w:rsidRPr="00916AFA" w:rsidRDefault="009761AC" w:rsidP="00947877">
            <w:pPr>
              <w:pStyle w:val="Compact"/>
            </w:pPr>
            <w:r w:rsidRPr="00916AFA">
              <w:t>0.0532</w:t>
            </w:r>
          </w:p>
        </w:tc>
        <w:tc>
          <w:tcPr>
            <w:tcW w:w="0" w:type="auto"/>
          </w:tcPr>
          <w:p w14:paraId="3727D531" w14:textId="77777777" w:rsidR="00EC02C6" w:rsidRPr="00916AFA" w:rsidRDefault="009761AC" w:rsidP="00947877">
            <w:pPr>
              <w:pStyle w:val="Compact"/>
            </w:pPr>
            <w:r w:rsidRPr="00916AFA">
              <w:t>0.0227</w:t>
            </w:r>
          </w:p>
        </w:tc>
        <w:tc>
          <w:tcPr>
            <w:tcW w:w="0" w:type="auto"/>
          </w:tcPr>
          <w:p w14:paraId="0E2A883A" w14:textId="77777777" w:rsidR="00EC02C6" w:rsidRPr="00916AFA" w:rsidRDefault="009761AC" w:rsidP="00947877">
            <w:pPr>
              <w:pStyle w:val="Compact"/>
            </w:pPr>
            <w:r w:rsidRPr="00916AFA">
              <w:t>0.0023</w:t>
            </w:r>
          </w:p>
        </w:tc>
        <w:tc>
          <w:tcPr>
            <w:tcW w:w="0" w:type="auto"/>
          </w:tcPr>
          <w:p w14:paraId="10B8E13B" w14:textId="77777777" w:rsidR="00EC02C6" w:rsidRPr="00916AFA" w:rsidRDefault="009761AC" w:rsidP="00947877">
            <w:pPr>
              <w:pStyle w:val="Compact"/>
            </w:pPr>
            <w:r w:rsidRPr="00916AFA">
              <w:t>0.0825</w:t>
            </w:r>
          </w:p>
        </w:tc>
        <w:tc>
          <w:tcPr>
            <w:tcW w:w="0" w:type="auto"/>
          </w:tcPr>
          <w:p w14:paraId="1FA544D7" w14:textId="77777777" w:rsidR="00EC02C6" w:rsidRPr="00916AFA" w:rsidRDefault="009761AC" w:rsidP="00947877">
            <w:pPr>
              <w:pStyle w:val="Compact"/>
            </w:pPr>
            <w:r w:rsidRPr="00916AFA">
              <w:t>0.0291</w:t>
            </w:r>
          </w:p>
        </w:tc>
        <w:tc>
          <w:tcPr>
            <w:tcW w:w="0" w:type="auto"/>
          </w:tcPr>
          <w:p w14:paraId="224EAC9F" w14:textId="77777777" w:rsidR="00EC02C6" w:rsidRPr="00916AFA" w:rsidRDefault="009761AC" w:rsidP="00947877">
            <w:pPr>
              <w:pStyle w:val="Compact"/>
            </w:pPr>
            <w:r w:rsidRPr="00916AFA">
              <w:t>0.0049</w:t>
            </w:r>
          </w:p>
        </w:tc>
        <w:tc>
          <w:tcPr>
            <w:tcW w:w="0" w:type="auto"/>
          </w:tcPr>
          <w:p w14:paraId="3F41124C" w14:textId="77777777" w:rsidR="00EC02C6" w:rsidRPr="00916AFA" w:rsidRDefault="009761AC" w:rsidP="00947877">
            <w:pPr>
              <w:pStyle w:val="Compact"/>
            </w:pPr>
            <w:r w:rsidRPr="00916AFA">
              <w:t>0.0143</w:t>
            </w:r>
          </w:p>
        </w:tc>
      </w:tr>
      <w:tr w:rsidR="00EC02C6" w:rsidRPr="00916AFA" w14:paraId="5F5B07F0" w14:textId="77777777">
        <w:tc>
          <w:tcPr>
            <w:tcW w:w="0" w:type="auto"/>
          </w:tcPr>
          <w:p w14:paraId="301044CB" w14:textId="77777777" w:rsidR="00EC02C6" w:rsidRPr="00916AFA" w:rsidRDefault="009761AC" w:rsidP="00947877">
            <w:pPr>
              <w:pStyle w:val="Compact"/>
            </w:pPr>
            <w:r w:rsidRPr="00916AFA">
              <w:t>White men</w:t>
            </w:r>
          </w:p>
        </w:tc>
        <w:tc>
          <w:tcPr>
            <w:tcW w:w="0" w:type="auto"/>
          </w:tcPr>
          <w:p w14:paraId="7B2BEC8B" w14:textId="77777777" w:rsidR="00EC02C6" w:rsidRPr="00916AFA" w:rsidRDefault="009761AC" w:rsidP="00947877">
            <w:pPr>
              <w:pStyle w:val="Compact"/>
            </w:pPr>
            <w:r w:rsidRPr="00916AFA">
              <w:t>0.6184</w:t>
            </w:r>
          </w:p>
        </w:tc>
        <w:tc>
          <w:tcPr>
            <w:tcW w:w="0" w:type="auto"/>
          </w:tcPr>
          <w:p w14:paraId="5F1E97AA" w14:textId="77777777" w:rsidR="00EC02C6" w:rsidRPr="00916AFA" w:rsidRDefault="009761AC" w:rsidP="00947877">
            <w:pPr>
              <w:pStyle w:val="Compact"/>
            </w:pPr>
            <w:r w:rsidRPr="00916AFA">
              <w:t>0.0906</w:t>
            </w:r>
          </w:p>
        </w:tc>
        <w:tc>
          <w:tcPr>
            <w:tcW w:w="0" w:type="auto"/>
          </w:tcPr>
          <w:p w14:paraId="33AD48AC" w14:textId="77777777" w:rsidR="00EC02C6" w:rsidRPr="00916AFA" w:rsidRDefault="009761AC" w:rsidP="00947877">
            <w:pPr>
              <w:pStyle w:val="Compact"/>
            </w:pPr>
            <w:r w:rsidRPr="00916AFA">
              <w:t>0.2270</w:t>
            </w:r>
          </w:p>
        </w:tc>
        <w:tc>
          <w:tcPr>
            <w:tcW w:w="0" w:type="auto"/>
          </w:tcPr>
          <w:p w14:paraId="19C9C840" w14:textId="77777777" w:rsidR="00EC02C6" w:rsidRPr="00916AFA" w:rsidRDefault="009761AC" w:rsidP="00947877">
            <w:pPr>
              <w:pStyle w:val="Compact"/>
            </w:pPr>
            <w:r w:rsidRPr="00916AFA">
              <w:t>0.0762</w:t>
            </w:r>
          </w:p>
        </w:tc>
        <w:tc>
          <w:tcPr>
            <w:tcW w:w="0" w:type="auto"/>
          </w:tcPr>
          <w:p w14:paraId="6D1409F3" w14:textId="77777777" w:rsidR="00EC02C6" w:rsidRPr="00916AFA" w:rsidRDefault="009761AC" w:rsidP="00947877">
            <w:pPr>
              <w:pStyle w:val="Compact"/>
            </w:pPr>
            <w:r w:rsidRPr="00916AFA">
              <w:t>0.0094</w:t>
            </w:r>
          </w:p>
        </w:tc>
        <w:tc>
          <w:tcPr>
            <w:tcW w:w="0" w:type="auto"/>
          </w:tcPr>
          <w:p w14:paraId="34CEB327" w14:textId="36CB9692" w:rsidR="00EC02C6" w:rsidRPr="00916AFA" w:rsidRDefault="009761AC" w:rsidP="00947877">
            <w:pPr>
              <w:pStyle w:val="Compact"/>
            </w:pPr>
            <w:r w:rsidRPr="00916AFA">
              <w:t>0.2261</w:t>
            </w:r>
            <w:r w:rsidR="004B7C30" w:rsidRPr="007B2D18">
              <w:rPr>
                <w:sz w:val="12"/>
                <w:szCs w:val="12"/>
              </w:rPr>
              <w:t>▼</w:t>
            </w:r>
          </w:p>
        </w:tc>
        <w:tc>
          <w:tcPr>
            <w:tcW w:w="0" w:type="auto"/>
          </w:tcPr>
          <w:p w14:paraId="78BBAD04" w14:textId="77777777" w:rsidR="00EC02C6" w:rsidRPr="00916AFA" w:rsidRDefault="009761AC" w:rsidP="00947877">
            <w:pPr>
              <w:pStyle w:val="Compact"/>
            </w:pPr>
            <w:r w:rsidRPr="00916AFA">
              <w:t>0.1331</w:t>
            </w:r>
          </w:p>
        </w:tc>
        <w:tc>
          <w:tcPr>
            <w:tcW w:w="0" w:type="auto"/>
          </w:tcPr>
          <w:p w14:paraId="52E96817" w14:textId="77777777" w:rsidR="00EC02C6" w:rsidRPr="00916AFA" w:rsidRDefault="009761AC" w:rsidP="00947877">
            <w:pPr>
              <w:pStyle w:val="Compact"/>
            </w:pPr>
            <w:r w:rsidRPr="00916AFA">
              <w:t>0.0204</w:t>
            </w:r>
          </w:p>
        </w:tc>
        <w:tc>
          <w:tcPr>
            <w:tcW w:w="0" w:type="auto"/>
          </w:tcPr>
          <w:p w14:paraId="5F4B1B16" w14:textId="77777777" w:rsidR="00EC02C6" w:rsidRPr="00916AFA" w:rsidRDefault="009761AC" w:rsidP="00947877">
            <w:pPr>
              <w:pStyle w:val="Compact"/>
            </w:pPr>
            <w:r w:rsidRPr="00916AFA">
              <w:t>0.0494</w:t>
            </w:r>
          </w:p>
        </w:tc>
      </w:tr>
      <w:tr w:rsidR="00EC02C6" w:rsidRPr="00916AFA" w14:paraId="7698C53D" w14:textId="77777777">
        <w:tc>
          <w:tcPr>
            <w:tcW w:w="0" w:type="auto"/>
          </w:tcPr>
          <w:p w14:paraId="424C6013" w14:textId="77777777" w:rsidR="00EC02C6" w:rsidRPr="00916AFA" w:rsidRDefault="009761AC" w:rsidP="00947877">
            <w:pPr>
              <w:pStyle w:val="Compact"/>
            </w:pPr>
            <w:r w:rsidRPr="00916AFA">
              <w:t>White women</w:t>
            </w:r>
          </w:p>
        </w:tc>
        <w:tc>
          <w:tcPr>
            <w:tcW w:w="0" w:type="auto"/>
          </w:tcPr>
          <w:p w14:paraId="070E833C" w14:textId="77777777" w:rsidR="00EC02C6" w:rsidRPr="00916AFA" w:rsidRDefault="009761AC" w:rsidP="00947877">
            <w:pPr>
              <w:pStyle w:val="Compact"/>
            </w:pPr>
            <w:r w:rsidRPr="00916AFA">
              <w:t>0.4328</w:t>
            </w:r>
          </w:p>
        </w:tc>
        <w:tc>
          <w:tcPr>
            <w:tcW w:w="0" w:type="auto"/>
          </w:tcPr>
          <w:p w14:paraId="52CD4F77" w14:textId="1EDFBAA8" w:rsidR="00EC02C6" w:rsidRPr="00916AFA" w:rsidRDefault="009761AC" w:rsidP="00947877">
            <w:pPr>
              <w:pStyle w:val="Compact"/>
            </w:pPr>
            <w:r w:rsidRPr="00916AFA">
              <w:t>0.0607</w:t>
            </w:r>
            <w:r w:rsidR="004B7C30">
              <w:t>*</w:t>
            </w:r>
          </w:p>
        </w:tc>
        <w:tc>
          <w:tcPr>
            <w:tcW w:w="0" w:type="auto"/>
          </w:tcPr>
          <w:p w14:paraId="296E6AB0" w14:textId="77777777" w:rsidR="00EC02C6" w:rsidRPr="00916AFA" w:rsidRDefault="009761AC" w:rsidP="00947877">
            <w:pPr>
              <w:pStyle w:val="Compact"/>
            </w:pPr>
            <w:r w:rsidRPr="00916AFA">
              <w:t>0.1494</w:t>
            </w:r>
          </w:p>
        </w:tc>
        <w:tc>
          <w:tcPr>
            <w:tcW w:w="0" w:type="auto"/>
          </w:tcPr>
          <w:p w14:paraId="0BFFAF58" w14:textId="77777777" w:rsidR="00EC02C6" w:rsidRPr="00916AFA" w:rsidRDefault="009761AC" w:rsidP="00947877">
            <w:pPr>
              <w:pStyle w:val="Compact"/>
            </w:pPr>
            <w:r w:rsidRPr="00916AFA">
              <w:t>0.0527</w:t>
            </w:r>
          </w:p>
        </w:tc>
        <w:tc>
          <w:tcPr>
            <w:tcW w:w="0" w:type="auto"/>
          </w:tcPr>
          <w:p w14:paraId="6AF6686E" w14:textId="77777777" w:rsidR="00EC02C6" w:rsidRPr="00916AFA" w:rsidRDefault="009761AC" w:rsidP="00947877">
            <w:pPr>
              <w:pStyle w:val="Compact"/>
            </w:pPr>
            <w:r w:rsidRPr="00916AFA">
              <w:t>0.0066</w:t>
            </w:r>
          </w:p>
        </w:tc>
        <w:tc>
          <w:tcPr>
            <w:tcW w:w="0" w:type="auto"/>
          </w:tcPr>
          <w:p w14:paraId="0A113D46" w14:textId="463BB21E" w:rsidR="00EC02C6" w:rsidRPr="00916AFA" w:rsidRDefault="009761AC" w:rsidP="00947877">
            <w:pPr>
              <w:pStyle w:val="Compact"/>
            </w:pPr>
            <w:r w:rsidRPr="00916AFA">
              <w:t>0.1886</w:t>
            </w:r>
            <w:r w:rsidR="004B7C30" w:rsidRPr="007B2D18">
              <w:rPr>
                <w:sz w:val="12"/>
                <w:szCs w:val="12"/>
              </w:rPr>
              <w:t>┼</w:t>
            </w:r>
          </w:p>
        </w:tc>
        <w:tc>
          <w:tcPr>
            <w:tcW w:w="0" w:type="auto"/>
          </w:tcPr>
          <w:p w14:paraId="52685CE7" w14:textId="77777777" w:rsidR="00EC02C6" w:rsidRPr="00916AFA" w:rsidRDefault="009761AC" w:rsidP="00947877">
            <w:pPr>
              <w:pStyle w:val="Compact"/>
            </w:pPr>
            <w:r w:rsidRPr="00916AFA">
              <w:t>0.0972</w:t>
            </w:r>
          </w:p>
        </w:tc>
        <w:tc>
          <w:tcPr>
            <w:tcW w:w="0" w:type="auto"/>
          </w:tcPr>
          <w:p w14:paraId="08C0E5C9" w14:textId="77777777" w:rsidR="00EC02C6" w:rsidRPr="00916AFA" w:rsidRDefault="009761AC" w:rsidP="00947877">
            <w:pPr>
              <w:pStyle w:val="Compact"/>
            </w:pPr>
            <w:r w:rsidRPr="00916AFA">
              <w:t>0.0146</w:t>
            </w:r>
          </w:p>
        </w:tc>
        <w:tc>
          <w:tcPr>
            <w:tcW w:w="0" w:type="auto"/>
          </w:tcPr>
          <w:p w14:paraId="6B3BF7A7" w14:textId="3B5C3701" w:rsidR="00EC02C6" w:rsidRPr="00916AFA" w:rsidRDefault="009761AC" w:rsidP="00947877">
            <w:pPr>
              <w:pStyle w:val="Compact"/>
            </w:pPr>
            <w:r w:rsidRPr="00916AFA">
              <w:t>0.0415</w:t>
            </w:r>
            <w:r w:rsidR="004B7C30" w:rsidRPr="007B2D18">
              <w:rPr>
                <w:sz w:val="12"/>
                <w:szCs w:val="12"/>
              </w:rPr>
              <w:t>▼</w:t>
            </w:r>
          </w:p>
        </w:tc>
      </w:tr>
      <w:tr w:rsidR="00EC02C6" w:rsidRPr="00916AFA" w14:paraId="159DF4E9" w14:textId="77777777">
        <w:tc>
          <w:tcPr>
            <w:tcW w:w="0" w:type="auto"/>
          </w:tcPr>
          <w:p w14:paraId="5DD3B3DD" w14:textId="77777777" w:rsidR="00EC02C6" w:rsidRPr="00916AFA" w:rsidRDefault="009761AC" w:rsidP="00947877">
            <w:pPr>
              <w:pStyle w:val="Compact"/>
            </w:pPr>
            <w:r w:rsidRPr="00916AFA">
              <w:t>Minority men</w:t>
            </w:r>
          </w:p>
        </w:tc>
        <w:tc>
          <w:tcPr>
            <w:tcW w:w="0" w:type="auto"/>
          </w:tcPr>
          <w:p w14:paraId="1DA8051F" w14:textId="1739FB45" w:rsidR="00EC02C6" w:rsidRPr="00916AFA" w:rsidRDefault="009761AC" w:rsidP="00947877">
            <w:pPr>
              <w:pStyle w:val="Compact"/>
            </w:pPr>
            <w:r w:rsidRPr="00916AFA">
              <w:t>0.2602</w:t>
            </w:r>
            <w:r w:rsidR="004B7C30" w:rsidRPr="007B2D18">
              <w:rPr>
                <w:sz w:val="12"/>
                <w:szCs w:val="12"/>
              </w:rPr>
              <w:t>▼</w:t>
            </w:r>
          </w:p>
        </w:tc>
        <w:tc>
          <w:tcPr>
            <w:tcW w:w="0" w:type="auto"/>
          </w:tcPr>
          <w:p w14:paraId="51D935F3" w14:textId="77777777" w:rsidR="00EC02C6" w:rsidRPr="00916AFA" w:rsidRDefault="009761AC" w:rsidP="00947877">
            <w:pPr>
              <w:pStyle w:val="Compact"/>
            </w:pPr>
            <w:r w:rsidRPr="00916AFA">
              <w:t>0.0306</w:t>
            </w:r>
          </w:p>
        </w:tc>
        <w:tc>
          <w:tcPr>
            <w:tcW w:w="0" w:type="auto"/>
          </w:tcPr>
          <w:p w14:paraId="14F79441" w14:textId="77777777" w:rsidR="00EC02C6" w:rsidRPr="00916AFA" w:rsidRDefault="009761AC" w:rsidP="00947877">
            <w:pPr>
              <w:pStyle w:val="Compact"/>
            </w:pPr>
            <w:r w:rsidRPr="00916AFA">
              <w:t>0.0904</w:t>
            </w:r>
          </w:p>
        </w:tc>
        <w:tc>
          <w:tcPr>
            <w:tcW w:w="0" w:type="auto"/>
          </w:tcPr>
          <w:p w14:paraId="78FF4771" w14:textId="77777777" w:rsidR="00EC02C6" w:rsidRPr="00916AFA" w:rsidRDefault="009761AC" w:rsidP="00947877">
            <w:pPr>
              <w:pStyle w:val="Compact"/>
            </w:pPr>
            <w:r w:rsidRPr="00916AFA">
              <w:t>0.0389</w:t>
            </w:r>
          </w:p>
        </w:tc>
        <w:tc>
          <w:tcPr>
            <w:tcW w:w="0" w:type="auto"/>
          </w:tcPr>
          <w:p w14:paraId="7464C557" w14:textId="25E04D8A" w:rsidR="00EC02C6" w:rsidRPr="00916AFA" w:rsidRDefault="009761AC" w:rsidP="00947877">
            <w:pPr>
              <w:pStyle w:val="Compact"/>
            </w:pPr>
            <w:r w:rsidRPr="00916AFA">
              <w:t>0.0040</w:t>
            </w:r>
            <w:r w:rsidR="00FC6991">
              <w:t>*</w:t>
            </w:r>
          </w:p>
        </w:tc>
        <w:tc>
          <w:tcPr>
            <w:tcW w:w="0" w:type="auto"/>
          </w:tcPr>
          <w:p w14:paraId="58F38E38" w14:textId="77777777" w:rsidR="00EC02C6" w:rsidRPr="00916AFA" w:rsidRDefault="009761AC" w:rsidP="00947877">
            <w:pPr>
              <w:pStyle w:val="Compact"/>
            </w:pPr>
            <w:r w:rsidRPr="00916AFA">
              <w:t>0.1658</w:t>
            </w:r>
          </w:p>
        </w:tc>
        <w:tc>
          <w:tcPr>
            <w:tcW w:w="0" w:type="auto"/>
          </w:tcPr>
          <w:p w14:paraId="12A3DEAD" w14:textId="77777777" w:rsidR="00EC02C6" w:rsidRPr="00916AFA" w:rsidRDefault="009761AC" w:rsidP="00947877">
            <w:pPr>
              <w:pStyle w:val="Compact"/>
            </w:pPr>
            <w:r w:rsidRPr="00916AFA">
              <w:t>0.0407</w:t>
            </w:r>
          </w:p>
        </w:tc>
        <w:tc>
          <w:tcPr>
            <w:tcW w:w="0" w:type="auto"/>
          </w:tcPr>
          <w:p w14:paraId="33A24EA4" w14:textId="77777777" w:rsidR="00EC02C6" w:rsidRPr="00916AFA" w:rsidRDefault="009761AC" w:rsidP="00947877">
            <w:pPr>
              <w:pStyle w:val="Compact"/>
            </w:pPr>
            <w:r w:rsidRPr="00916AFA">
              <w:t>0.0085</w:t>
            </w:r>
          </w:p>
        </w:tc>
        <w:tc>
          <w:tcPr>
            <w:tcW w:w="0" w:type="auto"/>
          </w:tcPr>
          <w:p w14:paraId="74AFC177" w14:textId="77777777" w:rsidR="00EC02C6" w:rsidRPr="00916AFA" w:rsidRDefault="009761AC" w:rsidP="00947877">
            <w:pPr>
              <w:pStyle w:val="Compact"/>
            </w:pPr>
            <w:r w:rsidRPr="00916AFA">
              <w:t>0.0274</w:t>
            </w:r>
          </w:p>
        </w:tc>
      </w:tr>
      <w:tr w:rsidR="00EC02C6" w:rsidRPr="00916AFA" w14:paraId="3CE3E5DD" w14:textId="77777777">
        <w:tc>
          <w:tcPr>
            <w:tcW w:w="0" w:type="auto"/>
          </w:tcPr>
          <w:p w14:paraId="67C939BA" w14:textId="77777777" w:rsidR="00EC02C6" w:rsidRPr="00916AFA" w:rsidRDefault="009761AC" w:rsidP="00947877">
            <w:pPr>
              <w:pStyle w:val="Compact"/>
            </w:pPr>
            <w:r w:rsidRPr="00916AFA">
              <w:t>Minority women</w:t>
            </w:r>
          </w:p>
        </w:tc>
        <w:tc>
          <w:tcPr>
            <w:tcW w:w="0" w:type="auto"/>
          </w:tcPr>
          <w:p w14:paraId="2DB87F6B" w14:textId="77777777" w:rsidR="00EC02C6" w:rsidRPr="00916AFA" w:rsidRDefault="009761AC" w:rsidP="00947877">
            <w:pPr>
              <w:pStyle w:val="Compact"/>
            </w:pPr>
            <w:r w:rsidRPr="00916AFA">
              <w:t>0.2651</w:t>
            </w:r>
          </w:p>
        </w:tc>
        <w:tc>
          <w:tcPr>
            <w:tcW w:w="0" w:type="auto"/>
          </w:tcPr>
          <w:p w14:paraId="19FD0676" w14:textId="77777777" w:rsidR="00EC02C6" w:rsidRPr="00916AFA" w:rsidRDefault="009761AC" w:rsidP="00947877">
            <w:pPr>
              <w:pStyle w:val="Compact"/>
            </w:pPr>
            <w:r w:rsidRPr="00916AFA">
              <w:t>0.0319</w:t>
            </w:r>
          </w:p>
        </w:tc>
        <w:tc>
          <w:tcPr>
            <w:tcW w:w="0" w:type="auto"/>
          </w:tcPr>
          <w:p w14:paraId="1AEDA780" w14:textId="77777777" w:rsidR="00EC02C6" w:rsidRPr="00916AFA" w:rsidRDefault="009761AC" w:rsidP="00947877">
            <w:pPr>
              <w:pStyle w:val="Compact"/>
            </w:pPr>
            <w:r w:rsidRPr="00916AFA">
              <w:t>0.0886</w:t>
            </w:r>
          </w:p>
        </w:tc>
        <w:tc>
          <w:tcPr>
            <w:tcW w:w="0" w:type="auto"/>
          </w:tcPr>
          <w:p w14:paraId="2A3F89AE" w14:textId="77777777" w:rsidR="00EC02C6" w:rsidRPr="00916AFA" w:rsidRDefault="009761AC" w:rsidP="00947877">
            <w:pPr>
              <w:pStyle w:val="Compact"/>
            </w:pPr>
            <w:r w:rsidRPr="00916AFA">
              <w:t>0.0413</w:t>
            </w:r>
          </w:p>
        </w:tc>
        <w:tc>
          <w:tcPr>
            <w:tcW w:w="0" w:type="auto"/>
          </w:tcPr>
          <w:p w14:paraId="6291AA2E" w14:textId="77777777" w:rsidR="00EC02C6" w:rsidRPr="00916AFA" w:rsidRDefault="009761AC" w:rsidP="00947877">
            <w:pPr>
              <w:pStyle w:val="Compact"/>
            </w:pPr>
            <w:r w:rsidRPr="00916AFA">
              <w:t>0.0036</w:t>
            </w:r>
          </w:p>
        </w:tc>
        <w:tc>
          <w:tcPr>
            <w:tcW w:w="0" w:type="auto"/>
          </w:tcPr>
          <w:p w14:paraId="093A9BFA" w14:textId="77777777" w:rsidR="00EC02C6" w:rsidRPr="00916AFA" w:rsidRDefault="009761AC" w:rsidP="00947877">
            <w:pPr>
              <w:pStyle w:val="Compact"/>
            </w:pPr>
            <w:r w:rsidRPr="00916AFA">
              <w:t>0.1357</w:t>
            </w:r>
          </w:p>
        </w:tc>
        <w:tc>
          <w:tcPr>
            <w:tcW w:w="0" w:type="auto"/>
          </w:tcPr>
          <w:p w14:paraId="287E8390" w14:textId="77777777" w:rsidR="00EC02C6" w:rsidRPr="00916AFA" w:rsidRDefault="009761AC" w:rsidP="00947877">
            <w:pPr>
              <w:pStyle w:val="Compact"/>
            </w:pPr>
            <w:r w:rsidRPr="00916AFA">
              <w:t>0.0546</w:t>
            </w:r>
          </w:p>
        </w:tc>
        <w:tc>
          <w:tcPr>
            <w:tcW w:w="0" w:type="auto"/>
          </w:tcPr>
          <w:p w14:paraId="1889F891" w14:textId="77777777" w:rsidR="00EC02C6" w:rsidRPr="00916AFA" w:rsidRDefault="009761AC" w:rsidP="00947877">
            <w:pPr>
              <w:pStyle w:val="Compact"/>
            </w:pPr>
            <w:r w:rsidRPr="00916AFA">
              <w:t>0.0079</w:t>
            </w:r>
          </w:p>
        </w:tc>
        <w:tc>
          <w:tcPr>
            <w:tcW w:w="0" w:type="auto"/>
          </w:tcPr>
          <w:p w14:paraId="00119092" w14:textId="5BB704A4" w:rsidR="00EC02C6" w:rsidRPr="00916AFA" w:rsidRDefault="009761AC" w:rsidP="00947877">
            <w:pPr>
              <w:pStyle w:val="Compact"/>
            </w:pPr>
            <w:r w:rsidRPr="00916AFA">
              <w:t>0.0219</w:t>
            </w:r>
            <w:r w:rsidR="004B7C30" w:rsidRPr="007B2D18">
              <w:rPr>
                <w:sz w:val="12"/>
                <w:szCs w:val="12"/>
              </w:rPr>
              <w:t>▼</w:t>
            </w:r>
          </w:p>
        </w:tc>
      </w:tr>
    </w:tbl>
    <w:p w14:paraId="0DF62B4D" w14:textId="4B9A48E7" w:rsidR="00EC02C6" w:rsidRPr="00916AFA" w:rsidRDefault="009761AC" w:rsidP="00186BE4">
      <w:pPr>
        <w:pStyle w:val="Heading7"/>
      </w:pPr>
      <w:bookmarkStart w:id="12" w:name="p-values"/>
      <w:r w:rsidRPr="00916AFA">
        <w:rPr>
          <w:i/>
        </w:rPr>
        <w:t>p-</w:t>
      </w:r>
      <w:r w:rsidRPr="00916AFA">
        <w:t>values</w:t>
      </w:r>
      <w:bookmarkEnd w:id="12"/>
    </w:p>
    <w:tbl>
      <w:tblPr>
        <w:tblStyle w:val="Table"/>
        <w:tblW w:w="5000" w:type="pct"/>
        <w:tblLook w:val="07E0" w:firstRow="1" w:lastRow="1" w:firstColumn="1" w:lastColumn="1" w:noHBand="1" w:noVBand="1"/>
      </w:tblPr>
      <w:tblGrid>
        <w:gridCol w:w="1446"/>
        <w:gridCol w:w="830"/>
        <w:gridCol w:w="807"/>
        <w:gridCol w:w="854"/>
        <w:gridCol w:w="716"/>
        <w:gridCol w:w="925"/>
        <w:gridCol w:w="838"/>
        <w:gridCol w:w="997"/>
        <w:gridCol w:w="1026"/>
        <w:gridCol w:w="1137"/>
      </w:tblGrid>
      <w:tr w:rsidR="004B7C30" w:rsidRPr="00916AFA" w14:paraId="2264E24C" w14:textId="77777777" w:rsidTr="007B2D18">
        <w:tc>
          <w:tcPr>
            <w:tcW w:w="761" w:type="pct"/>
            <w:tcBorders>
              <w:bottom w:val="single" w:sz="0" w:space="0" w:color="auto"/>
            </w:tcBorders>
            <w:vAlign w:val="bottom"/>
          </w:tcPr>
          <w:p w14:paraId="37E7EC2F" w14:textId="77777777" w:rsidR="00EC02C6" w:rsidRPr="00916AFA" w:rsidRDefault="009761AC" w:rsidP="00947877">
            <w:pPr>
              <w:pStyle w:val="Compact"/>
            </w:pPr>
            <w:r w:rsidRPr="00916AFA">
              <w:t>Subsample</w:t>
            </w:r>
          </w:p>
        </w:tc>
        <w:tc>
          <w:tcPr>
            <w:tcW w:w="395" w:type="pct"/>
            <w:tcBorders>
              <w:bottom w:val="single" w:sz="0" w:space="0" w:color="auto"/>
            </w:tcBorders>
            <w:vAlign w:val="bottom"/>
          </w:tcPr>
          <w:p w14:paraId="575C9E4A" w14:textId="77777777" w:rsidR="00EC02C6" w:rsidRPr="00916AFA" w:rsidRDefault="009761AC" w:rsidP="00947877">
            <w:pPr>
              <w:pStyle w:val="Compact"/>
            </w:pPr>
            <w:r w:rsidRPr="00916AFA">
              <w:t>Income</w:t>
            </w:r>
          </w:p>
        </w:tc>
        <w:tc>
          <w:tcPr>
            <w:tcW w:w="0" w:type="auto"/>
            <w:tcBorders>
              <w:bottom w:val="single" w:sz="0" w:space="0" w:color="auto"/>
            </w:tcBorders>
            <w:vAlign w:val="bottom"/>
          </w:tcPr>
          <w:p w14:paraId="17316735" w14:textId="77777777" w:rsidR="00EC02C6" w:rsidRPr="00916AFA" w:rsidRDefault="009761AC" w:rsidP="00947877">
            <w:pPr>
              <w:pStyle w:val="Compact"/>
            </w:pPr>
            <w:r w:rsidRPr="00916AFA">
              <w:t>Married</w:t>
            </w:r>
          </w:p>
        </w:tc>
        <w:tc>
          <w:tcPr>
            <w:tcW w:w="0" w:type="auto"/>
            <w:tcBorders>
              <w:bottom w:val="single" w:sz="0" w:space="0" w:color="auto"/>
            </w:tcBorders>
            <w:vAlign w:val="bottom"/>
          </w:tcPr>
          <w:p w14:paraId="5D512C6D" w14:textId="77777777" w:rsidR="00EC02C6" w:rsidRPr="00916AFA" w:rsidRDefault="009761AC" w:rsidP="00947877">
            <w:pPr>
              <w:pStyle w:val="Compact"/>
            </w:pPr>
            <w:r w:rsidRPr="00916AFA">
              <w:t>Children</w:t>
            </w:r>
          </w:p>
        </w:tc>
        <w:tc>
          <w:tcPr>
            <w:tcW w:w="0" w:type="auto"/>
            <w:tcBorders>
              <w:bottom w:val="single" w:sz="0" w:space="0" w:color="auto"/>
            </w:tcBorders>
            <w:vAlign w:val="bottom"/>
          </w:tcPr>
          <w:p w14:paraId="0E223914" w14:textId="77777777" w:rsidR="00EC02C6" w:rsidRPr="00916AFA" w:rsidRDefault="009761AC" w:rsidP="00947877">
            <w:pPr>
              <w:pStyle w:val="Compact"/>
            </w:pPr>
            <w:r w:rsidRPr="00916AFA">
              <w:t>BMI</w:t>
            </w:r>
          </w:p>
        </w:tc>
        <w:tc>
          <w:tcPr>
            <w:tcW w:w="0" w:type="auto"/>
            <w:tcBorders>
              <w:bottom w:val="single" w:sz="0" w:space="0" w:color="auto"/>
            </w:tcBorders>
            <w:vAlign w:val="bottom"/>
          </w:tcPr>
          <w:p w14:paraId="51F461D2" w14:textId="77777777" w:rsidR="00EC02C6" w:rsidRPr="00916AFA" w:rsidRDefault="009761AC" w:rsidP="00947877">
            <w:pPr>
              <w:pStyle w:val="Compact"/>
            </w:pPr>
            <w:r w:rsidRPr="00916AFA">
              <w:t>Insurance</w:t>
            </w:r>
          </w:p>
        </w:tc>
        <w:tc>
          <w:tcPr>
            <w:tcW w:w="0" w:type="auto"/>
            <w:tcBorders>
              <w:bottom w:val="single" w:sz="0" w:space="0" w:color="auto"/>
            </w:tcBorders>
            <w:vAlign w:val="bottom"/>
          </w:tcPr>
          <w:p w14:paraId="27599FEA" w14:textId="77777777" w:rsidR="00EC02C6" w:rsidRPr="00916AFA" w:rsidRDefault="009761AC" w:rsidP="00947877">
            <w:pPr>
              <w:pStyle w:val="Compact"/>
            </w:pPr>
            <w:r w:rsidRPr="00916AFA">
              <w:t>Health</w:t>
            </w:r>
          </w:p>
        </w:tc>
        <w:tc>
          <w:tcPr>
            <w:tcW w:w="0" w:type="auto"/>
            <w:tcBorders>
              <w:bottom w:val="single" w:sz="0" w:space="0" w:color="auto"/>
            </w:tcBorders>
            <w:vAlign w:val="bottom"/>
          </w:tcPr>
          <w:p w14:paraId="345899B1" w14:textId="77777777" w:rsidR="00EC02C6" w:rsidRPr="00916AFA" w:rsidRDefault="009761AC" w:rsidP="00947877">
            <w:pPr>
              <w:pStyle w:val="Compact"/>
            </w:pPr>
            <w:r w:rsidRPr="00916AFA">
              <w:t>Utilization</w:t>
            </w:r>
          </w:p>
        </w:tc>
        <w:tc>
          <w:tcPr>
            <w:tcW w:w="536" w:type="pct"/>
            <w:tcBorders>
              <w:bottom w:val="single" w:sz="0" w:space="0" w:color="auto"/>
            </w:tcBorders>
            <w:vAlign w:val="bottom"/>
          </w:tcPr>
          <w:p w14:paraId="460CF24B" w14:textId="77777777" w:rsidR="00EC02C6" w:rsidRPr="00916AFA" w:rsidRDefault="009761AC" w:rsidP="00947877">
            <w:pPr>
              <w:pStyle w:val="Compact"/>
            </w:pPr>
            <w:r w:rsidRPr="00916AFA">
              <w:t>Depression</w:t>
            </w:r>
          </w:p>
        </w:tc>
        <w:tc>
          <w:tcPr>
            <w:tcW w:w="594" w:type="pct"/>
            <w:tcBorders>
              <w:bottom w:val="single" w:sz="0" w:space="0" w:color="auto"/>
            </w:tcBorders>
            <w:vAlign w:val="bottom"/>
          </w:tcPr>
          <w:p w14:paraId="79B7FCA9" w14:textId="77777777" w:rsidR="00EC02C6" w:rsidRPr="00916AFA" w:rsidRDefault="009761AC" w:rsidP="00947877">
            <w:pPr>
              <w:pStyle w:val="Compact"/>
            </w:pPr>
            <w:r w:rsidRPr="00916AFA">
              <w:t>Comorbidity</w:t>
            </w:r>
          </w:p>
        </w:tc>
      </w:tr>
      <w:tr w:rsidR="004B7C30" w:rsidRPr="00916AFA" w14:paraId="4B6BB7E4" w14:textId="77777777" w:rsidTr="007B2D18">
        <w:tc>
          <w:tcPr>
            <w:tcW w:w="761" w:type="pct"/>
          </w:tcPr>
          <w:p w14:paraId="134A3DAD" w14:textId="77777777" w:rsidR="00EC02C6" w:rsidRPr="00916AFA" w:rsidRDefault="009761AC" w:rsidP="00947877">
            <w:pPr>
              <w:pStyle w:val="Compact"/>
            </w:pPr>
            <w:r w:rsidRPr="00916AFA">
              <w:t>Total</w:t>
            </w:r>
          </w:p>
        </w:tc>
        <w:tc>
          <w:tcPr>
            <w:tcW w:w="395" w:type="pct"/>
          </w:tcPr>
          <w:p w14:paraId="222CD4F0" w14:textId="77777777" w:rsidR="00EC02C6" w:rsidRPr="00916AFA" w:rsidRDefault="009761AC" w:rsidP="00947877">
            <w:pPr>
              <w:pStyle w:val="Compact"/>
            </w:pPr>
            <w:r w:rsidRPr="00916AFA">
              <w:t>0.0119</w:t>
            </w:r>
          </w:p>
        </w:tc>
        <w:tc>
          <w:tcPr>
            <w:tcW w:w="0" w:type="auto"/>
          </w:tcPr>
          <w:p w14:paraId="2CF1D2C8" w14:textId="77777777" w:rsidR="00EC02C6" w:rsidRPr="00916AFA" w:rsidRDefault="009761AC" w:rsidP="00947877">
            <w:pPr>
              <w:pStyle w:val="Compact"/>
            </w:pPr>
            <w:r w:rsidRPr="00916AFA">
              <w:t>0.3130</w:t>
            </w:r>
          </w:p>
        </w:tc>
        <w:tc>
          <w:tcPr>
            <w:tcW w:w="0" w:type="auto"/>
          </w:tcPr>
          <w:p w14:paraId="54300318" w14:textId="77777777" w:rsidR="00EC02C6" w:rsidRPr="00916AFA" w:rsidRDefault="009761AC" w:rsidP="00947877">
            <w:pPr>
              <w:pStyle w:val="Compact"/>
            </w:pPr>
            <w:r w:rsidRPr="00916AFA">
              <w:t>0.1273</w:t>
            </w:r>
          </w:p>
        </w:tc>
        <w:tc>
          <w:tcPr>
            <w:tcW w:w="0" w:type="auto"/>
          </w:tcPr>
          <w:p w14:paraId="50F391A6" w14:textId="77777777" w:rsidR="00EC02C6" w:rsidRPr="00916AFA" w:rsidRDefault="009761AC" w:rsidP="00947877">
            <w:pPr>
              <w:pStyle w:val="Compact"/>
            </w:pPr>
            <w:r w:rsidRPr="00916AFA">
              <w:t>0.8119</w:t>
            </w:r>
          </w:p>
        </w:tc>
        <w:tc>
          <w:tcPr>
            <w:tcW w:w="0" w:type="auto"/>
          </w:tcPr>
          <w:p w14:paraId="2B2776A8" w14:textId="77777777" w:rsidR="00EC02C6" w:rsidRPr="00916AFA" w:rsidRDefault="009761AC" w:rsidP="00947877">
            <w:pPr>
              <w:pStyle w:val="Compact"/>
            </w:pPr>
            <w:r w:rsidRPr="00916AFA">
              <w:t>0.8940</w:t>
            </w:r>
          </w:p>
        </w:tc>
        <w:tc>
          <w:tcPr>
            <w:tcW w:w="0" w:type="auto"/>
          </w:tcPr>
          <w:p w14:paraId="23FFCD58" w14:textId="11805A0F" w:rsidR="00EC02C6" w:rsidRPr="00916AFA" w:rsidRDefault="009761AC" w:rsidP="004C7611">
            <w:pPr>
              <w:pStyle w:val="Compact"/>
              <w:spacing w:line="240" w:lineRule="auto"/>
            </w:pPr>
            <w:r w:rsidRPr="00916AFA">
              <w:t>0.0000</w:t>
            </w:r>
          </w:p>
        </w:tc>
        <w:tc>
          <w:tcPr>
            <w:tcW w:w="0" w:type="auto"/>
          </w:tcPr>
          <w:p w14:paraId="2775794B" w14:textId="77777777" w:rsidR="00EC02C6" w:rsidRPr="00916AFA" w:rsidRDefault="009761AC" w:rsidP="00947877">
            <w:pPr>
              <w:pStyle w:val="Compact"/>
            </w:pPr>
            <w:r w:rsidRPr="00916AFA">
              <w:t>0.0072</w:t>
            </w:r>
          </w:p>
        </w:tc>
        <w:tc>
          <w:tcPr>
            <w:tcW w:w="536" w:type="pct"/>
          </w:tcPr>
          <w:p w14:paraId="60BB014B" w14:textId="77777777" w:rsidR="00EC02C6" w:rsidRPr="00916AFA" w:rsidRDefault="009761AC" w:rsidP="00947877">
            <w:pPr>
              <w:pStyle w:val="Compact"/>
            </w:pPr>
            <w:r w:rsidRPr="00916AFA">
              <w:t>0.0015</w:t>
            </w:r>
          </w:p>
        </w:tc>
        <w:tc>
          <w:tcPr>
            <w:tcW w:w="594" w:type="pct"/>
          </w:tcPr>
          <w:p w14:paraId="012D8C4B" w14:textId="040BA8C0" w:rsidR="00EC02C6" w:rsidRPr="00916AFA" w:rsidRDefault="009761AC" w:rsidP="00947877">
            <w:pPr>
              <w:pStyle w:val="Compact"/>
            </w:pPr>
            <w:r w:rsidRPr="00916AFA">
              <w:t>0.0000</w:t>
            </w:r>
          </w:p>
        </w:tc>
      </w:tr>
      <w:tr w:rsidR="004B7C30" w:rsidRPr="00916AFA" w14:paraId="4DDBDB92" w14:textId="77777777" w:rsidTr="007B2D18">
        <w:tc>
          <w:tcPr>
            <w:tcW w:w="761" w:type="pct"/>
          </w:tcPr>
          <w:p w14:paraId="7E7A8AD4" w14:textId="77777777" w:rsidR="00EC02C6" w:rsidRPr="00916AFA" w:rsidRDefault="009761AC" w:rsidP="00947877">
            <w:pPr>
              <w:pStyle w:val="Compact"/>
            </w:pPr>
            <w:r w:rsidRPr="00916AFA">
              <w:t>White men</w:t>
            </w:r>
          </w:p>
        </w:tc>
        <w:tc>
          <w:tcPr>
            <w:tcW w:w="395" w:type="pct"/>
          </w:tcPr>
          <w:p w14:paraId="3E2CECFD" w14:textId="77777777" w:rsidR="00EC02C6" w:rsidRPr="00916AFA" w:rsidRDefault="009761AC" w:rsidP="00947877">
            <w:pPr>
              <w:pStyle w:val="Compact"/>
            </w:pPr>
            <w:r w:rsidRPr="00916AFA">
              <w:t>0.7784</w:t>
            </w:r>
          </w:p>
        </w:tc>
        <w:tc>
          <w:tcPr>
            <w:tcW w:w="0" w:type="auto"/>
          </w:tcPr>
          <w:p w14:paraId="5C8C770E" w14:textId="77777777" w:rsidR="00EC02C6" w:rsidRPr="00916AFA" w:rsidRDefault="009761AC" w:rsidP="00947877">
            <w:pPr>
              <w:pStyle w:val="Compact"/>
            </w:pPr>
            <w:r w:rsidRPr="00916AFA">
              <w:t>0.5878</w:t>
            </w:r>
          </w:p>
        </w:tc>
        <w:tc>
          <w:tcPr>
            <w:tcW w:w="0" w:type="auto"/>
          </w:tcPr>
          <w:p w14:paraId="13C0496D" w14:textId="77777777" w:rsidR="00EC02C6" w:rsidRPr="00916AFA" w:rsidRDefault="009761AC" w:rsidP="00947877">
            <w:pPr>
              <w:pStyle w:val="Compact"/>
            </w:pPr>
            <w:r w:rsidRPr="00916AFA">
              <w:t>0.1204</w:t>
            </w:r>
          </w:p>
        </w:tc>
        <w:tc>
          <w:tcPr>
            <w:tcW w:w="0" w:type="auto"/>
          </w:tcPr>
          <w:p w14:paraId="52CD9F4E" w14:textId="77777777" w:rsidR="00EC02C6" w:rsidRPr="00916AFA" w:rsidRDefault="009761AC" w:rsidP="00947877">
            <w:pPr>
              <w:pStyle w:val="Compact"/>
            </w:pPr>
            <w:r w:rsidRPr="00916AFA">
              <w:t>0.6413</w:t>
            </w:r>
          </w:p>
        </w:tc>
        <w:tc>
          <w:tcPr>
            <w:tcW w:w="0" w:type="auto"/>
          </w:tcPr>
          <w:p w14:paraId="356562D5" w14:textId="77777777" w:rsidR="00EC02C6" w:rsidRPr="00916AFA" w:rsidRDefault="009761AC" w:rsidP="00947877">
            <w:pPr>
              <w:pStyle w:val="Compact"/>
            </w:pPr>
            <w:r w:rsidRPr="00916AFA">
              <w:t>0.1136</w:t>
            </w:r>
          </w:p>
        </w:tc>
        <w:tc>
          <w:tcPr>
            <w:tcW w:w="0" w:type="auto"/>
          </w:tcPr>
          <w:p w14:paraId="0D8D43A6" w14:textId="11C6C500" w:rsidR="00EC02C6" w:rsidRPr="00916AFA" w:rsidRDefault="009761AC" w:rsidP="00947877">
            <w:pPr>
              <w:pStyle w:val="Compact"/>
            </w:pPr>
            <w:r w:rsidRPr="00916AFA">
              <w:t>0.0186</w:t>
            </w:r>
            <w:r w:rsidR="004B7C30" w:rsidRPr="007B2D18">
              <w:rPr>
                <w:sz w:val="12"/>
                <w:szCs w:val="12"/>
              </w:rPr>
              <w:t>▼</w:t>
            </w:r>
          </w:p>
        </w:tc>
        <w:tc>
          <w:tcPr>
            <w:tcW w:w="0" w:type="auto"/>
          </w:tcPr>
          <w:p w14:paraId="7F68E89B" w14:textId="77777777" w:rsidR="00EC02C6" w:rsidRPr="00916AFA" w:rsidRDefault="009761AC" w:rsidP="00947877">
            <w:pPr>
              <w:pStyle w:val="Compact"/>
            </w:pPr>
            <w:r w:rsidRPr="00916AFA">
              <w:t>0.3079</w:t>
            </w:r>
          </w:p>
        </w:tc>
        <w:tc>
          <w:tcPr>
            <w:tcW w:w="536" w:type="pct"/>
          </w:tcPr>
          <w:p w14:paraId="76B07013" w14:textId="77777777" w:rsidR="00EC02C6" w:rsidRPr="00916AFA" w:rsidRDefault="009761AC" w:rsidP="00947877">
            <w:pPr>
              <w:pStyle w:val="Compact"/>
            </w:pPr>
            <w:r w:rsidRPr="00916AFA">
              <w:t>0.7841</w:t>
            </w:r>
          </w:p>
        </w:tc>
        <w:tc>
          <w:tcPr>
            <w:tcW w:w="594" w:type="pct"/>
          </w:tcPr>
          <w:p w14:paraId="69C88D26" w14:textId="77777777" w:rsidR="00EC02C6" w:rsidRPr="00916AFA" w:rsidRDefault="009761AC" w:rsidP="00947877">
            <w:pPr>
              <w:pStyle w:val="Compact"/>
            </w:pPr>
            <w:r w:rsidRPr="00916AFA">
              <w:t>0.2254</w:t>
            </w:r>
          </w:p>
        </w:tc>
      </w:tr>
      <w:tr w:rsidR="004B7C30" w:rsidRPr="00916AFA" w14:paraId="6D2A62B3" w14:textId="77777777" w:rsidTr="007B2D18">
        <w:tc>
          <w:tcPr>
            <w:tcW w:w="761" w:type="pct"/>
          </w:tcPr>
          <w:p w14:paraId="0683580B" w14:textId="77777777" w:rsidR="00EC02C6" w:rsidRPr="00916AFA" w:rsidRDefault="009761AC" w:rsidP="00947877">
            <w:pPr>
              <w:pStyle w:val="Compact"/>
            </w:pPr>
            <w:r w:rsidRPr="00916AFA">
              <w:t>White women</w:t>
            </w:r>
          </w:p>
        </w:tc>
        <w:tc>
          <w:tcPr>
            <w:tcW w:w="395" w:type="pct"/>
          </w:tcPr>
          <w:p w14:paraId="77D555F7" w14:textId="77777777" w:rsidR="00EC02C6" w:rsidRPr="00916AFA" w:rsidRDefault="009761AC" w:rsidP="00947877">
            <w:pPr>
              <w:pStyle w:val="Compact"/>
            </w:pPr>
            <w:r w:rsidRPr="00916AFA">
              <w:t>0.5494</w:t>
            </w:r>
          </w:p>
        </w:tc>
        <w:tc>
          <w:tcPr>
            <w:tcW w:w="0" w:type="auto"/>
          </w:tcPr>
          <w:p w14:paraId="4E4FD8DE" w14:textId="41653B07" w:rsidR="00EC02C6" w:rsidRPr="00916AFA" w:rsidRDefault="009761AC" w:rsidP="00947877">
            <w:pPr>
              <w:pStyle w:val="Compact"/>
            </w:pPr>
            <w:r w:rsidRPr="00916AFA">
              <w:t>0.9176</w:t>
            </w:r>
            <w:r w:rsidR="004B7C30">
              <w:t>*</w:t>
            </w:r>
          </w:p>
        </w:tc>
        <w:tc>
          <w:tcPr>
            <w:tcW w:w="0" w:type="auto"/>
          </w:tcPr>
          <w:p w14:paraId="683FAB77" w14:textId="77777777" w:rsidR="00EC02C6" w:rsidRPr="00916AFA" w:rsidRDefault="009761AC" w:rsidP="00947877">
            <w:pPr>
              <w:pStyle w:val="Compact"/>
            </w:pPr>
            <w:r w:rsidRPr="00916AFA">
              <w:t>0.2440</w:t>
            </w:r>
          </w:p>
        </w:tc>
        <w:tc>
          <w:tcPr>
            <w:tcW w:w="0" w:type="auto"/>
          </w:tcPr>
          <w:p w14:paraId="6DA1E6DE" w14:textId="77777777" w:rsidR="00EC02C6" w:rsidRPr="00916AFA" w:rsidRDefault="009761AC" w:rsidP="00947877">
            <w:pPr>
              <w:pStyle w:val="Compact"/>
            </w:pPr>
            <w:r w:rsidRPr="00916AFA">
              <w:t>0.2060</w:t>
            </w:r>
          </w:p>
        </w:tc>
        <w:tc>
          <w:tcPr>
            <w:tcW w:w="0" w:type="auto"/>
          </w:tcPr>
          <w:p w14:paraId="7722CF67" w14:textId="77777777" w:rsidR="00EC02C6" w:rsidRPr="00916AFA" w:rsidRDefault="009761AC" w:rsidP="00947877">
            <w:pPr>
              <w:pStyle w:val="Compact"/>
            </w:pPr>
            <w:r w:rsidRPr="00916AFA">
              <w:t>0.9577</w:t>
            </w:r>
          </w:p>
        </w:tc>
        <w:tc>
          <w:tcPr>
            <w:tcW w:w="0" w:type="auto"/>
          </w:tcPr>
          <w:p w14:paraId="0D7B8CE5" w14:textId="6228DD3A" w:rsidR="00EC02C6" w:rsidRPr="00916AFA" w:rsidRDefault="009761AC" w:rsidP="00947877">
            <w:pPr>
              <w:pStyle w:val="Compact"/>
            </w:pPr>
            <w:r w:rsidRPr="00916AFA">
              <w:t>0.0207</w:t>
            </w:r>
            <w:r w:rsidR="004B7C30" w:rsidRPr="007B2D18">
              <w:rPr>
                <w:sz w:val="12"/>
                <w:szCs w:val="12"/>
              </w:rPr>
              <w:t>┼</w:t>
            </w:r>
          </w:p>
        </w:tc>
        <w:tc>
          <w:tcPr>
            <w:tcW w:w="0" w:type="auto"/>
          </w:tcPr>
          <w:p w14:paraId="57D8E503" w14:textId="77777777" w:rsidR="00EC02C6" w:rsidRPr="00916AFA" w:rsidRDefault="009761AC" w:rsidP="00947877">
            <w:pPr>
              <w:pStyle w:val="Compact"/>
            </w:pPr>
            <w:r w:rsidRPr="00916AFA">
              <w:t>0.3398</w:t>
            </w:r>
          </w:p>
        </w:tc>
        <w:tc>
          <w:tcPr>
            <w:tcW w:w="536" w:type="pct"/>
          </w:tcPr>
          <w:p w14:paraId="36D68A4B" w14:textId="77777777" w:rsidR="00EC02C6" w:rsidRPr="00916AFA" w:rsidRDefault="009761AC" w:rsidP="00947877">
            <w:pPr>
              <w:pStyle w:val="Compact"/>
            </w:pPr>
            <w:r w:rsidRPr="00916AFA">
              <w:t>0.1828</w:t>
            </w:r>
          </w:p>
        </w:tc>
        <w:tc>
          <w:tcPr>
            <w:tcW w:w="594" w:type="pct"/>
          </w:tcPr>
          <w:p w14:paraId="5F842FCB" w14:textId="41890A84" w:rsidR="00EC02C6" w:rsidRPr="00916AFA" w:rsidRDefault="009761AC" w:rsidP="00947877">
            <w:pPr>
              <w:pStyle w:val="Compact"/>
            </w:pPr>
            <w:r w:rsidRPr="00916AFA">
              <w:t>0.0033</w:t>
            </w:r>
            <w:r w:rsidR="004B7C30" w:rsidRPr="007B2D18">
              <w:rPr>
                <w:sz w:val="12"/>
                <w:szCs w:val="12"/>
              </w:rPr>
              <w:t>▼</w:t>
            </w:r>
          </w:p>
        </w:tc>
      </w:tr>
      <w:tr w:rsidR="004B7C30" w:rsidRPr="00916AFA" w14:paraId="3EA2D16A" w14:textId="77777777" w:rsidTr="007B2D18">
        <w:tc>
          <w:tcPr>
            <w:tcW w:w="761" w:type="pct"/>
          </w:tcPr>
          <w:p w14:paraId="0E1952B5" w14:textId="77777777" w:rsidR="00EC02C6" w:rsidRPr="00916AFA" w:rsidRDefault="009761AC" w:rsidP="00947877">
            <w:pPr>
              <w:pStyle w:val="Compact"/>
            </w:pPr>
            <w:r w:rsidRPr="00916AFA">
              <w:t>Minority men</w:t>
            </w:r>
          </w:p>
        </w:tc>
        <w:tc>
          <w:tcPr>
            <w:tcW w:w="395" w:type="pct"/>
          </w:tcPr>
          <w:p w14:paraId="7C86AFF5" w14:textId="42F23650" w:rsidR="00EC02C6" w:rsidRPr="00916AFA" w:rsidRDefault="009761AC" w:rsidP="00947877">
            <w:pPr>
              <w:pStyle w:val="Compact"/>
            </w:pPr>
            <w:r w:rsidRPr="00916AFA">
              <w:t>0.044</w:t>
            </w:r>
            <w:r w:rsidR="00BA1B6D">
              <w:t>9</w:t>
            </w:r>
            <w:r w:rsidR="004B7C30" w:rsidRPr="007B2D18">
              <w:rPr>
                <w:sz w:val="12"/>
                <w:szCs w:val="12"/>
              </w:rPr>
              <w:t>▼</w:t>
            </w:r>
          </w:p>
        </w:tc>
        <w:tc>
          <w:tcPr>
            <w:tcW w:w="0" w:type="auto"/>
          </w:tcPr>
          <w:p w14:paraId="561951C6" w14:textId="68261149" w:rsidR="00EC02C6" w:rsidRPr="00916AFA" w:rsidRDefault="009761AC" w:rsidP="00947877">
            <w:pPr>
              <w:pStyle w:val="Compact"/>
            </w:pPr>
            <w:r w:rsidRPr="00916AFA">
              <w:t>0.0423</w:t>
            </w:r>
            <w:r w:rsidR="00BA1B6D" w:rsidRPr="007B2D18">
              <w:rPr>
                <w:sz w:val="12"/>
                <w:szCs w:val="12"/>
              </w:rPr>
              <w:t>┼</w:t>
            </w:r>
          </w:p>
        </w:tc>
        <w:tc>
          <w:tcPr>
            <w:tcW w:w="0" w:type="auto"/>
          </w:tcPr>
          <w:p w14:paraId="2462F7DE" w14:textId="77777777" w:rsidR="00EC02C6" w:rsidRPr="00916AFA" w:rsidRDefault="009761AC" w:rsidP="00947877">
            <w:pPr>
              <w:pStyle w:val="Compact"/>
            </w:pPr>
            <w:r w:rsidRPr="00916AFA">
              <w:t>0.4432</w:t>
            </w:r>
          </w:p>
        </w:tc>
        <w:tc>
          <w:tcPr>
            <w:tcW w:w="0" w:type="auto"/>
          </w:tcPr>
          <w:p w14:paraId="03CBB873" w14:textId="77777777" w:rsidR="00EC02C6" w:rsidRPr="00916AFA" w:rsidRDefault="009761AC" w:rsidP="00947877">
            <w:pPr>
              <w:pStyle w:val="Compact"/>
            </w:pPr>
            <w:r w:rsidRPr="00916AFA">
              <w:t>0.1459</w:t>
            </w:r>
          </w:p>
        </w:tc>
        <w:tc>
          <w:tcPr>
            <w:tcW w:w="0" w:type="auto"/>
          </w:tcPr>
          <w:p w14:paraId="396FBB1E" w14:textId="0ECF25F1" w:rsidR="00EC02C6" w:rsidRPr="00916AFA" w:rsidRDefault="009761AC" w:rsidP="00947877">
            <w:pPr>
              <w:pStyle w:val="Compact"/>
            </w:pPr>
            <w:r w:rsidRPr="00916AFA">
              <w:t>0.3092</w:t>
            </w:r>
            <w:r w:rsidR="00BA1B6D">
              <w:t>*</w:t>
            </w:r>
          </w:p>
        </w:tc>
        <w:tc>
          <w:tcPr>
            <w:tcW w:w="0" w:type="auto"/>
          </w:tcPr>
          <w:p w14:paraId="0E6A2F3D" w14:textId="0545F686" w:rsidR="00EC02C6" w:rsidRPr="00916AFA" w:rsidRDefault="009761AC" w:rsidP="007B2D18">
            <w:pPr>
              <w:pStyle w:val="Compact"/>
              <w:spacing w:line="240" w:lineRule="auto"/>
            </w:pPr>
            <w:r w:rsidRPr="00916AFA">
              <w:t>0.0008</w:t>
            </w:r>
            <w:r w:rsidR="00BA1B6D" w:rsidRPr="007B2D18">
              <w:rPr>
                <w:sz w:val="12"/>
                <w:szCs w:val="12"/>
              </w:rPr>
              <w:t>┼</w:t>
            </w:r>
          </w:p>
        </w:tc>
        <w:tc>
          <w:tcPr>
            <w:tcW w:w="0" w:type="auto"/>
          </w:tcPr>
          <w:p w14:paraId="1AA2F9A0" w14:textId="77777777" w:rsidR="00EC02C6" w:rsidRPr="00916AFA" w:rsidRDefault="009761AC" w:rsidP="00947877">
            <w:pPr>
              <w:pStyle w:val="Compact"/>
            </w:pPr>
            <w:r w:rsidRPr="00916AFA">
              <w:t>0.0843</w:t>
            </w:r>
          </w:p>
        </w:tc>
        <w:tc>
          <w:tcPr>
            <w:tcW w:w="536" w:type="pct"/>
          </w:tcPr>
          <w:p w14:paraId="794F2705" w14:textId="77777777" w:rsidR="00EC02C6" w:rsidRPr="00916AFA" w:rsidRDefault="009761AC" w:rsidP="00947877">
            <w:pPr>
              <w:pStyle w:val="Compact"/>
            </w:pPr>
            <w:r w:rsidRPr="00916AFA">
              <w:t>0.0824</w:t>
            </w:r>
          </w:p>
        </w:tc>
        <w:tc>
          <w:tcPr>
            <w:tcW w:w="594" w:type="pct"/>
          </w:tcPr>
          <w:p w14:paraId="6C98D7FC" w14:textId="0717121F" w:rsidR="00EC02C6" w:rsidRPr="00916AFA" w:rsidRDefault="009761AC" w:rsidP="00947877">
            <w:pPr>
              <w:pStyle w:val="Compact"/>
            </w:pPr>
            <w:r w:rsidRPr="00916AFA">
              <w:t>0.0156</w:t>
            </w:r>
            <w:r w:rsidR="004B7C30" w:rsidRPr="007B2D18">
              <w:rPr>
                <w:sz w:val="12"/>
                <w:szCs w:val="12"/>
              </w:rPr>
              <w:t>┼</w:t>
            </w:r>
          </w:p>
        </w:tc>
      </w:tr>
      <w:tr w:rsidR="004B7C30" w:rsidRPr="00916AFA" w14:paraId="6C4593A1" w14:textId="77777777" w:rsidTr="007B2D18">
        <w:tc>
          <w:tcPr>
            <w:tcW w:w="761" w:type="pct"/>
          </w:tcPr>
          <w:p w14:paraId="07489485" w14:textId="77777777" w:rsidR="00EC02C6" w:rsidRPr="00916AFA" w:rsidRDefault="009761AC" w:rsidP="00947877">
            <w:pPr>
              <w:pStyle w:val="Compact"/>
            </w:pPr>
            <w:r w:rsidRPr="00916AFA">
              <w:t>Minority women</w:t>
            </w:r>
          </w:p>
        </w:tc>
        <w:tc>
          <w:tcPr>
            <w:tcW w:w="395" w:type="pct"/>
          </w:tcPr>
          <w:p w14:paraId="067670F6" w14:textId="77777777" w:rsidR="00EC02C6" w:rsidRPr="00916AFA" w:rsidRDefault="009761AC" w:rsidP="00947877">
            <w:pPr>
              <w:pStyle w:val="Compact"/>
            </w:pPr>
            <w:r w:rsidRPr="00916AFA">
              <w:t>0.0722</w:t>
            </w:r>
          </w:p>
        </w:tc>
        <w:tc>
          <w:tcPr>
            <w:tcW w:w="0" w:type="auto"/>
          </w:tcPr>
          <w:p w14:paraId="08D83B27" w14:textId="509D6719" w:rsidR="00EC02C6" w:rsidRPr="00916AFA" w:rsidRDefault="009761AC" w:rsidP="00947877">
            <w:pPr>
              <w:pStyle w:val="Compact"/>
            </w:pPr>
            <w:r w:rsidRPr="00916AFA">
              <w:t>0.7276</w:t>
            </w:r>
            <w:r w:rsidR="004B7C30">
              <w:t>*</w:t>
            </w:r>
          </w:p>
        </w:tc>
        <w:tc>
          <w:tcPr>
            <w:tcW w:w="0" w:type="auto"/>
          </w:tcPr>
          <w:p w14:paraId="6A61F9F8" w14:textId="77777777" w:rsidR="00EC02C6" w:rsidRPr="00916AFA" w:rsidRDefault="009761AC" w:rsidP="00947877">
            <w:pPr>
              <w:pStyle w:val="Compact"/>
            </w:pPr>
            <w:r w:rsidRPr="00916AFA">
              <w:t>0.1886</w:t>
            </w:r>
          </w:p>
        </w:tc>
        <w:tc>
          <w:tcPr>
            <w:tcW w:w="0" w:type="auto"/>
          </w:tcPr>
          <w:p w14:paraId="4BBF7EC7" w14:textId="77777777" w:rsidR="00EC02C6" w:rsidRPr="00916AFA" w:rsidRDefault="009761AC" w:rsidP="00947877">
            <w:pPr>
              <w:pStyle w:val="Compact"/>
            </w:pPr>
            <w:r w:rsidRPr="00916AFA">
              <w:t>0.3048</w:t>
            </w:r>
          </w:p>
        </w:tc>
        <w:tc>
          <w:tcPr>
            <w:tcW w:w="0" w:type="auto"/>
          </w:tcPr>
          <w:p w14:paraId="0C6F706A" w14:textId="29919211" w:rsidR="00EC02C6" w:rsidRPr="00916AFA" w:rsidRDefault="009761AC" w:rsidP="00947877">
            <w:pPr>
              <w:pStyle w:val="Compact"/>
            </w:pPr>
            <w:r w:rsidRPr="00916AFA">
              <w:t>0.9421</w:t>
            </w:r>
            <w:r w:rsidR="004B7C30">
              <w:t>*</w:t>
            </w:r>
          </w:p>
        </w:tc>
        <w:tc>
          <w:tcPr>
            <w:tcW w:w="0" w:type="auto"/>
          </w:tcPr>
          <w:p w14:paraId="2A383700" w14:textId="77777777" w:rsidR="00EC02C6" w:rsidRPr="00916AFA" w:rsidRDefault="009761AC" w:rsidP="00947877">
            <w:pPr>
              <w:pStyle w:val="Compact"/>
            </w:pPr>
            <w:r w:rsidRPr="00916AFA">
              <w:t>0.1004</w:t>
            </w:r>
          </w:p>
        </w:tc>
        <w:tc>
          <w:tcPr>
            <w:tcW w:w="0" w:type="auto"/>
          </w:tcPr>
          <w:p w14:paraId="49A2C015" w14:textId="77777777" w:rsidR="00EC02C6" w:rsidRPr="00916AFA" w:rsidRDefault="009761AC" w:rsidP="00947877">
            <w:pPr>
              <w:pStyle w:val="Compact"/>
            </w:pPr>
            <w:r w:rsidRPr="00916AFA">
              <w:t>0.1252</w:t>
            </w:r>
          </w:p>
        </w:tc>
        <w:tc>
          <w:tcPr>
            <w:tcW w:w="536" w:type="pct"/>
          </w:tcPr>
          <w:p w14:paraId="03AFD19B" w14:textId="611A84C9" w:rsidR="00EC02C6" w:rsidRPr="00916AFA" w:rsidRDefault="009761AC" w:rsidP="00947877">
            <w:pPr>
              <w:pStyle w:val="Compact"/>
            </w:pPr>
            <w:r w:rsidRPr="00916AFA">
              <w:t>0.0854</w:t>
            </w:r>
            <w:r w:rsidR="004B7C30">
              <w:t>*</w:t>
            </w:r>
          </w:p>
        </w:tc>
        <w:tc>
          <w:tcPr>
            <w:tcW w:w="594" w:type="pct"/>
          </w:tcPr>
          <w:p w14:paraId="0B08D0F9" w14:textId="5164F82C" w:rsidR="00EC02C6" w:rsidRPr="00916AFA" w:rsidRDefault="009761AC" w:rsidP="00947877">
            <w:pPr>
              <w:pStyle w:val="Compact"/>
            </w:pPr>
            <w:r w:rsidRPr="00916AFA">
              <w:t>0.0010</w:t>
            </w:r>
            <w:r w:rsidR="004B7C30" w:rsidRPr="007B2D18">
              <w:rPr>
                <w:sz w:val="12"/>
                <w:szCs w:val="12"/>
              </w:rPr>
              <w:t>▼</w:t>
            </w:r>
          </w:p>
        </w:tc>
      </w:tr>
    </w:tbl>
    <w:p w14:paraId="2CE9DE5A" w14:textId="4F4EE2E3" w:rsidR="00370C61" w:rsidRPr="006E08D5" w:rsidRDefault="00370C61" w:rsidP="006E08D5">
      <w:pPr>
        <w:pStyle w:val="BodyText"/>
        <w:spacing w:line="240" w:lineRule="auto"/>
        <w:rPr>
          <w:sz w:val="20"/>
          <w:szCs w:val="20"/>
        </w:rPr>
      </w:pPr>
      <w:bookmarkStart w:id="13" w:name="references"/>
      <w:r w:rsidRPr="006E08D5">
        <w:rPr>
          <w:sz w:val="20"/>
          <w:szCs w:val="20"/>
        </w:rPr>
        <w:t xml:space="preserve">* = </w:t>
      </w:r>
      <w:r w:rsidR="006E08D5">
        <w:rPr>
          <w:sz w:val="20"/>
          <w:szCs w:val="20"/>
        </w:rPr>
        <w:t xml:space="preserve">significant in </w:t>
      </w:r>
      <w:r w:rsidRPr="006E08D5">
        <w:rPr>
          <w:sz w:val="20"/>
          <w:szCs w:val="20"/>
        </w:rPr>
        <w:t>original results</w:t>
      </w:r>
      <w:r w:rsidR="007B2D18">
        <w:rPr>
          <w:sz w:val="20"/>
          <w:szCs w:val="20"/>
        </w:rPr>
        <w:t xml:space="preserve"> only</w:t>
      </w:r>
    </w:p>
    <w:p w14:paraId="48A4A75B" w14:textId="3AA06D4D" w:rsidR="00370C61" w:rsidRDefault="004C7611" w:rsidP="006E08D5">
      <w:pPr>
        <w:pStyle w:val="BodyText"/>
        <w:spacing w:line="240" w:lineRule="auto"/>
        <w:rPr>
          <w:sz w:val="20"/>
          <w:szCs w:val="20"/>
        </w:rPr>
      </w:pPr>
      <w:r w:rsidRPr="004C7611">
        <w:rPr>
          <w:sz w:val="16"/>
          <w:szCs w:val="16"/>
        </w:rPr>
        <w:t>┼</w:t>
      </w:r>
      <w:r w:rsidR="00370C61" w:rsidRPr="006E08D5">
        <w:rPr>
          <w:sz w:val="20"/>
          <w:szCs w:val="20"/>
        </w:rPr>
        <w:t xml:space="preserve"> =</w:t>
      </w:r>
      <w:r w:rsidR="006E08D5">
        <w:rPr>
          <w:sz w:val="20"/>
          <w:szCs w:val="20"/>
        </w:rPr>
        <w:t xml:space="preserve"> significant in</w:t>
      </w:r>
      <w:r w:rsidR="00370C61" w:rsidRPr="006E08D5">
        <w:rPr>
          <w:sz w:val="20"/>
          <w:szCs w:val="20"/>
        </w:rPr>
        <w:t xml:space="preserve"> replicated results</w:t>
      </w:r>
      <w:r w:rsidR="007B2D18">
        <w:rPr>
          <w:sz w:val="20"/>
          <w:szCs w:val="20"/>
        </w:rPr>
        <w:t xml:space="preserve"> only</w:t>
      </w:r>
    </w:p>
    <w:p w14:paraId="0ECE4F89" w14:textId="70A2FF10" w:rsidR="007B2D18" w:rsidRPr="007B2D18" w:rsidRDefault="007B2D18" w:rsidP="006E08D5">
      <w:pPr>
        <w:pStyle w:val="BodyText"/>
        <w:spacing w:line="240" w:lineRule="auto"/>
        <w:rPr>
          <w:sz w:val="20"/>
          <w:szCs w:val="20"/>
        </w:rPr>
      </w:pPr>
      <w:r w:rsidRPr="007B2D18">
        <w:rPr>
          <w:sz w:val="12"/>
          <w:szCs w:val="12"/>
        </w:rPr>
        <w:t>▼</w:t>
      </w:r>
      <w:r>
        <w:rPr>
          <w:sz w:val="12"/>
          <w:szCs w:val="12"/>
        </w:rPr>
        <w:t xml:space="preserve"> </w:t>
      </w:r>
      <w:r>
        <w:rPr>
          <w:sz w:val="20"/>
          <w:szCs w:val="20"/>
        </w:rPr>
        <w:t>= significant in both original and replicated results</w:t>
      </w:r>
    </w:p>
    <w:p w14:paraId="6025426C" w14:textId="77777777" w:rsidR="007B2D18" w:rsidRDefault="007B2D18" w:rsidP="006E08D5">
      <w:pPr>
        <w:pStyle w:val="BodyText"/>
        <w:spacing w:line="240" w:lineRule="auto"/>
        <w:rPr>
          <w:sz w:val="20"/>
          <w:szCs w:val="20"/>
        </w:rPr>
      </w:pPr>
    </w:p>
    <w:p w14:paraId="74DFAC2B" w14:textId="77777777" w:rsidR="00916AFA" w:rsidRDefault="00916AFA">
      <w:pPr>
        <w:rPr>
          <w:rFonts w:ascii="Times New Roman" w:eastAsiaTheme="majorEastAsia" w:hAnsi="Times New Roman" w:cs="Times New Roman"/>
          <w:b/>
          <w:bCs/>
        </w:rPr>
      </w:pPr>
      <w:r>
        <w:br w:type="page"/>
      </w:r>
    </w:p>
    <w:p w14:paraId="443D8A03" w14:textId="3D40AAA7" w:rsidR="00EC02C6" w:rsidRPr="00F06179" w:rsidRDefault="009761AC" w:rsidP="0014034D">
      <w:pPr>
        <w:pStyle w:val="Heading3"/>
        <w:jc w:val="center"/>
      </w:pPr>
      <w:r w:rsidRPr="00F06179">
        <w:lastRenderedPageBreak/>
        <w:t>References</w:t>
      </w:r>
      <w:bookmarkEnd w:id="13"/>
    </w:p>
    <w:p w14:paraId="07E47F1E" w14:textId="2A41B148" w:rsidR="00EC02C6" w:rsidRDefault="009761AC" w:rsidP="00DB5B0D">
      <w:pPr>
        <w:pStyle w:val="FootnoteText"/>
        <w:ind w:left="360"/>
        <w:rPr>
          <w:rStyle w:val="Hyperlink"/>
          <w:color w:val="auto"/>
        </w:rPr>
      </w:pPr>
      <w:r w:rsidRPr="00F06179">
        <w:t xml:space="preserve">Wong JJ, Hood KK, Breland JY. Correlates of health care use among White and minority men and women with diabetes: An NHANES study. Diabetes Res Clin Pract. 2019;150:122-128. </w:t>
      </w:r>
      <w:hyperlink r:id="rId7">
        <w:r w:rsidRPr="00F06179">
          <w:rPr>
            <w:rStyle w:val="Hyperlink"/>
            <w:color w:val="auto"/>
          </w:rPr>
          <w:t>doi:10.1016/j.diabres.2019.03.001</w:t>
        </w:r>
      </w:hyperlink>
    </w:p>
    <w:p w14:paraId="353AF352" w14:textId="14D1E78D" w:rsidR="00D82E65" w:rsidRPr="00F06179" w:rsidRDefault="00D82E65" w:rsidP="00DB5B0D">
      <w:pPr>
        <w:pStyle w:val="FootnoteText"/>
        <w:ind w:left="360"/>
      </w:pPr>
      <w:r>
        <w:rPr>
          <w:rStyle w:val="Hyperlink"/>
          <w:color w:val="auto"/>
        </w:rPr>
        <w:t>Cistola AS. HSR</w:t>
      </w:r>
      <w:r w:rsidR="00101FD9">
        <w:rPr>
          <w:rStyle w:val="Hyperlink"/>
          <w:color w:val="auto"/>
        </w:rPr>
        <w:t>/</w:t>
      </w:r>
      <w:r w:rsidR="00DB5B0D">
        <w:rPr>
          <w:rStyle w:val="Hyperlink"/>
          <w:color w:val="auto"/>
        </w:rPr>
        <w:t>NHANES</w:t>
      </w:r>
      <w:r>
        <w:rPr>
          <w:rStyle w:val="Hyperlink"/>
          <w:color w:val="auto"/>
        </w:rPr>
        <w:t xml:space="preserve">. </w:t>
      </w:r>
      <w:r>
        <w:rPr>
          <w:rStyle w:val="Hyperlink"/>
          <w:i/>
          <w:iCs/>
          <w:color w:val="auto"/>
        </w:rPr>
        <w:t>GitHub.</w:t>
      </w:r>
      <w:r w:rsidR="00DB5B0D">
        <w:rPr>
          <w:rStyle w:val="Hyperlink"/>
          <w:i/>
          <w:iCs/>
          <w:color w:val="auto"/>
        </w:rPr>
        <w:t xml:space="preserve"> </w:t>
      </w:r>
      <w:r>
        <w:rPr>
          <w:rStyle w:val="Hyperlink"/>
          <w:color w:val="auto"/>
        </w:rPr>
        <w:t>https://github.com/andrewcistola/HSR</w:t>
      </w:r>
      <w:r w:rsidR="00101FD9">
        <w:rPr>
          <w:rStyle w:val="Hyperlink"/>
          <w:color w:val="auto"/>
        </w:rPr>
        <w:t>/</w:t>
      </w:r>
      <w:r>
        <w:rPr>
          <w:rStyle w:val="Hyperlink"/>
          <w:color w:val="auto"/>
        </w:rPr>
        <w:t>NHANES</w:t>
      </w:r>
    </w:p>
    <w:sectPr w:rsidR="00D82E65" w:rsidRPr="00F06179">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1AB75D" w14:textId="77777777" w:rsidR="004715F7" w:rsidRDefault="004715F7">
      <w:pPr>
        <w:spacing w:after="0"/>
      </w:pPr>
      <w:r>
        <w:separator/>
      </w:r>
    </w:p>
  </w:endnote>
  <w:endnote w:type="continuationSeparator" w:id="0">
    <w:p w14:paraId="0669723D" w14:textId="77777777" w:rsidR="004715F7" w:rsidRDefault="004715F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C4BBD8" w14:textId="77777777" w:rsidR="008C0276" w:rsidRDefault="008C02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0"/>
        <w:szCs w:val="20"/>
      </w:rPr>
      <w:id w:val="1708295473"/>
      <w:docPartObj>
        <w:docPartGallery w:val="Page Numbers (Bottom of Page)"/>
        <w:docPartUnique/>
      </w:docPartObj>
    </w:sdtPr>
    <w:sdtEndPr>
      <w:rPr>
        <w:noProof/>
      </w:rPr>
    </w:sdtEndPr>
    <w:sdtContent>
      <w:p w14:paraId="16E14940" w14:textId="011EEE98" w:rsidR="008C0276" w:rsidRPr="0040775F" w:rsidRDefault="008C0276">
        <w:pPr>
          <w:pStyle w:val="Footer"/>
          <w:jc w:val="right"/>
          <w:rPr>
            <w:rFonts w:ascii="Times New Roman" w:hAnsi="Times New Roman" w:cs="Times New Roman"/>
            <w:sz w:val="20"/>
            <w:szCs w:val="20"/>
          </w:rPr>
        </w:pPr>
        <w:r w:rsidRPr="0040775F">
          <w:rPr>
            <w:rFonts w:ascii="Times New Roman" w:hAnsi="Times New Roman" w:cs="Times New Roman"/>
            <w:sz w:val="20"/>
            <w:szCs w:val="20"/>
          </w:rPr>
          <w:fldChar w:fldCharType="begin"/>
        </w:r>
        <w:r w:rsidRPr="0040775F">
          <w:rPr>
            <w:rFonts w:ascii="Times New Roman" w:hAnsi="Times New Roman" w:cs="Times New Roman"/>
            <w:sz w:val="20"/>
            <w:szCs w:val="20"/>
          </w:rPr>
          <w:instrText xml:space="preserve"> PAGE   \* MERGEFORMAT </w:instrText>
        </w:r>
        <w:r w:rsidRPr="0040775F">
          <w:rPr>
            <w:rFonts w:ascii="Times New Roman" w:hAnsi="Times New Roman" w:cs="Times New Roman"/>
            <w:sz w:val="20"/>
            <w:szCs w:val="20"/>
          </w:rPr>
          <w:fldChar w:fldCharType="separate"/>
        </w:r>
        <w:r w:rsidRPr="0040775F">
          <w:rPr>
            <w:rFonts w:ascii="Times New Roman" w:hAnsi="Times New Roman" w:cs="Times New Roman"/>
            <w:noProof/>
            <w:sz w:val="20"/>
            <w:szCs w:val="20"/>
          </w:rPr>
          <w:t>2</w:t>
        </w:r>
        <w:r w:rsidRPr="0040775F">
          <w:rPr>
            <w:rFonts w:ascii="Times New Roman" w:hAnsi="Times New Roman" w:cs="Times New Roman"/>
            <w:noProof/>
            <w:sz w:val="20"/>
            <w:szCs w:val="20"/>
          </w:rPr>
          <w:fldChar w:fldCharType="end"/>
        </w:r>
      </w:p>
    </w:sdtContent>
  </w:sdt>
  <w:p w14:paraId="16F17829" w14:textId="77777777" w:rsidR="008C0276" w:rsidRDefault="008C02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A3B19B" w14:textId="77777777" w:rsidR="008C0276" w:rsidRDefault="008C02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2DFE87" w14:textId="77777777" w:rsidR="004715F7" w:rsidRDefault="004715F7">
      <w:r>
        <w:separator/>
      </w:r>
    </w:p>
  </w:footnote>
  <w:footnote w:type="continuationSeparator" w:id="0">
    <w:p w14:paraId="28A4758C" w14:textId="77777777" w:rsidR="004715F7" w:rsidRDefault="004715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8A526" w14:textId="77777777" w:rsidR="008C0276" w:rsidRDefault="008C02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607B8" w14:textId="77777777" w:rsidR="008C0276" w:rsidRDefault="008C027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FC20A5" w14:textId="77777777" w:rsidR="008C0276" w:rsidRDefault="008C02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250A743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085610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235A96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9A44EA3"/>
    <w:multiLevelType w:val="hybridMultilevel"/>
    <w:tmpl w:val="9A88DFD8"/>
    <w:lvl w:ilvl="0" w:tplc="0AB04EFA">
      <w:start w:val="1"/>
      <w:numFmt w:val="decimal"/>
      <w:pStyle w:val="FootnoteTex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6C98"/>
    <w:rsid w:val="00084D1B"/>
    <w:rsid w:val="00101FD9"/>
    <w:rsid w:val="0014034D"/>
    <w:rsid w:val="00186BE4"/>
    <w:rsid w:val="00232AC2"/>
    <w:rsid w:val="00370C61"/>
    <w:rsid w:val="00380580"/>
    <w:rsid w:val="00397096"/>
    <w:rsid w:val="003F139F"/>
    <w:rsid w:val="0040775F"/>
    <w:rsid w:val="004715F7"/>
    <w:rsid w:val="004B7C30"/>
    <w:rsid w:val="004C7611"/>
    <w:rsid w:val="004E29B3"/>
    <w:rsid w:val="005055F6"/>
    <w:rsid w:val="0056640A"/>
    <w:rsid w:val="00590D07"/>
    <w:rsid w:val="00634AE9"/>
    <w:rsid w:val="006B0FF8"/>
    <w:rsid w:val="006E08D5"/>
    <w:rsid w:val="00784D58"/>
    <w:rsid w:val="007B2D18"/>
    <w:rsid w:val="00830410"/>
    <w:rsid w:val="008C0276"/>
    <w:rsid w:val="008D6863"/>
    <w:rsid w:val="00913937"/>
    <w:rsid w:val="00916AFA"/>
    <w:rsid w:val="00947877"/>
    <w:rsid w:val="009761AC"/>
    <w:rsid w:val="00A26F6E"/>
    <w:rsid w:val="00AE0813"/>
    <w:rsid w:val="00B045AB"/>
    <w:rsid w:val="00B24C4B"/>
    <w:rsid w:val="00B4106F"/>
    <w:rsid w:val="00B86B75"/>
    <w:rsid w:val="00BA1B6D"/>
    <w:rsid w:val="00BC48D5"/>
    <w:rsid w:val="00BF0965"/>
    <w:rsid w:val="00C175EE"/>
    <w:rsid w:val="00C36279"/>
    <w:rsid w:val="00D50BBB"/>
    <w:rsid w:val="00D82E65"/>
    <w:rsid w:val="00DB5B0D"/>
    <w:rsid w:val="00E315A3"/>
    <w:rsid w:val="00EC02C6"/>
    <w:rsid w:val="00EC2304"/>
    <w:rsid w:val="00F06179"/>
    <w:rsid w:val="00FC699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3A4248"/>
  <w15:docId w15:val="{C4867022-B1E7-4512-BA7C-A92FC6F3F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916AFA"/>
    <w:pPr>
      <w:keepNext/>
      <w:keepLines/>
      <w:spacing w:after="0" w:line="480" w:lineRule="auto"/>
      <w:outlineLvl w:val="1"/>
    </w:pPr>
    <w:rPr>
      <w:rFonts w:ascii="Times New Roman" w:eastAsiaTheme="majorEastAsia" w:hAnsi="Times New Roman" w:cs="Times New Roman"/>
      <w:b/>
      <w:bCs/>
      <w:sz w:val="32"/>
      <w:szCs w:val="32"/>
    </w:rPr>
  </w:style>
  <w:style w:type="paragraph" w:styleId="Heading3">
    <w:name w:val="heading 3"/>
    <w:basedOn w:val="Normal"/>
    <w:next w:val="BodyText"/>
    <w:uiPriority w:val="9"/>
    <w:unhideWhenUsed/>
    <w:qFormat/>
    <w:rsid w:val="00916AFA"/>
    <w:pPr>
      <w:keepNext/>
      <w:keepLines/>
      <w:spacing w:after="0" w:line="480" w:lineRule="auto"/>
      <w:outlineLvl w:val="2"/>
    </w:pPr>
    <w:rPr>
      <w:rFonts w:ascii="Times New Roman" w:eastAsiaTheme="majorEastAsia" w:hAnsi="Times New Roman" w:cs="Times New Roman"/>
      <w:b/>
      <w:bCs/>
    </w:rPr>
  </w:style>
  <w:style w:type="paragraph" w:styleId="Heading4">
    <w:name w:val="heading 4"/>
    <w:basedOn w:val="Normal"/>
    <w:next w:val="BodyText"/>
    <w:uiPriority w:val="9"/>
    <w:unhideWhenUsed/>
    <w:qFormat/>
    <w:rsid w:val="00916AFA"/>
    <w:pPr>
      <w:keepNext/>
      <w:keepLines/>
      <w:spacing w:after="0" w:line="480" w:lineRule="auto"/>
      <w:outlineLvl w:val="3"/>
    </w:pPr>
    <w:rPr>
      <w:rFonts w:ascii="Times New Roman" w:eastAsiaTheme="majorEastAsia" w:hAnsi="Times New Roman" w:cs="Times New Roman"/>
      <w:b/>
      <w:bCs/>
    </w:rPr>
  </w:style>
  <w:style w:type="paragraph" w:styleId="Heading5">
    <w:name w:val="heading 5"/>
    <w:basedOn w:val="Normal"/>
    <w:next w:val="BodyText"/>
    <w:uiPriority w:val="9"/>
    <w:unhideWhenUsed/>
    <w:qFormat/>
    <w:rsid w:val="00916AFA"/>
    <w:pPr>
      <w:keepNext/>
      <w:keepLines/>
      <w:spacing w:after="0" w:line="480" w:lineRule="auto"/>
      <w:outlineLvl w:val="4"/>
    </w:pPr>
    <w:rPr>
      <w:rFonts w:ascii="Times New Roman" w:eastAsiaTheme="majorEastAsia" w:hAnsi="Times New Roman" w:cs="Times New Roman"/>
      <w:b/>
      <w:b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Heading5"/>
    <w:next w:val="BodyText"/>
    <w:uiPriority w:val="9"/>
    <w:unhideWhenUsed/>
    <w:qFormat/>
    <w:rsid w:val="00084D1B"/>
    <w:pPr>
      <w:spacing w:before="240" w:line="240" w:lineRule="auto"/>
      <w:outlineLvl w:val="6"/>
    </w:pPr>
    <w:rPr>
      <w:sz w:val="20"/>
      <w:szCs w:val="20"/>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947877"/>
    <w:pPr>
      <w:spacing w:after="0" w:line="480" w:lineRule="auto"/>
    </w:pPr>
    <w:rPr>
      <w:rFonts w:ascii="Times New Roman" w:hAnsi="Times New Roman" w:cs="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084D1B"/>
    <w:pPr>
      <w:spacing w:before="120"/>
    </w:pPr>
    <w:rPr>
      <w:sz w:val="18"/>
      <w:szCs w:val="18"/>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FirstParagraph"/>
    <w:next w:val="BodyText"/>
    <w:uiPriority w:val="9"/>
    <w:unhideWhenUsed/>
    <w:qFormat/>
    <w:rsid w:val="00947877"/>
    <w:pPr>
      <w:ind w:left="990" w:hanging="270"/>
    </w:pPr>
  </w:style>
  <w:style w:type="paragraph" w:styleId="FootnoteText">
    <w:name w:val="footnote text"/>
    <w:basedOn w:val="BodyText"/>
    <w:uiPriority w:val="9"/>
    <w:unhideWhenUsed/>
    <w:qFormat/>
    <w:rsid w:val="00F06179"/>
    <w:pPr>
      <w:numPr>
        <w:numId w:val="4"/>
      </w:numPr>
    </w:p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8C0276"/>
    <w:pPr>
      <w:tabs>
        <w:tab w:val="center" w:pos="4680"/>
        <w:tab w:val="right" w:pos="9360"/>
      </w:tabs>
      <w:spacing w:after="0"/>
    </w:pPr>
  </w:style>
  <w:style w:type="character" w:customStyle="1" w:styleId="HeaderChar">
    <w:name w:val="Header Char"/>
    <w:basedOn w:val="DefaultParagraphFont"/>
    <w:link w:val="Header"/>
    <w:rsid w:val="008C0276"/>
  </w:style>
  <w:style w:type="paragraph" w:styleId="Footer">
    <w:name w:val="footer"/>
    <w:basedOn w:val="Normal"/>
    <w:link w:val="FooterChar"/>
    <w:uiPriority w:val="99"/>
    <w:unhideWhenUsed/>
    <w:rsid w:val="008C0276"/>
    <w:pPr>
      <w:tabs>
        <w:tab w:val="center" w:pos="4680"/>
        <w:tab w:val="right" w:pos="9360"/>
      </w:tabs>
      <w:spacing w:after="0"/>
    </w:pPr>
  </w:style>
  <w:style w:type="character" w:customStyle="1" w:styleId="FooterChar">
    <w:name w:val="Footer Char"/>
    <w:basedOn w:val="DefaultParagraphFont"/>
    <w:link w:val="Footer"/>
    <w:uiPriority w:val="99"/>
    <w:rsid w:val="008C02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doi:10.1016/j.diabres.2019.03.001"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0</TotalTime>
  <Pages>6</Pages>
  <Words>1217</Words>
  <Characters>6940</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istola,Andrew S</dc:creator>
  <cp:keywords/>
  <cp:lastModifiedBy>Cistola,Andrew S</cp:lastModifiedBy>
  <cp:revision>37</cp:revision>
  <dcterms:created xsi:type="dcterms:W3CDTF">2021-06-12T01:47:00Z</dcterms:created>
  <dcterms:modified xsi:type="dcterms:W3CDTF">2021-06-12T0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ileId">
    <vt:lpwstr>1553733</vt:lpwstr>
  </property>
  <property fmtid="{D5CDD505-2E9C-101B-9397-08002B2CF9AE}" pid="3" name="ProjectId">
    <vt:lpwstr>-1</vt:lpwstr>
  </property>
  <property fmtid="{D5CDD505-2E9C-101B-9397-08002B2CF9AE}" pid="4" name="InsertAsFootnote">
    <vt:lpwstr>False</vt:lpwstr>
  </property>
  <property fmtid="{D5CDD505-2E9C-101B-9397-08002B2CF9AE}" pid="5" name="StyleId">
    <vt:lpwstr>http://www.zotero.org/styles/vancouver</vt:lpwstr>
  </property>
</Properties>
</file>